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FC60F6" w14:textId="77777777" w:rsidR="00700BFC" w:rsidRPr="00DF0175" w:rsidRDefault="00700BFC" w:rsidP="00700BFC">
      <w:pPr>
        <w:widowControl w:val="0"/>
        <w:autoSpaceDE w:val="0"/>
        <w:autoSpaceDN w:val="0"/>
        <w:adjustRightInd w:val="0"/>
        <w:spacing w:line="360" w:lineRule="auto"/>
        <w:ind w:left="480" w:hanging="480"/>
        <w:jc w:val="center"/>
        <w:rPr>
          <w:b/>
          <w:bCs/>
          <w:sz w:val="20"/>
          <w:szCs w:val="20"/>
          <w:lang w:val="en-GB"/>
        </w:rPr>
      </w:pPr>
      <w:r>
        <w:rPr>
          <w:b/>
          <w:bCs/>
          <w:sz w:val="20"/>
          <w:szCs w:val="20"/>
          <w:lang w:val="en-GB"/>
        </w:rPr>
        <w:t>Online Supplement</w:t>
      </w:r>
    </w:p>
    <w:p w14:paraId="61206261" w14:textId="77777777" w:rsidR="00700BFC" w:rsidRDefault="00700BFC" w:rsidP="00700BFC">
      <w:pPr>
        <w:pStyle w:val="Normal1"/>
        <w:spacing w:line="360" w:lineRule="auto"/>
        <w:jc w:val="both"/>
        <w:rPr>
          <w:lang w:val="en-GB"/>
        </w:rPr>
      </w:pPr>
      <w:r>
        <w:rPr>
          <w:lang w:val="en-GB"/>
        </w:rPr>
        <w:t>Table S1. Weblinks to the 16 videos and brief descriptions of the traffic environment.</w:t>
      </w:r>
    </w:p>
    <w:tbl>
      <w:tblPr>
        <w:tblStyle w:val="TableGrid"/>
        <w:tblW w:w="0" w:type="auto"/>
        <w:tblInd w:w="137" w:type="dxa"/>
        <w:tblLayout w:type="fixed"/>
        <w:tblLook w:val="04A0" w:firstRow="1" w:lastRow="0" w:firstColumn="1" w:lastColumn="0" w:noHBand="0" w:noVBand="1"/>
      </w:tblPr>
      <w:tblGrid>
        <w:gridCol w:w="284"/>
        <w:gridCol w:w="2211"/>
        <w:gridCol w:w="2211"/>
        <w:gridCol w:w="2211"/>
        <w:gridCol w:w="2211"/>
      </w:tblGrid>
      <w:tr w:rsidR="00700BFC" w:rsidRPr="00275965" w14:paraId="7940AF87" w14:textId="77777777" w:rsidTr="00201206">
        <w:trPr>
          <w:trHeight w:val="274"/>
        </w:trPr>
        <w:tc>
          <w:tcPr>
            <w:tcW w:w="284" w:type="dxa"/>
            <w:textDirection w:val="btLr"/>
          </w:tcPr>
          <w:p w14:paraId="326B191A" w14:textId="77777777" w:rsidR="00700BFC" w:rsidRPr="00C61169" w:rsidRDefault="00700BFC" w:rsidP="00201206">
            <w:pPr>
              <w:pStyle w:val="Normal1"/>
              <w:spacing w:line="360" w:lineRule="auto"/>
              <w:ind w:left="113" w:right="113"/>
              <w:jc w:val="both"/>
              <w:rPr>
                <w:sz w:val="16"/>
                <w:szCs w:val="16"/>
                <w:lang w:val="en-GB"/>
              </w:rPr>
            </w:pPr>
          </w:p>
        </w:tc>
        <w:tc>
          <w:tcPr>
            <w:tcW w:w="2211" w:type="dxa"/>
          </w:tcPr>
          <w:p w14:paraId="51AEC992" w14:textId="77777777" w:rsidR="00700BFC" w:rsidRPr="00C61169" w:rsidRDefault="00700BFC" w:rsidP="00201206">
            <w:pPr>
              <w:pStyle w:val="Normal1"/>
              <w:spacing w:line="360" w:lineRule="auto"/>
              <w:jc w:val="both"/>
              <w:rPr>
                <w:sz w:val="16"/>
                <w:szCs w:val="16"/>
                <w:lang w:val="en-GB"/>
              </w:rPr>
            </w:pPr>
            <w:r w:rsidRPr="00C61169">
              <w:rPr>
                <w:sz w:val="16"/>
                <w:szCs w:val="16"/>
                <w:lang w:val="en-GB"/>
              </w:rPr>
              <w:t>Busy city</w:t>
            </w:r>
          </w:p>
        </w:tc>
        <w:tc>
          <w:tcPr>
            <w:tcW w:w="2211" w:type="dxa"/>
          </w:tcPr>
          <w:p w14:paraId="3977B8B0" w14:textId="77777777" w:rsidR="00700BFC" w:rsidRPr="00C61169" w:rsidRDefault="00700BFC" w:rsidP="00201206">
            <w:pPr>
              <w:spacing w:line="360" w:lineRule="auto"/>
              <w:jc w:val="both"/>
              <w:rPr>
                <w:color w:val="000000"/>
                <w:sz w:val="16"/>
                <w:szCs w:val="16"/>
                <w:lang w:val="en-GB" w:eastAsia="en-US"/>
              </w:rPr>
            </w:pPr>
            <w:r w:rsidRPr="00C61169">
              <w:rPr>
                <w:color w:val="000000"/>
                <w:sz w:val="16"/>
                <w:szCs w:val="16"/>
                <w:lang w:val="en-GB" w:eastAsia="en-US"/>
              </w:rPr>
              <w:t>Non-busy city</w:t>
            </w:r>
          </w:p>
        </w:tc>
        <w:tc>
          <w:tcPr>
            <w:tcW w:w="2211" w:type="dxa"/>
          </w:tcPr>
          <w:p w14:paraId="40F4F8D3" w14:textId="77777777" w:rsidR="00700BFC" w:rsidRPr="00C61169" w:rsidRDefault="00700BFC" w:rsidP="00201206">
            <w:pPr>
              <w:pStyle w:val="Normal1"/>
              <w:spacing w:line="360" w:lineRule="auto"/>
              <w:jc w:val="both"/>
              <w:rPr>
                <w:sz w:val="16"/>
                <w:szCs w:val="16"/>
                <w:lang w:val="en-GB"/>
              </w:rPr>
            </w:pPr>
            <w:r w:rsidRPr="00C61169">
              <w:rPr>
                <w:sz w:val="16"/>
                <w:szCs w:val="16"/>
                <w:lang w:val="en-GB"/>
              </w:rPr>
              <w:t>Secondary road</w:t>
            </w:r>
          </w:p>
        </w:tc>
        <w:tc>
          <w:tcPr>
            <w:tcW w:w="2211" w:type="dxa"/>
          </w:tcPr>
          <w:p w14:paraId="10FA9C09" w14:textId="77777777" w:rsidR="00700BFC" w:rsidRPr="00C61169" w:rsidRDefault="00700BFC" w:rsidP="00201206">
            <w:pPr>
              <w:spacing w:line="360" w:lineRule="auto"/>
              <w:jc w:val="both"/>
              <w:rPr>
                <w:color w:val="000000"/>
                <w:sz w:val="16"/>
                <w:szCs w:val="16"/>
                <w:lang w:val="en-GB" w:eastAsia="en-US"/>
              </w:rPr>
            </w:pPr>
            <w:r w:rsidRPr="00C61169">
              <w:rPr>
                <w:color w:val="000000"/>
                <w:sz w:val="16"/>
                <w:szCs w:val="16"/>
                <w:lang w:val="en-GB" w:eastAsia="en-US"/>
              </w:rPr>
              <w:t>Highway</w:t>
            </w:r>
          </w:p>
        </w:tc>
      </w:tr>
      <w:tr w:rsidR="00700BFC" w:rsidRPr="00275965" w14:paraId="38E8A53B" w14:textId="77777777" w:rsidTr="00201206">
        <w:trPr>
          <w:trHeight w:val="1134"/>
        </w:trPr>
        <w:tc>
          <w:tcPr>
            <w:tcW w:w="284" w:type="dxa"/>
            <w:textDirection w:val="btLr"/>
          </w:tcPr>
          <w:p w14:paraId="419AB8F7" w14:textId="77777777" w:rsidR="00700BFC" w:rsidRPr="00C61169" w:rsidRDefault="00700BFC" w:rsidP="00201206">
            <w:pPr>
              <w:pStyle w:val="Normal1"/>
              <w:spacing w:line="360" w:lineRule="auto"/>
              <w:ind w:left="113" w:right="113"/>
              <w:jc w:val="both"/>
              <w:rPr>
                <w:sz w:val="16"/>
                <w:szCs w:val="16"/>
                <w:lang w:val="en-GB"/>
              </w:rPr>
            </w:pPr>
            <w:r w:rsidRPr="00C61169">
              <w:rPr>
                <w:sz w:val="16"/>
                <w:szCs w:val="16"/>
                <w:lang w:val="en-GB"/>
              </w:rPr>
              <w:t>Europe</w:t>
            </w:r>
          </w:p>
        </w:tc>
        <w:tc>
          <w:tcPr>
            <w:tcW w:w="2211" w:type="dxa"/>
          </w:tcPr>
          <w:p w14:paraId="67B6BD5C" w14:textId="77777777" w:rsidR="00700BFC" w:rsidRPr="00275965" w:rsidRDefault="00700BFC" w:rsidP="00201206">
            <w:pPr>
              <w:pStyle w:val="Normal1"/>
              <w:spacing w:line="360" w:lineRule="auto"/>
              <w:jc w:val="both"/>
              <w:rPr>
                <w:sz w:val="16"/>
                <w:szCs w:val="16"/>
                <w:lang w:val="en-GB"/>
              </w:rPr>
            </w:pPr>
            <w:r w:rsidRPr="00275965">
              <w:rPr>
                <w:noProof/>
                <w:sz w:val="16"/>
                <w:szCs w:val="16"/>
                <w:lang w:val="en-GB" w:eastAsia="en-GB"/>
              </w:rPr>
              <w:drawing>
                <wp:inline distT="0" distB="0" distL="0" distR="0" wp14:anchorId="70F1533F" wp14:editId="75139637">
                  <wp:extent cx="1368000" cy="849600"/>
                  <wp:effectExtent l="0" t="0" r="381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68000" cy="849600"/>
                          </a:xfrm>
                          <a:prstGeom prst="rect">
                            <a:avLst/>
                          </a:prstGeom>
                        </pic:spPr>
                      </pic:pic>
                    </a:graphicData>
                  </a:graphic>
                </wp:inline>
              </w:drawing>
            </w:r>
          </w:p>
          <w:p w14:paraId="688B6642" w14:textId="77777777" w:rsidR="00700BFC" w:rsidRPr="00275965" w:rsidRDefault="00700BFC" w:rsidP="00201206">
            <w:pPr>
              <w:pStyle w:val="Normal1"/>
              <w:spacing w:line="360" w:lineRule="auto"/>
              <w:jc w:val="both"/>
              <w:rPr>
                <w:sz w:val="16"/>
                <w:szCs w:val="16"/>
                <w:lang w:val="en-GB"/>
              </w:rPr>
            </w:pPr>
            <w:hyperlink r:id="rId9" w:history="1">
              <w:r w:rsidRPr="00365F62">
                <w:rPr>
                  <w:rStyle w:val="Hyperlink"/>
                  <w:sz w:val="16"/>
                  <w:szCs w:val="16"/>
                  <w:lang w:val="en-GB"/>
                </w:rPr>
                <w:t>https://youtu.be/CPWB9tZhT80?t=298</w:t>
              </w:r>
            </w:hyperlink>
            <w:r w:rsidRPr="00275965">
              <w:rPr>
                <w:sz w:val="16"/>
                <w:szCs w:val="16"/>
                <w:lang w:val="en-GB"/>
              </w:rPr>
              <w:t xml:space="preserve"> (04:58–05:58)</w:t>
            </w:r>
          </w:p>
          <w:p w14:paraId="46DEEB23" w14:textId="77777777" w:rsidR="00700BFC" w:rsidRPr="00284763" w:rsidRDefault="00700BFC" w:rsidP="00201206">
            <w:pPr>
              <w:pStyle w:val="Normal1"/>
              <w:spacing w:line="360" w:lineRule="auto"/>
              <w:jc w:val="both"/>
              <w:rPr>
                <w:sz w:val="16"/>
                <w:szCs w:val="16"/>
                <w:lang w:val="en-GB"/>
              </w:rPr>
            </w:pPr>
            <w:r w:rsidRPr="00E65E68">
              <w:rPr>
                <w:sz w:val="16"/>
                <w:szCs w:val="16"/>
                <w:lang w:val="en-GB"/>
              </w:rPr>
              <w:t>Central Amsterdam, The Netherlands</w:t>
            </w:r>
            <w:r w:rsidRPr="004F6F2A">
              <w:rPr>
                <w:sz w:val="16"/>
                <w:szCs w:val="16"/>
                <w:lang w:val="en-GB"/>
              </w:rPr>
              <w:t xml:space="preserve">. Narrow streets with </w:t>
            </w:r>
            <w:r w:rsidRPr="00B4105F">
              <w:rPr>
                <w:sz w:val="16"/>
                <w:szCs w:val="16"/>
                <w:lang w:val="en-GB"/>
              </w:rPr>
              <w:t xml:space="preserve">a </w:t>
            </w:r>
            <w:r w:rsidRPr="00D06BDB">
              <w:rPr>
                <w:sz w:val="16"/>
                <w:szCs w:val="16"/>
                <w:lang w:val="en-GB"/>
              </w:rPr>
              <w:t>high density of cyclists and pedestrians.</w:t>
            </w:r>
          </w:p>
        </w:tc>
        <w:tc>
          <w:tcPr>
            <w:tcW w:w="2211" w:type="dxa"/>
          </w:tcPr>
          <w:p w14:paraId="70EF6C89" w14:textId="77777777" w:rsidR="00700BFC" w:rsidRPr="00275965" w:rsidRDefault="00700BFC" w:rsidP="00201206">
            <w:pPr>
              <w:spacing w:line="360" w:lineRule="auto"/>
              <w:jc w:val="both"/>
              <w:rPr>
                <w:sz w:val="16"/>
                <w:szCs w:val="16"/>
                <w:lang w:val="en-GB" w:eastAsia="en-US"/>
              </w:rPr>
            </w:pPr>
            <w:r w:rsidRPr="00275965">
              <w:rPr>
                <w:noProof/>
                <w:sz w:val="16"/>
                <w:szCs w:val="16"/>
                <w:lang w:val="en-GB"/>
              </w:rPr>
              <w:drawing>
                <wp:inline distT="0" distB="0" distL="0" distR="0" wp14:anchorId="0B769F6A" wp14:editId="60CE5A7B">
                  <wp:extent cx="1368000" cy="853200"/>
                  <wp:effectExtent l="0" t="0" r="381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68000" cy="853200"/>
                          </a:xfrm>
                          <a:prstGeom prst="rect">
                            <a:avLst/>
                          </a:prstGeom>
                        </pic:spPr>
                      </pic:pic>
                    </a:graphicData>
                  </a:graphic>
                </wp:inline>
              </w:drawing>
            </w:r>
          </w:p>
          <w:p w14:paraId="2C23C745" w14:textId="77777777" w:rsidR="00700BFC" w:rsidRPr="00536C89" w:rsidRDefault="00700BFC" w:rsidP="00201206">
            <w:pPr>
              <w:spacing w:line="360" w:lineRule="auto"/>
              <w:jc w:val="both"/>
              <w:rPr>
                <w:sz w:val="16"/>
                <w:szCs w:val="16"/>
                <w:lang w:val="en-GB"/>
              </w:rPr>
            </w:pPr>
            <w:hyperlink r:id="rId11" w:history="1">
              <w:r w:rsidRPr="00365F62">
                <w:rPr>
                  <w:rStyle w:val="Hyperlink"/>
                  <w:sz w:val="16"/>
                  <w:szCs w:val="16"/>
                  <w:lang w:val="en-GB"/>
                </w:rPr>
                <w:t>https://youtu.be/SvFIU7ZZDIc?t=96</w:t>
              </w:r>
            </w:hyperlink>
            <w:r w:rsidRPr="00275965">
              <w:rPr>
                <w:sz w:val="16"/>
                <w:szCs w:val="16"/>
                <w:lang w:val="en-GB"/>
              </w:rPr>
              <w:t xml:space="preserve"> (01:36–02:36</w:t>
            </w:r>
            <w:r w:rsidRPr="00536C89">
              <w:rPr>
                <w:sz w:val="16"/>
                <w:szCs w:val="16"/>
                <w:lang w:val="en-GB"/>
              </w:rPr>
              <w:t>)</w:t>
            </w:r>
          </w:p>
          <w:p w14:paraId="73A07383" w14:textId="77777777" w:rsidR="00700BFC" w:rsidRPr="00284763" w:rsidRDefault="00700BFC" w:rsidP="00201206">
            <w:pPr>
              <w:spacing w:line="360" w:lineRule="auto"/>
              <w:jc w:val="both"/>
              <w:rPr>
                <w:sz w:val="16"/>
                <w:szCs w:val="16"/>
                <w:lang w:val="en-GB"/>
              </w:rPr>
            </w:pPr>
            <w:r w:rsidRPr="00E65E68">
              <w:rPr>
                <w:sz w:val="16"/>
                <w:szCs w:val="16"/>
                <w:lang w:val="en-GB"/>
              </w:rPr>
              <w:t>Suburbs of The Hague, The Netherlands</w:t>
            </w:r>
            <w:r w:rsidRPr="004F6F2A">
              <w:rPr>
                <w:sz w:val="16"/>
                <w:szCs w:val="16"/>
                <w:lang w:val="en-GB"/>
              </w:rPr>
              <w:t>. One-way road with two lanes, separate bicycle path, and a signalized inter</w:t>
            </w:r>
            <w:r w:rsidRPr="00284763">
              <w:rPr>
                <w:sz w:val="16"/>
                <w:szCs w:val="16"/>
                <w:lang w:val="en-GB"/>
              </w:rPr>
              <w:t xml:space="preserve">section. </w:t>
            </w:r>
          </w:p>
        </w:tc>
        <w:tc>
          <w:tcPr>
            <w:tcW w:w="2211" w:type="dxa"/>
          </w:tcPr>
          <w:p w14:paraId="6D7C536F" w14:textId="77777777" w:rsidR="00700BFC" w:rsidRPr="00275965" w:rsidRDefault="00700BFC" w:rsidP="00201206">
            <w:pPr>
              <w:pStyle w:val="Normal1"/>
              <w:spacing w:line="360" w:lineRule="auto"/>
              <w:jc w:val="both"/>
              <w:rPr>
                <w:sz w:val="16"/>
                <w:szCs w:val="16"/>
                <w:lang w:val="en-GB"/>
              </w:rPr>
            </w:pPr>
            <w:r w:rsidRPr="00275965">
              <w:rPr>
                <w:noProof/>
                <w:sz w:val="16"/>
                <w:szCs w:val="16"/>
                <w:lang w:val="en-GB" w:eastAsia="en-GB"/>
              </w:rPr>
              <w:drawing>
                <wp:inline distT="0" distB="0" distL="0" distR="0" wp14:anchorId="67720AA1" wp14:editId="1D0EBC8D">
                  <wp:extent cx="1368000" cy="853200"/>
                  <wp:effectExtent l="0" t="0" r="381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video_4.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368000" cy="853200"/>
                          </a:xfrm>
                          <a:prstGeom prst="rect">
                            <a:avLst/>
                          </a:prstGeom>
                        </pic:spPr>
                      </pic:pic>
                    </a:graphicData>
                  </a:graphic>
                </wp:inline>
              </w:drawing>
            </w:r>
          </w:p>
          <w:p w14:paraId="5599CA6D" w14:textId="77777777" w:rsidR="00700BFC" w:rsidRPr="00536C89" w:rsidRDefault="00700BFC" w:rsidP="00201206">
            <w:pPr>
              <w:pStyle w:val="Normal1"/>
              <w:spacing w:line="360" w:lineRule="auto"/>
              <w:jc w:val="both"/>
              <w:rPr>
                <w:sz w:val="16"/>
                <w:szCs w:val="16"/>
                <w:lang w:val="en-GB"/>
              </w:rPr>
            </w:pPr>
            <w:hyperlink r:id="rId13" w:history="1">
              <w:r w:rsidRPr="00365F62">
                <w:rPr>
                  <w:rStyle w:val="Hyperlink"/>
                  <w:sz w:val="16"/>
                  <w:szCs w:val="16"/>
                  <w:lang w:val="en-GB"/>
                </w:rPr>
                <w:t>https://youtu.be/prlUz6V7ZUc?t=7804</w:t>
              </w:r>
            </w:hyperlink>
            <w:r w:rsidRPr="00275965">
              <w:rPr>
                <w:sz w:val="16"/>
                <w:szCs w:val="16"/>
                <w:lang w:val="en-GB"/>
              </w:rPr>
              <w:t xml:space="preserve"> (02:10:04–</w:t>
            </w:r>
            <w:r w:rsidRPr="00536C89">
              <w:rPr>
                <w:sz w:val="16"/>
                <w:szCs w:val="16"/>
                <w:lang w:val="en-GB"/>
              </w:rPr>
              <w:t>02:11:04)</w:t>
            </w:r>
          </w:p>
          <w:p w14:paraId="07F7903E" w14:textId="77777777" w:rsidR="00700BFC" w:rsidRPr="004F6F2A" w:rsidRDefault="00700BFC" w:rsidP="00201206">
            <w:pPr>
              <w:pStyle w:val="Normal1"/>
              <w:spacing w:line="360" w:lineRule="auto"/>
              <w:jc w:val="both"/>
              <w:rPr>
                <w:sz w:val="16"/>
                <w:szCs w:val="16"/>
                <w:lang w:val="en-GB"/>
              </w:rPr>
            </w:pPr>
            <w:r w:rsidRPr="00E65E68">
              <w:rPr>
                <w:sz w:val="16"/>
                <w:szCs w:val="16"/>
                <w:lang w:val="en-GB"/>
              </w:rPr>
              <w:t>Goch, Germany, close to the Dutch border</w:t>
            </w:r>
            <w:r w:rsidRPr="004F6F2A">
              <w:rPr>
                <w:sz w:val="16"/>
                <w:szCs w:val="16"/>
                <w:lang w:val="en-GB"/>
              </w:rPr>
              <w:t>. Two-way road. Only cars from the opposite direction are encountered.</w:t>
            </w:r>
          </w:p>
        </w:tc>
        <w:tc>
          <w:tcPr>
            <w:tcW w:w="2211" w:type="dxa"/>
          </w:tcPr>
          <w:p w14:paraId="3F65496E" w14:textId="77777777" w:rsidR="00700BFC" w:rsidRPr="00275965" w:rsidRDefault="00700BFC" w:rsidP="00201206">
            <w:pPr>
              <w:spacing w:line="360" w:lineRule="auto"/>
              <w:jc w:val="both"/>
              <w:rPr>
                <w:sz w:val="16"/>
                <w:szCs w:val="16"/>
                <w:lang w:val="en-GB" w:eastAsia="en-US"/>
              </w:rPr>
            </w:pPr>
            <w:r w:rsidRPr="00275965">
              <w:rPr>
                <w:noProof/>
                <w:sz w:val="16"/>
                <w:szCs w:val="16"/>
                <w:lang w:val="en-GB"/>
              </w:rPr>
              <w:drawing>
                <wp:inline distT="0" distB="0" distL="0" distR="0" wp14:anchorId="59641C93" wp14:editId="70A92BCF">
                  <wp:extent cx="1368000" cy="853200"/>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368000" cy="853200"/>
                          </a:xfrm>
                          <a:prstGeom prst="rect">
                            <a:avLst/>
                          </a:prstGeom>
                        </pic:spPr>
                      </pic:pic>
                    </a:graphicData>
                  </a:graphic>
                </wp:inline>
              </w:drawing>
            </w:r>
          </w:p>
          <w:p w14:paraId="2BBECF90" w14:textId="77777777" w:rsidR="00700BFC" w:rsidRPr="00275965" w:rsidRDefault="00700BFC" w:rsidP="00201206">
            <w:pPr>
              <w:spacing w:line="360" w:lineRule="auto"/>
              <w:jc w:val="both"/>
              <w:rPr>
                <w:sz w:val="16"/>
                <w:szCs w:val="16"/>
                <w:lang w:val="en-GB"/>
              </w:rPr>
            </w:pPr>
            <w:hyperlink r:id="rId15" w:history="1">
              <w:r w:rsidRPr="00365F62">
                <w:rPr>
                  <w:rStyle w:val="Hyperlink"/>
                  <w:sz w:val="16"/>
                  <w:szCs w:val="16"/>
                  <w:lang w:val="en-GB"/>
                </w:rPr>
                <w:t>https://youtu.be/K3vTVN7e5zY?t=47</w:t>
              </w:r>
            </w:hyperlink>
            <w:r w:rsidRPr="00275965">
              <w:rPr>
                <w:sz w:val="16"/>
                <w:szCs w:val="16"/>
                <w:lang w:val="en-GB"/>
              </w:rPr>
              <w:t xml:space="preserve"> (00:47–01:47)</w:t>
            </w:r>
          </w:p>
          <w:p w14:paraId="522D8F8B" w14:textId="77777777" w:rsidR="00700BFC" w:rsidRPr="00284763" w:rsidRDefault="00700BFC" w:rsidP="00201206">
            <w:pPr>
              <w:spacing w:line="360" w:lineRule="auto"/>
              <w:jc w:val="both"/>
              <w:rPr>
                <w:sz w:val="16"/>
                <w:szCs w:val="16"/>
                <w:lang w:val="en-GB"/>
              </w:rPr>
            </w:pPr>
            <w:r w:rsidRPr="00E65E68">
              <w:rPr>
                <w:sz w:val="16"/>
                <w:szCs w:val="16"/>
                <w:lang w:val="en-GB"/>
              </w:rPr>
              <w:t>Dual carriageway A13 from Rotterdam to Delft</w:t>
            </w:r>
            <w:r w:rsidRPr="004F6F2A">
              <w:rPr>
                <w:sz w:val="16"/>
                <w:szCs w:val="16"/>
                <w:lang w:val="en-GB"/>
              </w:rPr>
              <w:t>, The Netherlands</w:t>
            </w:r>
            <w:r w:rsidRPr="00284763">
              <w:rPr>
                <w:sz w:val="16"/>
                <w:szCs w:val="16"/>
                <w:lang w:val="en-GB"/>
              </w:rPr>
              <w:t>, with three lanes per direction, reduced to two for the last 10 s. The ego-vehicle drives at the rightmost lane.</w:t>
            </w:r>
          </w:p>
        </w:tc>
      </w:tr>
      <w:tr w:rsidR="00700BFC" w:rsidRPr="00275965" w14:paraId="2893E530" w14:textId="77777777" w:rsidTr="00201206">
        <w:trPr>
          <w:trHeight w:val="1134"/>
        </w:trPr>
        <w:tc>
          <w:tcPr>
            <w:tcW w:w="284" w:type="dxa"/>
            <w:textDirection w:val="btLr"/>
          </w:tcPr>
          <w:p w14:paraId="5017AB30" w14:textId="77777777" w:rsidR="00700BFC" w:rsidRPr="00C61169" w:rsidRDefault="00700BFC" w:rsidP="00201206">
            <w:pPr>
              <w:pStyle w:val="Normal1"/>
              <w:spacing w:line="360" w:lineRule="auto"/>
              <w:ind w:left="113" w:right="113"/>
              <w:jc w:val="both"/>
              <w:rPr>
                <w:sz w:val="16"/>
                <w:szCs w:val="16"/>
                <w:lang w:val="en-GB"/>
              </w:rPr>
            </w:pPr>
            <w:r w:rsidRPr="00C61169">
              <w:rPr>
                <w:sz w:val="16"/>
                <w:szCs w:val="16"/>
                <w:lang w:val="en-GB"/>
              </w:rPr>
              <w:t>India</w:t>
            </w:r>
          </w:p>
        </w:tc>
        <w:tc>
          <w:tcPr>
            <w:tcW w:w="2211" w:type="dxa"/>
          </w:tcPr>
          <w:p w14:paraId="370F39B6" w14:textId="77777777" w:rsidR="00700BFC" w:rsidRPr="00275965" w:rsidRDefault="00700BFC" w:rsidP="00201206">
            <w:pPr>
              <w:pStyle w:val="Normal1"/>
              <w:spacing w:line="360" w:lineRule="auto"/>
              <w:jc w:val="both"/>
              <w:rPr>
                <w:sz w:val="16"/>
                <w:szCs w:val="16"/>
                <w:lang w:val="en-GB"/>
              </w:rPr>
            </w:pPr>
            <w:r w:rsidRPr="00275965">
              <w:rPr>
                <w:noProof/>
                <w:sz w:val="16"/>
                <w:szCs w:val="16"/>
                <w:lang w:val="en-GB" w:eastAsia="en-GB"/>
              </w:rPr>
              <w:drawing>
                <wp:inline distT="0" distB="0" distL="0" distR="0" wp14:anchorId="2502A06F" wp14:editId="70D17C17">
                  <wp:extent cx="1368000" cy="853200"/>
                  <wp:effectExtent l="0" t="0" r="381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368000" cy="853200"/>
                          </a:xfrm>
                          <a:prstGeom prst="rect">
                            <a:avLst/>
                          </a:prstGeom>
                        </pic:spPr>
                      </pic:pic>
                    </a:graphicData>
                  </a:graphic>
                </wp:inline>
              </w:drawing>
            </w:r>
          </w:p>
          <w:p w14:paraId="5E25DCD2" w14:textId="77777777" w:rsidR="00700BFC" w:rsidRPr="00536C89" w:rsidRDefault="00700BFC" w:rsidP="00201206">
            <w:pPr>
              <w:pStyle w:val="Normal1"/>
              <w:spacing w:line="360" w:lineRule="auto"/>
              <w:jc w:val="both"/>
              <w:rPr>
                <w:sz w:val="16"/>
                <w:szCs w:val="16"/>
                <w:lang w:val="en-GB"/>
              </w:rPr>
            </w:pPr>
            <w:hyperlink r:id="rId17" w:history="1">
              <w:r w:rsidRPr="00365F62">
                <w:rPr>
                  <w:rStyle w:val="Hyperlink"/>
                  <w:sz w:val="16"/>
                  <w:szCs w:val="16"/>
                  <w:lang w:val="en-GB"/>
                </w:rPr>
                <w:t>https://youtu.be/gjr4k0xJErw?t=58</w:t>
              </w:r>
            </w:hyperlink>
            <w:r w:rsidRPr="00275965">
              <w:rPr>
                <w:sz w:val="16"/>
                <w:szCs w:val="16"/>
                <w:lang w:val="en-GB"/>
              </w:rPr>
              <w:t xml:space="preserve"> (00:58–</w:t>
            </w:r>
            <w:r w:rsidRPr="00536C89">
              <w:rPr>
                <w:sz w:val="16"/>
                <w:szCs w:val="16"/>
                <w:lang w:val="en-GB"/>
              </w:rPr>
              <w:t>01:58)</w:t>
            </w:r>
          </w:p>
          <w:p w14:paraId="6D955F18" w14:textId="77777777" w:rsidR="00700BFC" w:rsidRPr="004F6F2A" w:rsidRDefault="00700BFC" w:rsidP="00201206">
            <w:pPr>
              <w:pStyle w:val="Normal1"/>
              <w:spacing w:line="360" w:lineRule="auto"/>
              <w:jc w:val="both"/>
              <w:rPr>
                <w:sz w:val="16"/>
                <w:szCs w:val="16"/>
                <w:lang w:val="en-GB"/>
              </w:rPr>
            </w:pPr>
            <w:r w:rsidRPr="00E65E68">
              <w:rPr>
                <w:sz w:val="16"/>
                <w:szCs w:val="16"/>
                <w:lang w:val="en-GB"/>
              </w:rPr>
              <w:t>Rewari district, Haryana, India. Narrow streets with a high density of cars, tuk</w:t>
            </w:r>
            <w:r>
              <w:rPr>
                <w:sz w:val="16"/>
                <w:szCs w:val="16"/>
                <w:lang w:val="en-GB"/>
              </w:rPr>
              <w:t>-</w:t>
            </w:r>
            <w:r w:rsidRPr="00E65E68">
              <w:rPr>
                <w:sz w:val="16"/>
                <w:szCs w:val="16"/>
                <w:lang w:val="en-GB"/>
              </w:rPr>
              <w:t>tuks, motorcyclists, and pedestrians.</w:t>
            </w:r>
          </w:p>
        </w:tc>
        <w:tc>
          <w:tcPr>
            <w:tcW w:w="2211" w:type="dxa"/>
          </w:tcPr>
          <w:p w14:paraId="166E10C2" w14:textId="77777777" w:rsidR="00700BFC" w:rsidRPr="00536C89" w:rsidRDefault="00700BFC" w:rsidP="00201206">
            <w:pPr>
              <w:pStyle w:val="Normal1"/>
              <w:spacing w:line="360" w:lineRule="auto"/>
              <w:jc w:val="both"/>
              <w:rPr>
                <w:sz w:val="16"/>
                <w:szCs w:val="16"/>
                <w:lang w:val="en-GB"/>
              </w:rPr>
            </w:pPr>
            <w:r w:rsidRPr="00275965">
              <w:rPr>
                <w:noProof/>
                <w:sz w:val="16"/>
                <w:szCs w:val="16"/>
                <w:lang w:val="en-GB" w:eastAsia="en-GB"/>
              </w:rPr>
              <w:drawing>
                <wp:inline distT="0" distB="0" distL="0" distR="0" wp14:anchorId="2F928048" wp14:editId="225022CC">
                  <wp:extent cx="1368000" cy="853200"/>
                  <wp:effectExtent l="0" t="0" r="381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video_7.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368000" cy="853200"/>
                          </a:xfrm>
                          <a:prstGeom prst="rect">
                            <a:avLst/>
                          </a:prstGeom>
                        </pic:spPr>
                      </pic:pic>
                    </a:graphicData>
                  </a:graphic>
                </wp:inline>
              </w:drawing>
            </w:r>
            <w:r w:rsidRPr="00275965">
              <w:rPr>
                <w:sz w:val="16"/>
                <w:szCs w:val="16"/>
                <w:lang w:val="en-GB"/>
              </w:rPr>
              <w:t xml:space="preserve"> </w:t>
            </w:r>
            <w:hyperlink r:id="rId19" w:history="1">
              <w:r w:rsidRPr="00365F62">
                <w:rPr>
                  <w:rStyle w:val="Hyperlink"/>
                  <w:sz w:val="16"/>
                  <w:szCs w:val="16"/>
                  <w:lang w:val="en-GB"/>
                </w:rPr>
                <w:t>https://youtu.be/iss5ULIt13E?t=390</w:t>
              </w:r>
            </w:hyperlink>
            <w:r w:rsidRPr="00275965">
              <w:rPr>
                <w:sz w:val="16"/>
                <w:szCs w:val="16"/>
                <w:lang w:val="en-GB"/>
              </w:rPr>
              <w:t xml:space="preserve"> (06:30–07:30</w:t>
            </w:r>
            <w:r w:rsidRPr="00536C89">
              <w:rPr>
                <w:sz w:val="16"/>
                <w:szCs w:val="16"/>
                <w:lang w:val="en-GB"/>
              </w:rPr>
              <w:t>)</w:t>
            </w:r>
          </w:p>
          <w:p w14:paraId="1785B1D4" w14:textId="77777777" w:rsidR="00700BFC" w:rsidRPr="004F6F2A" w:rsidRDefault="00700BFC" w:rsidP="00201206">
            <w:pPr>
              <w:pStyle w:val="Normal1"/>
              <w:spacing w:line="360" w:lineRule="auto"/>
              <w:jc w:val="both"/>
              <w:rPr>
                <w:sz w:val="16"/>
                <w:szCs w:val="16"/>
                <w:lang w:val="en-GB"/>
              </w:rPr>
            </w:pPr>
            <w:r w:rsidRPr="00E65E68">
              <w:rPr>
                <w:sz w:val="16"/>
                <w:szCs w:val="16"/>
                <w:lang w:val="en-GB"/>
              </w:rPr>
              <w:t xml:space="preserve">Bangalore, India. Very narrow street with traffic primarily in the direction of the ego-vehicle, with a few cars, motorcyclists, and pedestrians from the </w:t>
            </w:r>
            <w:r w:rsidRPr="004F6F2A">
              <w:rPr>
                <w:sz w:val="16"/>
                <w:szCs w:val="16"/>
                <w:lang w:val="en-GB"/>
              </w:rPr>
              <w:t>opposite direction.</w:t>
            </w:r>
          </w:p>
        </w:tc>
        <w:tc>
          <w:tcPr>
            <w:tcW w:w="2211" w:type="dxa"/>
          </w:tcPr>
          <w:p w14:paraId="7F03D333" w14:textId="77777777" w:rsidR="00700BFC" w:rsidRPr="00275965" w:rsidRDefault="00700BFC" w:rsidP="00201206">
            <w:pPr>
              <w:spacing w:line="360" w:lineRule="auto"/>
              <w:jc w:val="both"/>
              <w:rPr>
                <w:sz w:val="16"/>
                <w:szCs w:val="16"/>
                <w:lang w:val="en-GB" w:eastAsia="en-US"/>
              </w:rPr>
            </w:pPr>
            <w:r w:rsidRPr="00275965">
              <w:rPr>
                <w:noProof/>
                <w:sz w:val="16"/>
                <w:szCs w:val="16"/>
                <w:lang w:val="en-GB"/>
              </w:rPr>
              <w:drawing>
                <wp:inline distT="0" distB="0" distL="0" distR="0" wp14:anchorId="7753C160" wp14:editId="632E74D6">
                  <wp:extent cx="1368000" cy="853200"/>
                  <wp:effectExtent l="0" t="0" r="381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video_8.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368000" cy="853200"/>
                          </a:xfrm>
                          <a:prstGeom prst="rect">
                            <a:avLst/>
                          </a:prstGeom>
                        </pic:spPr>
                      </pic:pic>
                    </a:graphicData>
                  </a:graphic>
                </wp:inline>
              </w:drawing>
            </w:r>
          </w:p>
          <w:p w14:paraId="50CA4CC7" w14:textId="77777777" w:rsidR="00700BFC" w:rsidRPr="00536C89" w:rsidRDefault="00700BFC" w:rsidP="00201206">
            <w:pPr>
              <w:spacing w:line="360" w:lineRule="auto"/>
              <w:jc w:val="both"/>
              <w:rPr>
                <w:sz w:val="16"/>
                <w:szCs w:val="16"/>
                <w:lang w:val="en-GB" w:eastAsia="en-US"/>
              </w:rPr>
            </w:pPr>
            <w:hyperlink r:id="rId21" w:history="1">
              <w:r w:rsidRPr="00365F62">
                <w:rPr>
                  <w:rStyle w:val="Hyperlink"/>
                  <w:sz w:val="16"/>
                  <w:szCs w:val="16"/>
                  <w:lang w:val="en-GB" w:eastAsia="en-US"/>
                </w:rPr>
                <w:t>https://youtu.be/QXwr8IKp4nk?t=958</w:t>
              </w:r>
            </w:hyperlink>
            <w:r w:rsidRPr="00275965">
              <w:rPr>
                <w:sz w:val="16"/>
                <w:szCs w:val="16"/>
                <w:lang w:val="en-GB" w:eastAsia="en-US"/>
              </w:rPr>
              <w:t xml:space="preserve"> (15:58</w:t>
            </w:r>
            <w:r w:rsidRPr="00275965">
              <w:rPr>
                <w:sz w:val="16"/>
                <w:szCs w:val="16"/>
                <w:lang w:val="en-GB"/>
              </w:rPr>
              <w:t>–16:58)</w:t>
            </w:r>
          </w:p>
          <w:p w14:paraId="7BF054DE" w14:textId="77777777" w:rsidR="00700BFC" w:rsidRPr="004F6F2A" w:rsidRDefault="00700BFC" w:rsidP="00201206">
            <w:pPr>
              <w:spacing w:line="360" w:lineRule="auto"/>
              <w:jc w:val="both"/>
              <w:rPr>
                <w:sz w:val="16"/>
                <w:szCs w:val="16"/>
                <w:lang w:val="en-GB" w:eastAsia="en-US"/>
              </w:rPr>
            </w:pPr>
            <w:r w:rsidRPr="00E65E68">
              <w:rPr>
                <w:sz w:val="16"/>
                <w:szCs w:val="16"/>
                <w:lang w:val="en-GB" w:eastAsia="en-US"/>
              </w:rPr>
              <w:t>Chandigarh, India. Single carriageway with cars and motorcycl</w:t>
            </w:r>
            <w:r w:rsidRPr="004F6F2A">
              <w:rPr>
                <w:sz w:val="16"/>
                <w:szCs w:val="16"/>
                <w:lang w:val="en-GB" w:eastAsia="en-US"/>
              </w:rPr>
              <w:t xml:space="preserve">es in both directions. </w:t>
            </w:r>
          </w:p>
        </w:tc>
        <w:tc>
          <w:tcPr>
            <w:tcW w:w="2211" w:type="dxa"/>
          </w:tcPr>
          <w:p w14:paraId="4DF4BC0A" w14:textId="77777777" w:rsidR="00700BFC" w:rsidRPr="00275965" w:rsidRDefault="00700BFC" w:rsidP="00201206">
            <w:pPr>
              <w:spacing w:line="360" w:lineRule="auto"/>
              <w:jc w:val="both"/>
              <w:rPr>
                <w:sz w:val="16"/>
                <w:szCs w:val="16"/>
                <w:lang w:val="en-GB" w:eastAsia="en-US"/>
              </w:rPr>
            </w:pPr>
            <w:r w:rsidRPr="00275965">
              <w:rPr>
                <w:noProof/>
                <w:sz w:val="16"/>
                <w:szCs w:val="16"/>
                <w:lang w:val="en-GB"/>
              </w:rPr>
              <w:drawing>
                <wp:inline distT="0" distB="0" distL="0" distR="0" wp14:anchorId="0845246A" wp14:editId="5F92B4D9">
                  <wp:extent cx="1368000" cy="853200"/>
                  <wp:effectExtent l="0" t="0" r="381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video_6.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68000" cy="853200"/>
                          </a:xfrm>
                          <a:prstGeom prst="rect">
                            <a:avLst/>
                          </a:prstGeom>
                        </pic:spPr>
                      </pic:pic>
                    </a:graphicData>
                  </a:graphic>
                </wp:inline>
              </w:drawing>
            </w:r>
          </w:p>
          <w:p w14:paraId="40DE9AFB" w14:textId="77777777" w:rsidR="00700BFC" w:rsidRPr="00536C89" w:rsidRDefault="00700BFC" w:rsidP="00201206">
            <w:pPr>
              <w:spacing w:line="360" w:lineRule="auto"/>
              <w:jc w:val="both"/>
              <w:rPr>
                <w:sz w:val="16"/>
                <w:szCs w:val="16"/>
                <w:lang w:val="en-GB" w:eastAsia="en-US"/>
              </w:rPr>
            </w:pPr>
            <w:hyperlink r:id="rId23" w:history="1">
              <w:r w:rsidRPr="00365F62">
                <w:rPr>
                  <w:rStyle w:val="Hyperlink"/>
                  <w:sz w:val="16"/>
                  <w:szCs w:val="16"/>
                  <w:lang w:val="en-GB" w:eastAsia="en-US"/>
                </w:rPr>
                <w:t>https://youtu.be/QXwr8IKp4nk?t=26</w:t>
              </w:r>
            </w:hyperlink>
            <w:r w:rsidRPr="00275965">
              <w:rPr>
                <w:sz w:val="16"/>
                <w:szCs w:val="16"/>
                <w:lang w:val="en-GB" w:eastAsia="en-US"/>
              </w:rPr>
              <w:t xml:space="preserve"> (00:26</w:t>
            </w:r>
            <w:r w:rsidRPr="00275965">
              <w:rPr>
                <w:sz w:val="16"/>
                <w:szCs w:val="16"/>
                <w:lang w:val="en-GB"/>
              </w:rPr>
              <w:t>–01:2</w:t>
            </w:r>
            <w:r w:rsidRPr="00536C89">
              <w:rPr>
                <w:sz w:val="16"/>
                <w:szCs w:val="16"/>
                <w:lang w:val="en-GB"/>
              </w:rPr>
              <w:t>6)</w:t>
            </w:r>
          </w:p>
          <w:p w14:paraId="36EC76BC" w14:textId="77777777" w:rsidR="00700BFC" w:rsidRPr="00284763" w:rsidRDefault="00700BFC" w:rsidP="00201206">
            <w:pPr>
              <w:spacing w:line="360" w:lineRule="auto"/>
              <w:jc w:val="both"/>
              <w:rPr>
                <w:sz w:val="16"/>
                <w:szCs w:val="16"/>
                <w:lang w:val="en-GB" w:eastAsia="en-US"/>
              </w:rPr>
            </w:pPr>
            <w:r w:rsidRPr="00E65E68">
              <w:rPr>
                <w:sz w:val="16"/>
                <w:szCs w:val="16"/>
                <w:lang w:val="en-GB" w:eastAsia="en-US"/>
              </w:rPr>
              <w:t>Chandigarh, India. Dual carriageway with two l</w:t>
            </w:r>
            <w:r w:rsidRPr="004F6F2A">
              <w:rPr>
                <w:sz w:val="16"/>
                <w:szCs w:val="16"/>
                <w:lang w:val="en-GB" w:eastAsia="en-US"/>
              </w:rPr>
              <w:t>anes per direction. Cars and mot</w:t>
            </w:r>
            <w:r w:rsidRPr="00284763">
              <w:rPr>
                <w:sz w:val="16"/>
                <w:szCs w:val="16"/>
                <w:lang w:val="en-GB" w:eastAsia="en-US"/>
              </w:rPr>
              <w:t xml:space="preserve">orcycles present. </w:t>
            </w:r>
          </w:p>
        </w:tc>
      </w:tr>
      <w:tr w:rsidR="00700BFC" w:rsidRPr="00275965" w14:paraId="6BC3E1AB" w14:textId="77777777" w:rsidTr="00201206">
        <w:trPr>
          <w:trHeight w:val="1134"/>
        </w:trPr>
        <w:tc>
          <w:tcPr>
            <w:tcW w:w="284" w:type="dxa"/>
            <w:textDirection w:val="btLr"/>
          </w:tcPr>
          <w:p w14:paraId="4CCC2293" w14:textId="77777777" w:rsidR="00700BFC" w:rsidRPr="00C61169" w:rsidRDefault="00700BFC" w:rsidP="00201206">
            <w:pPr>
              <w:pStyle w:val="Normal1"/>
              <w:spacing w:line="360" w:lineRule="auto"/>
              <w:ind w:left="113" w:right="113"/>
              <w:jc w:val="both"/>
              <w:rPr>
                <w:sz w:val="16"/>
                <w:szCs w:val="16"/>
                <w:lang w:val="en-GB"/>
              </w:rPr>
            </w:pPr>
            <w:r w:rsidRPr="00C61169">
              <w:rPr>
                <w:sz w:val="16"/>
                <w:szCs w:val="16"/>
                <w:lang w:val="en-GB"/>
              </w:rPr>
              <w:t>United States</w:t>
            </w:r>
          </w:p>
        </w:tc>
        <w:tc>
          <w:tcPr>
            <w:tcW w:w="2211" w:type="dxa"/>
          </w:tcPr>
          <w:p w14:paraId="4E574DD3" w14:textId="77777777" w:rsidR="00700BFC" w:rsidRPr="00275965" w:rsidRDefault="00700BFC" w:rsidP="00201206">
            <w:pPr>
              <w:pStyle w:val="Normal1"/>
              <w:spacing w:line="360" w:lineRule="auto"/>
              <w:jc w:val="both"/>
              <w:rPr>
                <w:sz w:val="16"/>
                <w:szCs w:val="16"/>
                <w:lang w:val="en-GB"/>
              </w:rPr>
            </w:pPr>
            <w:r w:rsidRPr="00275965">
              <w:rPr>
                <w:noProof/>
                <w:sz w:val="16"/>
                <w:szCs w:val="16"/>
                <w:lang w:val="en-GB" w:eastAsia="en-GB"/>
              </w:rPr>
              <w:drawing>
                <wp:inline distT="0" distB="0" distL="0" distR="0" wp14:anchorId="1A30C778" wp14:editId="5C6109E1">
                  <wp:extent cx="1368000" cy="853200"/>
                  <wp:effectExtent l="0" t="0" r="381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ideo_9.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368000" cy="853200"/>
                          </a:xfrm>
                          <a:prstGeom prst="rect">
                            <a:avLst/>
                          </a:prstGeom>
                        </pic:spPr>
                      </pic:pic>
                    </a:graphicData>
                  </a:graphic>
                </wp:inline>
              </w:drawing>
            </w:r>
          </w:p>
          <w:p w14:paraId="06516B20" w14:textId="77777777" w:rsidR="00700BFC" w:rsidRPr="003C5A06" w:rsidRDefault="00700BFC" w:rsidP="00201206">
            <w:pPr>
              <w:pStyle w:val="Normal1"/>
              <w:spacing w:line="360" w:lineRule="auto"/>
              <w:jc w:val="both"/>
              <w:rPr>
                <w:sz w:val="16"/>
                <w:szCs w:val="16"/>
                <w:lang w:val="en-GB"/>
              </w:rPr>
            </w:pPr>
            <w:hyperlink r:id="rId25" w:history="1">
              <w:r w:rsidRPr="00365F62">
                <w:rPr>
                  <w:rStyle w:val="Hyperlink"/>
                  <w:sz w:val="16"/>
                  <w:szCs w:val="16"/>
                  <w:lang w:val="en-GB"/>
                </w:rPr>
                <w:t>https://youtu.be/7HaJArMDKgI?t=4139</w:t>
              </w:r>
            </w:hyperlink>
            <w:r w:rsidRPr="00275965">
              <w:rPr>
                <w:sz w:val="16"/>
                <w:szCs w:val="16"/>
                <w:lang w:val="en-GB"/>
              </w:rPr>
              <w:t xml:space="preserve"> (01:08:59–</w:t>
            </w:r>
            <w:r w:rsidRPr="003C5A06">
              <w:rPr>
                <w:sz w:val="16"/>
                <w:szCs w:val="16"/>
                <w:lang w:val="en-GB"/>
              </w:rPr>
              <w:t>01:09:59)</w:t>
            </w:r>
          </w:p>
          <w:p w14:paraId="7C876B6F" w14:textId="77777777" w:rsidR="00700BFC" w:rsidRPr="004F6F2A" w:rsidRDefault="00700BFC" w:rsidP="00201206">
            <w:pPr>
              <w:pStyle w:val="Normal1"/>
              <w:spacing w:line="360" w:lineRule="auto"/>
              <w:jc w:val="both"/>
              <w:rPr>
                <w:sz w:val="16"/>
                <w:szCs w:val="16"/>
                <w:lang w:val="en-GB"/>
              </w:rPr>
            </w:pPr>
            <w:r w:rsidRPr="00E65E68">
              <w:rPr>
                <w:sz w:val="16"/>
                <w:szCs w:val="16"/>
                <w:lang w:val="en-GB"/>
              </w:rPr>
              <w:t>Manhattan, New York. One-</w:t>
            </w:r>
            <w:r w:rsidRPr="004F6F2A">
              <w:rPr>
                <w:sz w:val="16"/>
                <w:szCs w:val="16"/>
                <w:lang w:val="en-GB"/>
              </w:rPr>
              <w:t xml:space="preserve">way four-lane road. Primarily cars and busses, with a few cyclists. Ego-vehicle drives in the middle lane. </w:t>
            </w:r>
          </w:p>
        </w:tc>
        <w:tc>
          <w:tcPr>
            <w:tcW w:w="2211" w:type="dxa"/>
          </w:tcPr>
          <w:p w14:paraId="72318618" w14:textId="77777777" w:rsidR="00700BFC" w:rsidRPr="00275965" w:rsidRDefault="00700BFC" w:rsidP="00201206">
            <w:pPr>
              <w:pStyle w:val="Normal1"/>
              <w:spacing w:line="360" w:lineRule="auto"/>
              <w:jc w:val="both"/>
              <w:rPr>
                <w:sz w:val="16"/>
                <w:szCs w:val="16"/>
                <w:lang w:val="en-GB"/>
              </w:rPr>
            </w:pPr>
            <w:r w:rsidRPr="00275965">
              <w:rPr>
                <w:noProof/>
                <w:sz w:val="16"/>
                <w:szCs w:val="16"/>
                <w:lang w:val="en-GB" w:eastAsia="en-GB"/>
              </w:rPr>
              <w:drawing>
                <wp:inline distT="0" distB="0" distL="0" distR="0" wp14:anchorId="11C4DAED" wp14:editId="480F75F0">
                  <wp:extent cx="1368000" cy="853200"/>
                  <wp:effectExtent l="0" t="0" r="381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video_11.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368000" cy="853200"/>
                          </a:xfrm>
                          <a:prstGeom prst="rect">
                            <a:avLst/>
                          </a:prstGeom>
                        </pic:spPr>
                      </pic:pic>
                    </a:graphicData>
                  </a:graphic>
                </wp:inline>
              </w:drawing>
            </w:r>
          </w:p>
          <w:p w14:paraId="70F241D3" w14:textId="77777777" w:rsidR="00700BFC" w:rsidRPr="00536C89" w:rsidRDefault="00700BFC" w:rsidP="00201206">
            <w:pPr>
              <w:pStyle w:val="Normal1"/>
              <w:spacing w:line="360" w:lineRule="auto"/>
              <w:jc w:val="both"/>
              <w:rPr>
                <w:sz w:val="16"/>
                <w:szCs w:val="16"/>
                <w:lang w:val="en-GB"/>
              </w:rPr>
            </w:pPr>
            <w:hyperlink r:id="rId27" w:history="1">
              <w:r w:rsidRPr="00365F62">
                <w:rPr>
                  <w:rStyle w:val="Hyperlink"/>
                  <w:sz w:val="16"/>
                  <w:szCs w:val="16"/>
                  <w:lang w:val="en-GB"/>
                </w:rPr>
                <w:t>https://youtu.be/bQ7mI-ODxEE?t=2051</w:t>
              </w:r>
            </w:hyperlink>
            <w:r w:rsidRPr="00275965">
              <w:rPr>
                <w:sz w:val="16"/>
                <w:szCs w:val="16"/>
                <w:lang w:val="en-GB"/>
              </w:rPr>
              <w:t xml:space="preserve"> (34:11–35:11)</w:t>
            </w:r>
          </w:p>
          <w:p w14:paraId="18D42647" w14:textId="77777777" w:rsidR="00700BFC" w:rsidRPr="00D06BDB" w:rsidRDefault="00700BFC" w:rsidP="00201206">
            <w:pPr>
              <w:pStyle w:val="Normal1"/>
              <w:spacing w:line="360" w:lineRule="auto"/>
              <w:jc w:val="both"/>
              <w:rPr>
                <w:sz w:val="16"/>
                <w:szCs w:val="16"/>
                <w:lang w:val="en-GB"/>
              </w:rPr>
            </w:pPr>
            <w:r w:rsidRPr="00E65E68">
              <w:rPr>
                <w:sz w:val="16"/>
                <w:szCs w:val="16"/>
                <w:lang w:val="en-GB"/>
              </w:rPr>
              <w:t>Bronx, New York. One-way two-lane road</w:t>
            </w:r>
            <w:r w:rsidRPr="004F6F2A">
              <w:rPr>
                <w:sz w:val="16"/>
                <w:szCs w:val="16"/>
                <w:lang w:val="en-GB"/>
              </w:rPr>
              <w:t xml:space="preserve">, plus bicycle lane, </w:t>
            </w:r>
            <w:r w:rsidRPr="00B4105F">
              <w:rPr>
                <w:sz w:val="16"/>
                <w:szCs w:val="16"/>
                <w:lang w:val="en-GB"/>
              </w:rPr>
              <w:t xml:space="preserve">and </w:t>
            </w:r>
            <w:r w:rsidRPr="00D06BDB">
              <w:rPr>
                <w:sz w:val="16"/>
                <w:szCs w:val="16"/>
                <w:lang w:val="en-GB"/>
              </w:rPr>
              <w:t>signalized intersections. Only cars, all at the direction of the ego-vehicle.</w:t>
            </w:r>
          </w:p>
        </w:tc>
        <w:tc>
          <w:tcPr>
            <w:tcW w:w="2211" w:type="dxa"/>
          </w:tcPr>
          <w:p w14:paraId="1DCD378E" w14:textId="77777777" w:rsidR="00700BFC" w:rsidRPr="00275965" w:rsidRDefault="00700BFC" w:rsidP="00201206">
            <w:pPr>
              <w:pStyle w:val="Normal1"/>
              <w:spacing w:line="360" w:lineRule="auto"/>
              <w:jc w:val="both"/>
              <w:rPr>
                <w:sz w:val="16"/>
                <w:szCs w:val="16"/>
                <w:lang w:val="en-GB"/>
              </w:rPr>
            </w:pPr>
            <w:r w:rsidRPr="00275965">
              <w:rPr>
                <w:noProof/>
                <w:sz w:val="16"/>
                <w:szCs w:val="16"/>
                <w:lang w:val="en-GB" w:eastAsia="en-GB"/>
              </w:rPr>
              <w:drawing>
                <wp:inline distT="0" distB="0" distL="0" distR="0" wp14:anchorId="142C48BD" wp14:editId="01EF3841">
                  <wp:extent cx="1368000" cy="856800"/>
                  <wp:effectExtent l="0" t="0" r="381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video_12.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68000" cy="856800"/>
                          </a:xfrm>
                          <a:prstGeom prst="rect">
                            <a:avLst/>
                          </a:prstGeom>
                        </pic:spPr>
                      </pic:pic>
                    </a:graphicData>
                  </a:graphic>
                </wp:inline>
              </w:drawing>
            </w:r>
          </w:p>
          <w:p w14:paraId="64D8FA2E" w14:textId="77777777" w:rsidR="00700BFC" w:rsidRPr="00536C89" w:rsidRDefault="00700BFC" w:rsidP="00201206">
            <w:pPr>
              <w:pStyle w:val="Normal1"/>
              <w:spacing w:line="360" w:lineRule="auto"/>
              <w:jc w:val="both"/>
              <w:rPr>
                <w:sz w:val="16"/>
                <w:szCs w:val="16"/>
                <w:lang w:val="en-GB"/>
              </w:rPr>
            </w:pPr>
            <w:hyperlink r:id="rId29" w:history="1">
              <w:r w:rsidRPr="00365F62">
                <w:rPr>
                  <w:rStyle w:val="Hyperlink"/>
                  <w:sz w:val="16"/>
                  <w:szCs w:val="16"/>
                  <w:lang w:val="en-GB"/>
                </w:rPr>
                <w:t>https://youtu.be/6Y2hdqK1EnY?t=1281</w:t>
              </w:r>
            </w:hyperlink>
            <w:r w:rsidRPr="00275965">
              <w:rPr>
                <w:sz w:val="16"/>
                <w:szCs w:val="16"/>
                <w:lang w:val="en-GB"/>
              </w:rPr>
              <w:t xml:space="preserve"> (21:21–</w:t>
            </w:r>
            <w:r w:rsidRPr="00536C89">
              <w:rPr>
                <w:sz w:val="16"/>
                <w:szCs w:val="16"/>
                <w:lang w:val="en-GB"/>
              </w:rPr>
              <w:t>22:21)</w:t>
            </w:r>
          </w:p>
          <w:p w14:paraId="7302AE5E" w14:textId="77777777" w:rsidR="00700BFC" w:rsidRPr="00B4105F" w:rsidRDefault="00700BFC" w:rsidP="00201206">
            <w:pPr>
              <w:pStyle w:val="Normal1"/>
              <w:spacing w:line="360" w:lineRule="auto"/>
              <w:jc w:val="both"/>
              <w:rPr>
                <w:sz w:val="16"/>
                <w:szCs w:val="16"/>
                <w:lang w:val="en-GB"/>
              </w:rPr>
            </w:pPr>
            <w:r w:rsidRPr="00E65E68">
              <w:rPr>
                <w:sz w:val="16"/>
                <w:szCs w:val="16"/>
                <w:lang w:val="en-GB"/>
              </w:rPr>
              <w:t>Angeles Crest Highway, Los Angel</w:t>
            </w:r>
            <w:r w:rsidRPr="004F6F2A">
              <w:rPr>
                <w:sz w:val="16"/>
                <w:szCs w:val="16"/>
                <w:lang w:val="en-GB"/>
              </w:rPr>
              <w:t>es. One-way two-lane road</w:t>
            </w:r>
            <w:r w:rsidRPr="00B4105F">
              <w:rPr>
                <w:sz w:val="16"/>
                <w:szCs w:val="16"/>
                <w:lang w:val="en-GB"/>
              </w:rPr>
              <w:t xml:space="preserve"> and signalized intersections. Ego-vehicle drives at the left lane. </w:t>
            </w:r>
          </w:p>
        </w:tc>
        <w:tc>
          <w:tcPr>
            <w:tcW w:w="2211" w:type="dxa"/>
          </w:tcPr>
          <w:p w14:paraId="48E84F6C" w14:textId="77777777" w:rsidR="00700BFC" w:rsidRPr="00275965" w:rsidRDefault="00700BFC" w:rsidP="00201206">
            <w:pPr>
              <w:pStyle w:val="Normal1"/>
              <w:spacing w:line="360" w:lineRule="auto"/>
              <w:jc w:val="both"/>
              <w:rPr>
                <w:sz w:val="16"/>
                <w:szCs w:val="16"/>
                <w:lang w:val="en-GB"/>
              </w:rPr>
            </w:pPr>
            <w:r w:rsidRPr="00275965">
              <w:rPr>
                <w:noProof/>
                <w:sz w:val="16"/>
                <w:szCs w:val="16"/>
                <w:lang w:val="en-GB" w:eastAsia="en-GB"/>
              </w:rPr>
              <w:drawing>
                <wp:inline distT="0" distB="0" distL="0" distR="0" wp14:anchorId="514DD4ED" wp14:editId="31EE7499">
                  <wp:extent cx="1368000" cy="853200"/>
                  <wp:effectExtent l="0" t="0" r="381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video_10.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368000" cy="853200"/>
                          </a:xfrm>
                          <a:prstGeom prst="rect">
                            <a:avLst/>
                          </a:prstGeom>
                        </pic:spPr>
                      </pic:pic>
                    </a:graphicData>
                  </a:graphic>
                </wp:inline>
              </w:drawing>
            </w:r>
          </w:p>
          <w:p w14:paraId="133BC511" w14:textId="77777777" w:rsidR="00700BFC" w:rsidRPr="00536C89" w:rsidRDefault="00700BFC" w:rsidP="00201206">
            <w:pPr>
              <w:pStyle w:val="Normal1"/>
              <w:spacing w:line="360" w:lineRule="auto"/>
              <w:jc w:val="both"/>
              <w:rPr>
                <w:sz w:val="16"/>
                <w:szCs w:val="16"/>
                <w:lang w:val="en-GB"/>
              </w:rPr>
            </w:pPr>
            <w:hyperlink r:id="rId31" w:history="1">
              <w:r w:rsidRPr="00365F62">
                <w:rPr>
                  <w:rStyle w:val="Hyperlink"/>
                  <w:sz w:val="16"/>
                  <w:szCs w:val="16"/>
                  <w:lang w:val="en-GB"/>
                </w:rPr>
                <w:t>https://youtu.be/Hsr9U8obex0?t=1617</w:t>
              </w:r>
            </w:hyperlink>
            <w:r w:rsidRPr="00275965">
              <w:rPr>
                <w:sz w:val="16"/>
                <w:szCs w:val="16"/>
                <w:lang w:val="en-GB"/>
              </w:rPr>
              <w:t xml:space="preserve"> (26:57–27:57)</w:t>
            </w:r>
          </w:p>
          <w:p w14:paraId="7703E70D" w14:textId="77777777" w:rsidR="00700BFC" w:rsidRPr="00284763" w:rsidRDefault="00700BFC" w:rsidP="00201206">
            <w:pPr>
              <w:pStyle w:val="Normal1"/>
              <w:spacing w:line="360" w:lineRule="auto"/>
              <w:jc w:val="both"/>
              <w:rPr>
                <w:sz w:val="16"/>
                <w:szCs w:val="16"/>
                <w:lang w:val="en-GB"/>
              </w:rPr>
            </w:pPr>
            <w:r w:rsidRPr="00E65E68">
              <w:rPr>
                <w:sz w:val="16"/>
                <w:szCs w:val="16"/>
                <w:lang w:val="en-GB"/>
              </w:rPr>
              <w:t>Pomona Fwy (CA-60), CA. D</w:t>
            </w:r>
            <w:r w:rsidRPr="004F6F2A">
              <w:rPr>
                <w:sz w:val="16"/>
                <w:szCs w:val="16"/>
                <w:lang w:val="en-GB"/>
              </w:rPr>
              <w:t>ual carriageway with four lane</w:t>
            </w:r>
            <w:r w:rsidRPr="00B4105F">
              <w:rPr>
                <w:sz w:val="16"/>
                <w:szCs w:val="16"/>
                <w:lang w:val="en-GB"/>
              </w:rPr>
              <w:t xml:space="preserve">s </w:t>
            </w:r>
            <w:r w:rsidRPr="00D06BDB">
              <w:rPr>
                <w:sz w:val="16"/>
                <w:szCs w:val="16"/>
                <w:lang w:val="en-GB"/>
              </w:rPr>
              <w:t>per direction. Ego-</w:t>
            </w:r>
            <w:r w:rsidRPr="00284763">
              <w:rPr>
                <w:sz w:val="16"/>
                <w:szCs w:val="16"/>
                <w:lang w:val="en-GB"/>
              </w:rPr>
              <w:t>vehicle in the second rightmost lane. Traffic consists of cars and heavy vehicles.</w:t>
            </w:r>
          </w:p>
        </w:tc>
      </w:tr>
      <w:tr w:rsidR="00700BFC" w:rsidRPr="00275965" w14:paraId="3FDFA886" w14:textId="77777777" w:rsidTr="00201206">
        <w:trPr>
          <w:trHeight w:val="1134"/>
        </w:trPr>
        <w:tc>
          <w:tcPr>
            <w:tcW w:w="284" w:type="dxa"/>
            <w:textDirection w:val="btLr"/>
          </w:tcPr>
          <w:p w14:paraId="54B55861" w14:textId="77777777" w:rsidR="00700BFC" w:rsidRPr="00C61169" w:rsidRDefault="00700BFC" w:rsidP="00201206">
            <w:pPr>
              <w:pStyle w:val="Normal1"/>
              <w:spacing w:line="360" w:lineRule="auto"/>
              <w:ind w:left="113" w:right="113"/>
              <w:jc w:val="both"/>
              <w:rPr>
                <w:sz w:val="16"/>
                <w:szCs w:val="16"/>
                <w:lang w:val="en-GB"/>
              </w:rPr>
            </w:pPr>
            <w:r w:rsidRPr="00C61169">
              <w:rPr>
                <w:sz w:val="16"/>
                <w:szCs w:val="16"/>
                <w:lang w:val="en-GB"/>
              </w:rPr>
              <w:lastRenderedPageBreak/>
              <w:t>Venezuela</w:t>
            </w:r>
          </w:p>
        </w:tc>
        <w:tc>
          <w:tcPr>
            <w:tcW w:w="2211" w:type="dxa"/>
          </w:tcPr>
          <w:p w14:paraId="4C0C536F" w14:textId="77777777" w:rsidR="00700BFC" w:rsidRPr="00275965" w:rsidRDefault="00700BFC" w:rsidP="00201206">
            <w:pPr>
              <w:pStyle w:val="Normal1"/>
              <w:spacing w:line="360" w:lineRule="auto"/>
              <w:jc w:val="both"/>
              <w:rPr>
                <w:sz w:val="16"/>
                <w:szCs w:val="16"/>
                <w:lang w:val="en-GB"/>
              </w:rPr>
            </w:pPr>
            <w:r w:rsidRPr="00275965">
              <w:rPr>
                <w:noProof/>
                <w:sz w:val="16"/>
                <w:szCs w:val="16"/>
                <w:lang w:val="en-GB" w:eastAsia="en-GB"/>
              </w:rPr>
              <w:drawing>
                <wp:inline distT="0" distB="0" distL="0" distR="0" wp14:anchorId="23FBDCAA" wp14:editId="104D1963">
                  <wp:extent cx="1368000" cy="853200"/>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video_13.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368000" cy="853200"/>
                          </a:xfrm>
                          <a:prstGeom prst="rect">
                            <a:avLst/>
                          </a:prstGeom>
                        </pic:spPr>
                      </pic:pic>
                    </a:graphicData>
                  </a:graphic>
                </wp:inline>
              </w:drawing>
            </w:r>
          </w:p>
          <w:p w14:paraId="0FE9AD22" w14:textId="77777777" w:rsidR="00700BFC" w:rsidRPr="00536C89" w:rsidRDefault="00700BFC" w:rsidP="00201206">
            <w:pPr>
              <w:pStyle w:val="Normal1"/>
              <w:spacing w:line="360" w:lineRule="auto"/>
              <w:jc w:val="both"/>
              <w:rPr>
                <w:sz w:val="16"/>
                <w:szCs w:val="16"/>
                <w:lang w:val="en-GB"/>
              </w:rPr>
            </w:pPr>
            <w:hyperlink r:id="rId33" w:history="1">
              <w:r w:rsidRPr="00365F62">
                <w:rPr>
                  <w:rStyle w:val="Hyperlink"/>
                  <w:sz w:val="16"/>
                  <w:szCs w:val="16"/>
                  <w:lang w:val="en-GB"/>
                </w:rPr>
                <w:t>https://youtu.be/aMIlfYRhpO8?t=421</w:t>
              </w:r>
            </w:hyperlink>
            <w:r w:rsidRPr="00275965">
              <w:rPr>
                <w:sz w:val="16"/>
                <w:szCs w:val="16"/>
                <w:lang w:val="en-GB"/>
              </w:rPr>
              <w:t xml:space="preserve"> (07:01–08:01)</w:t>
            </w:r>
          </w:p>
          <w:p w14:paraId="12A3A2BB" w14:textId="77777777" w:rsidR="00700BFC" w:rsidRPr="00B4105F" w:rsidRDefault="00700BFC" w:rsidP="00201206">
            <w:pPr>
              <w:pStyle w:val="Normal1"/>
              <w:spacing w:line="360" w:lineRule="auto"/>
              <w:jc w:val="both"/>
              <w:rPr>
                <w:sz w:val="16"/>
                <w:szCs w:val="16"/>
                <w:lang w:val="en-GB"/>
              </w:rPr>
            </w:pPr>
            <w:r w:rsidRPr="00E65E68">
              <w:rPr>
                <w:sz w:val="16"/>
                <w:szCs w:val="16"/>
                <w:lang w:val="en-GB"/>
              </w:rPr>
              <w:t xml:space="preserve">Caracas, Venezuela. Very narrow street at the first </w:t>
            </w:r>
            <w:r w:rsidRPr="004F6F2A">
              <w:rPr>
                <w:sz w:val="16"/>
                <w:szCs w:val="16"/>
                <w:lang w:val="en-GB"/>
              </w:rPr>
              <w:t xml:space="preserve">half of </w:t>
            </w:r>
            <w:r w:rsidRPr="00B4105F">
              <w:rPr>
                <w:sz w:val="16"/>
                <w:szCs w:val="16"/>
                <w:lang w:val="en-GB"/>
              </w:rPr>
              <w:t xml:space="preserve">the video, broader road (single lane &amp; parking lane) for the remainder of the video. Cars and pedestrians present. </w:t>
            </w:r>
          </w:p>
        </w:tc>
        <w:tc>
          <w:tcPr>
            <w:tcW w:w="2211" w:type="dxa"/>
          </w:tcPr>
          <w:p w14:paraId="2AA6AE4F" w14:textId="77777777" w:rsidR="00700BFC" w:rsidRPr="00275965" w:rsidRDefault="00700BFC" w:rsidP="00201206">
            <w:pPr>
              <w:pStyle w:val="Normal1"/>
              <w:spacing w:line="360" w:lineRule="auto"/>
              <w:jc w:val="both"/>
              <w:rPr>
                <w:sz w:val="16"/>
                <w:szCs w:val="16"/>
                <w:lang w:val="en-GB"/>
              </w:rPr>
            </w:pPr>
            <w:r w:rsidRPr="00275965">
              <w:rPr>
                <w:noProof/>
                <w:sz w:val="16"/>
                <w:szCs w:val="16"/>
                <w:lang w:val="en-GB" w:eastAsia="en-GB"/>
              </w:rPr>
              <w:drawing>
                <wp:inline distT="0" distB="0" distL="0" distR="0" wp14:anchorId="78D3A435" wp14:editId="6A4F7CC3">
                  <wp:extent cx="1368000" cy="853200"/>
                  <wp:effectExtent l="0" t="0" r="381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ideo_14.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368000" cy="853200"/>
                          </a:xfrm>
                          <a:prstGeom prst="rect">
                            <a:avLst/>
                          </a:prstGeom>
                        </pic:spPr>
                      </pic:pic>
                    </a:graphicData>
                  </a:graphic>
                </wp:inline>
              </w:drawing>
            </w:r>
          </w:p>
          <w:p w14:paraId="5779E663" w14:textId="77777777" w:rsidR="00700BFC" w:rsidRPr="00E65E68" w:rsidRDefault="00700BFC" w:rsidP="00201206">
            <w:pPr>
              <w:pStyle w:val="Normal1"/>
              <w:spacing w:line="360" w:lineRule="auto"/>
              <w:jc w:val="both"/>
              <w:rPr>
                <w:sz w:val="16"/>
                <w:szCs w:val="16"/>
                <w:lang w:val="en-GB"/>
              </w:rPr>
            </w:pPr>
            <w:hyperlink r:id="rId35" w:history="1">
              <w:r w:rsidRPr="00365F62">
                <w:rPr>
                  <w:rStyle w:val="Hyperlink"/>
                  <w:sz w:val="16"/>
                  <w:szCs w:val="16"/>
                  <w:lang w:val="en-GB"/>
                </w:rPr>
                <w:t>https://youtu.be/HUtLMMim_V0?t=5242</w:t>
              </w:r>
            </w:hyperlink>
            <w:r w:rsidRPr="00275965">
              <w:rPr>
                <w:sz w:val="16"/>
                <w:szCs w:val="16"/>
                <w:lang w:val="en-GB"/>
              </w:rPr>
              <w:t xml:space="preserve"> (01:27:22–</w:t>
            </w:r>
            <w:r w:rsidRPr="003C5A06">
              <w:rPr>
                <w:sz w:val="16"/>
                <w:szCs w:val="16"/>
                <w:lang w:val="en-GB"/>
              </w:rPr>
              <w:t>01:29:22 sped up by 2x to achieve nor</w:t>
            </w:r>
            <w:r w:rsidRPr="00E65E68">
              <w:rPr>
                <w:sz w:val="16"/>
                <w:szCs w:val="16"/>
                <w:lang w:val="en-GB"/>
              </w:rPr>
              <w:t>mal speed)</w:t>
            </w:r>
          </w:p>
          <w:p w14:paraId="7A884E0F" w14:textId="77777777" w:rsidR="00700BFC" w:rsidRPr="00284763" w:rsidRDefault="00700BFC" w:rsidP="00201206">
            <w:pPr>
              <w:pStyle w:val="Normal1"/>
              <w:spacing w:line="360" w:lineRule="auto"/>
              <w:jc w:val="both"/>
              <w:rPr>
                <w:sz w:val="16"/>
                <w:szCs w:val="16"/>
              </w:rPr>
            </w:pPr>
            <w:r w:rsidRPr="004F6F2A">
              <w:rPr>
                <w:sz w:val="16"/>
                <w:szCs w:val="16"/>
                <w:lang w:val="en-GB"/>
              </w:rPr>
              <w:t>Caracas, Venezuela. One-direction broad road. Cars, buses, and pedestrians present.</w:t>
            </w:r>
          </w:p>
        </w:tc>
        <w:tc>
          <w:tcPr>
            <w:tcW w:w="2211" w:type="dxa"/>
          </w:tcPr>
          <w:p w14:paraId="5A279D71" w14:textId="77777777" w:rsidR="00700BFC" w:rsidRPr="00275965" w:rsidRDefault="00700BFC" w:rsidP="00201206">
            <w:pPr>
              <w:pStyle w:val="Normal1"/>
              <w:spacing w:line="360" w:lineRule="auto"/>
              <w:jc w:val="both"/>
              <w:rPr>
                <w:sz w:val="16"/>
                <w:szCs w:val="16"/>
                <w:lang w:val="en-GB"/>
              </w:rPr>
            </w:pPr>
            <w:r w:rsidRPr="00275965">
              <w:rPr>
                <w:noProof/>
                <w:sz w:val="16"/>
                <w:szCs w:val="16"/>
                <w:lang w:val="en-GB" w:eastAsia="en-GB"/>
              </w:rPr>
              <w:drawing>
                <wp:inline distT="0" distB="0" distL="0" distR="0" wp14:anchorId="06723A42" wp14:editId="67319B4A">
                  <wp:extent cx="1368000" cy="853200"/>
                  <wp:effectExtent l="0" t="0" r="381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video_15.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368000" cy="853200"/>
                          </a:xfrm>
                          <a:prstGeom prst="rect">
                            <a:avLst/>
                          </a:prstGeom>
                        </pic:spPr>
                      </pic:pic>
                    </a:graphicData>
                  </a:graphic>
                </wp:inline>
              </w:drawing>
            </w:r>
          </w:p>
          <w:p w14:paraId="3CCFEBF7" w14:textId="77777777" w:rsidR="00700BFC" w:rsidRPr="00536C89" w:rsidRDefault="00700BFC" w:rsidP="00201206">
            <w:pPr>
              <w:pStyle w:val="Normal1"/>
              <w:spacing w:line="360" w:lineRule="auto"/>
              <w:jc w:val="both"/>
              <w:rPr>
                <w:sz w:val="16"/>
                <w:szCs w:val="16"/>
                <w:lang w:val="en-GB"/>
              </w:rPr>
            </w:pPr>
            <w:hyperlink r:id="rId37" w:history="1">
              <w:r w:rsidRPr="00365F62">
                <w:rPr>
                  <w:rStyle w:val="Hyperlink"/>
                  <w:sz w:val="16"/>
                  <w:szCs w:val="16"/>
                  <w:lang w:val="en-GB"/>
                </w:rPr>
                <w:t>https://youtu.be/bTd6uHxW_Jc?t=507</w:t>
              </w:r>
            </w:hyperlink>
            <w:r w:rsidRPr="00275965">
              <w:rPr>
                <w:sz w:val="16"/>
                <w:szCs w:val="16"/>
                <w:lang w:val="en-GB"/>
              </w:rPr>
              <w:t xml:space="preserve"> (08:27–09:27</w:t>
            </w:r>
            <w:r w:rsidRPr="00536C89">
              <w:rPr>
                <w:sz w:val="16"/>
                <w:szCs w:val="16"/>
                <w:lang w:val="en-GB"/>
              </w:rPr>
              <w:t>)</w:t>
            </w:r>
          </w:p>
          <w:p w14:paraId="0F9C3C7F" w14:textId="77777777" w:rsidR="00700BFC" w:rsidRPr="00284763" w:rsidRDefault="00700BFC" w:rsidP="00201206">
            <w:pPr>
              <w:pStyle w:val="Normal1"/>
              <w:spacing w:line="360" w:lineRule="auto"/>
              <w:jc w:val="both"/>
              <w:rPr>
                <w:sz w:val="16"/>
                <w:szCs w:val="16"/>
                <w:lang w:val="en-GB"/>
              </w:rPr>
            </w:pPr>
            <w:r w:rsidRPr="00E65E68">
              <w:rPr>
                <w:sz w:val="16"/>
                <w:szCs w:val="16"/>
                <w:lang w:val="en-GB"/>
              </w:rPr>
              <w:t>Caracas, Venezuela. One-direction road</w:t>
            </w:r>
            <w:r w:rsidRPr="004F6F2A">
              <w:rPr>
                <w:sz w:val="16"/>
                <w:szCs w:val="16"/>
                <w:lang w:val="en-GB"/>
              </w:rPr>
              <w:t xml:space="preserve"> in the first part of th</w:t>
            </w:r>
            <w:r w:rsidRPr="00B4105F">
              <w:rPr>
                <w:sz w:val="16"/>
                <w:szCs w:val="16"/>
                <w:lang w:val="en-GB"/>
              </w:rPr>
              <w:t>e video, two-direction road</w:t>
            </w:r>
            <w:r w:rsidRPr="00D06BDB">
              <w:rPr>
                <w:sz w:val="16"/>
                <w:szCs w:val="16"/>
                <w:lang w:val="en-GB"/>
              </w:rPr>
              <w:t xml:space="preserve"> at the remainder. Cars and motorcyc</w:t>
            </w:r>
            <w:r w:rsidRPr="00284763">
              <w:rPr>
                <w:sz w:val="16"/>
                <w:szCs w:val="16"/>
                <w:lang w:val="en-GB"/>
              </w:rPr>
              <w:t xml:space="preserve">lists present. </w:t>
            </w:r>
          </w:p>
        </w:tc>
        <w:tc>
          <w:tcPr>
            <w:tcW w:w="2211" w:type="dxa"/>
          </w:tcPr>
          <w:p w14:paraId="77C99ED6" w14:textId="77777777" w:rsidR="00700BFC" w:rsidRPr="00275965" w:rsidRDefault="00700BFC" w:rsidP="00201206">
            <w:pPr>
              <w:pStyle w:val="Normal1"/>
              <w:spacing w:line="360" w:lineRule="auto"/>
              <w:jc w:val="both"/>
              <w:rPr>
                <w:sz w:val="16"/>
                <w:szCs w:val="16"/>
                <w:lang w:val="en-GB"/>
              </w:rPr>
            </w:pPr>
            <w:r w:rsidRPr="00275965">
              <w:rPr>
                <w:noProof/>
                <w:sz w:val="16"/>
                <w:szCs w:val="16"/>
                <w:lang w:val="en-GB" w:eastAsia="en-GB"/>
              </w:rPr>
              <w:drawing>
                <wp:inline distT="0" distB="0" distL="0" distR="0" wp14:anchorId="751F5141" wp14:editId="4D7D0F9E">
                  <wp:extent cx="1368000" cy="853200"/>
                  <wp:effectExtent l="0" t="0" r="381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video_16.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368000" cy="853200"/>
                          </a:xfrm>
                          <a:prstGeom prst="rect">
                            <a:avLst/>
                          </a:prstGeom>
                        </pic:spPr>
                      </pic:pic>
                    </a:graphicData>
                  </a:graphic>
                </wp:inline>
              </w:drawing>
            </w:r>
          </w:p>
          <w:p w14:paraId="0CDF7B9F" w14:textId="77777777" w:rsidR="00700BFC" w:rsidRPr="003C5A06" w:rsidRDefault="00700BFC" w:rsidP="00201206">
            <w:pPr>
              <w:pStyle w:val="Normal1"/>
              <w:spacing w:line="360" w:lineRule="auto"/>
              <w:jc w:val="both"/>
              <w:rPr>
                <w:sz w:val="16"/>
                <w:szCs w:val="16"/>
                <w:lang w:val="en-GB"/>
              </w:rPr>
            </w:pPr>
            <w:hyperlink r:id="rId39" w:history="1">
              <w:r w:rsidRPr="00365F62">
                <w:rPr>
                  <w:rStyle w:val="Hyperlink"/>
                  <w:sz w:val="16"/>
                  <w:szCs w:val="16"/>
                  <w:lang w:val="en-GB"/>
                </w:rPr>
                <w:t>https://youtu.be/h5foQ470048?t=1755</w:t>
              </w:r>
            </w:hyperlink>
            <w:r w:rsidRPr="00275965">
              <w:rPr>
                <w:sz w:val="16"/>
                <w:szCs w:val="16"/>
                <w:lang w:val="en-GB"/>
              </w:rPr>
              <w:t xml:space="preserve"> (29:15–31:15</w:t>
            </w:r>
            <w:r w:rsidRPr="00536C89">
              <w:rPr>
                <w:sz w:val="16"/>
                <w:szCs w:val="16"/>
                <w:lang w:val="en-GB"/>
              </w:rPr>
              <w:t xml:space="preserve"> sped up by 2x to achieve normal speed</w:t>
            </w:r>
            <w:r w:rsidRPr="003C5A06">
              <w:rPr>
                <w:rStyle w:val="Hyperlink"/>
                <w:sz w:val="16"/>
                <w:szCs w:val="16"/>
                <w:lang w:val="en-GB"/>
              </w:rPr>
              <w:t>)</w:t>
            </w:r>
          </w:p>
          <w:p w14:paraId="74962A3F" w14:textId="77777777" w:rsidR="00700BFC" w:rsidRPr="00284763" w:rsidRDefault="00700BFC" w:rsidP="00201206">
            <w:pPr>
              <w:pStyle w:val="Normal1"/>
              <w:spacing w:line="360" w:lineRule="auto"/>
              <w:jc w:val="both"/>
              <w:rPr>
                <w:sz w:val="16"/>
                <w:szCs w:val="16"/>
                <w:lang w:val="en-GB"/>
              </w:rPr>
            </w:pPr>
            <w:r w:rsidRPr="00E65E68">
              <w:rPr>
                <w:sz w:val="16"/>
                <w:szCs w:val="16"/>
                <w:lang w:val="en-GB"/>
              </w:rPr>
              <w:t xml:space="preserve">Autopista Caracas – La Guaira, Caracas, Venezuela. Double carriageway with two lanes per direction. Ego-vehicle </w:t>
            </w:r>
            <w:r w:rsidRPr="004F6F2A">
              <w:rPr>
                <w:sz w:val="16"/>
                <w:szCs w:val="16"/>
                <w:lang w:val="en-GB"/>
              </w:rPr>
              <w:t>in the leftmost lane</w:t>
            </w:r>
            <w:r w:rsidRPr="00284763">
              <w:rPr>
                <w:sz w:val="16"/>
                <w:szCs w:val="16"/>
                <w:lang w:val="en-GB"/>
              </w:rPr>
              <w:t>.</w:t>
            </w:r>
          </w:p>
        </w:tc>
      </w:tr>
    </w:tbl>
    <w:p w14:paraId="0250FD6B" w14:textId="77777777" w:rsidR="00700BFC" w:rsidRDefault="00700BFC" w:rsidP="00700BFC">
      <w:pPr>
        <w:widowControl w:val="0"/>
        <w:autoSpaceDE w:val="0"/>
        <w:autoSpaceDN w:val="0"/>
        <w:adjustRightInd w:val="0"/>
        <w:spacing w:line="360" w:lineRule="auto"/>
        <w:ind w:left="480" w:hanging="480"/>
        <w:jc w:val="both"/>
        <w:rPr>
          <w:lang w:val="en-GB"/>
        </w:rPr>
      </w:pPr>
    </w:p>
    <w:p w14:paraId="78169216" w14:textId="77777777" w:rsidR="00700BFC" w:rsidRPr="00C61169" w:rsidRDefault="00700BFC" w:rsidP="00700BFC">
      <w:pPr>
        <w:pStyle w:val="Normal1"/>
        <w:spacing w:line="360" w:lineRule="auto"/>
        <w:jc w:val="both"/>
        <w:rPr>
          <w:i/>
        </w:rPr>
      </w:pPr>
    </w:p>
    <w:p w14:paraId="14EF5A3F" w14:textId="77777777" w:rsidR="00700BFC" w:rsidRDefault="00700BFC" w:rsidP="00700BFC">
      <w:pPr>
        <w:pStyle w:val="Normal1"/>
        <w:spacing w:line="360" w:lineRule="auto"/>
        <w:jc w:val="both"/>
        <w:rPr>
          <w:noProof/>
        </w:rPr>
      </w:pPr>
      <w:r w:rsidRPr="00C61169">
        <w:rPr>
          <w:iCs/>
          <w:lang w:val="en-GB"/>
        </w:rPr>
        <w:t>Figures S1</w:t>
      </w:r>
      <w:r>
        <w:rPr>
          <w:iCs/>
          <w:lang w:val="en-GB"/>
        </w:rPr>
        <w:t>–</w:t>
      </w:r>
      <w:r w:rsidRPr="00C61169">
        <w:rPr>
          <w:iCs/>
          <w:lang w:val="en-GB"/>
        </w:rPr>
        <w:t>S15</w:t>
      </w:r>
      <w:r>
        <w:rPr>
          <w:iCs/>
          <w:lang w:val="en-GB"/>
        </w:rPr>
        <w:t xml:space="preserve"> show the m</w:t>
      </w:r>
      <w:r>
        <w:rPr>
          <w:noProof/>
        </w:rPr>
        <w:t>ean cumulative number of key presses per participant group (United States, Venezuela, India, Western Europe, and other participants) as a function of elapsed time for the Indian highway video. A steep upward slope of the line means that many participants pressed the response key at that point in the video. Furthermore, the top of the figure shows, for each 5-s interval of the video clip, the percentage of participants per participant group who had pressed the response key at least once within those 5 s. Also shown is the result of a chi-squared test, comparing the five participant groups regarding the number of participants who pressed the response key at least once versus the number of participants who pressed the response key zero times. Between parentheses is shown whether the results for participants from that world region differ significantly from participants from the United States (U), Venezuela (V), India (I), Western Europe (W), or other countries (O), as calculated using Fisher’s exact test. For example, “36% (O)” depicted in red between 25 and 30 s means that participants from the USA were more likely to press the response key (36%) than participants from other countries (16%) for that 5-s interval.</w:t>
      </w:r>
    </w:p>
    <w:p w14:paraId="3D65DDDB" w14:textId="77777777" w:rsidR="00700BFC" w:rsidRDefault="00700BFC" w:rsidP="00700BFC">
      <w:pPr>
        <w:pStyle w:val="Normal1"/>
        <w:spacing w:line="360" w:lineRule="auto"/>
        <w:jc w:val="both"/>
        <w:rPr>
          <w:noProof/>
        </w:rPr>
      </w:pPr>
    </w:p>
    <w:p w14:paraId="07FCF287" w14:textId="77777777" w:rsidR="00700BFC" w:rsidRDefault="00700BFC" w:rsidP="00700BFC">
      <w:pPr>
        <w:pStyle w:val="Normal1"/>
        <w:spacing w:line="360" w:lineRule="auto"/>
        <w:jc w:val="both"/>
        <w:rPr>
          <w:noProof/>
        </w:rPr>
      </w:pPr>
      <w:r w:rsidRPr="00387296">
        <w:rPr>
          <w:noProof/>
          <w:lang w:val="en-GB" w:eastAsia="en-GB"/>
        </w:rPr>
        <w:lastRenderedPageBreak/>
        <w:drawing>
          <wp:inline distT="0" distB="0" distL="0" distR="0" wp14:anchorId="51CCF48B" wp14:editId="3ECE51A9">
            <wp:extent cx="5972810" cy="2994660"/>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72810" cy="2994660"/>
                    </a:xfrm>
                    <a:prstGeom prst="rect">
                      <a:avLst/>
                    </a:prstGeom>
                    <a:noFill/>
                    <a:ln>
                      <a:noFill/>
                    </a:ln>
                  </pic:spPr>
                </pic:pic>
              </a:graphicData>
            </a:graphic>
          </wp:inline>
        </w:drawing>
      </w:r>
    </w:p>
    <w:p w14:paraId="0DF0E1F7" w14:textId="77777777" w:rsidR="00700BFC" w:rsidRDefault="00700BFC" w:rsidP="00700BFC">
      <w:pPr>
        <w:pStyle w:val="Normal1"/>
        <w:spacing w:line="360" w:lineRule="auto"/>
        <w:jc w:val="both"/>
        <w:rPr>
          <w:noProof/>
        </w:rPr>
      </w:pPr>
    </w:p>
    <w:p w14:paraId="6D1967B1" w14:textId="77777777" w:rsidR="00700BFC" w:rsidRDefault="00700BFC" w:rsidP="00700BFC">
      <w:pPr>
        <w:pStyle w:val="Normal1"/>
        <w:spacing w:line="360" w:lineRule="auto"/>
        <w:jc w:val="both"/>
        <w:rPr>
          <w:i/>
          <w:noProof/>
        </w:rPr>
      </w:pPr>
      <w:r w:rsidRPr="0082560B">
        <w:rPr>
          <w:i/>
          <w:noProof/>
          <w:lang w:val="en-GB" w:eastAsia="en-GB"/>
        </w:rPr>
        <w:drawing>
          <wp:inline distT="0" distB="0" distL="0" distR="0" wp14:anchorId="0C1FA015" wp14:editId="344CF762">
            <wp:extent cx="2914275" cy="1638000"/>
            <wp:effectExtent l="0" t="0" r="635" b="635"/>
            <wp:docPr id="10" name="Picture 10" descr="C:\Users\ddodou\Replication Dropbox\Vidi projects\Crowdsourced videos of danger\Screenshots\India_Secondary_frame_59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ddodou\Replication Dropbox\Vidi projects\Crowdsourced videos of danger\Screenshots\India_Secondary_frame_596.jp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914275" cy="1638000"/>
                    </a:xfrm>
                    <a:prstGeom prst="rect">
                      <a:avLst/>
                    </a:prstGeom>
                    <a:noFill/>
                    <a:ln>
                      <a:noFill/>
                    </a:ln>
                  </pic:spPr>
                </pic:pic>
              </a:graphicData>
            </a:graphic>
          </wp:inline>
        </w:drawing>
      </w:r>
      <w:r>
        <w:rPr>
          <w:i/>
          <w:noProof/>
        </w:rPr>
        <w:t xml:space="preserve"> </w:t>
      </w:r>
      <w:r w:rsidRPr="0082560B">
        <w:rPr>
          <w:i/>
          <w:noProof/>
          <w:lang w:val="en-GB" w:eastAsia="en-GB"/>
        </w:rPr>
        <w:drawing>
          <wp:inline distT="0" distB="0" distL="0" distR="0" wp14:anchorId="07BB3575" wp14:editId="33FE8E97">
            <wp:extent cx="2914275" cy="1638000"/>
            <wp:effectExtent l="0" t="0" r="635" b="635"/>
            <wp:docPr id="7" name="Picture 7" descr="C:\Users\ddodou\Replication Dropbox\Vidi projects\Crowdsourced videos of danger\Screenshots\India_Secondary_frame_17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ddodou\Replication Dropbox\Vidi projects\Crowdsourced videos of danger\Screenshots\India_Secondary_frame_1709.jp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914275" cy="1638000"/>
                    </a:xfrm>
                    <a:prstGeom prst="rect">
                      <a:avLst/>
                    </a:prstGeom>
                    <a:noFill/>
                    <a:ln>
                      <a:noFill/>
                    </a:ln>
                  </pic:spPr>
                </pic:pic>
              </a:graphicData>
            </a:graphic>
          </wp:inline>
        </w:drawing>
      </w:r>
    </w:p>
    <w:p w14:paraId="02ABDC87" w14:textId="77777777" w:rsidR="00700BFC" w:rsidRDefault="00700BFC" w:rsidP="00700BFC">
      <w:pPr>
        <w:pStyle w:val="Normal1"/>
        <w:spacing w:line="360" w:lineRule="auto"/>
        <w:jc w:val="both"/>
        <w:rPr>
          <w:noProof/>
        </w:rPr>
      </w:pPr>
      <w:r w:rsidRPr="00C61169">
        <w:rPr>
          <w:i/>
          <w:noProof/>
        </w:rPr>
        <w:t>Figure S1.</w:t>
      </w:r>
      <w:r>
        <w:rPr>
          <w:noProof/>
        </w:rPr>
        <w:t xml:space="preserve"> India, Secondary road. Screenshots: 19 s and 57 s.</w:t>
      </w:r>
    </w:p>
    <w:p w14:paraId="1637D7D3" w14:textId="77777777" w:rsidR="00700BFC" w:rsidRPr="00811BA3" w:rsidRDefault="00700BFC" w:rsidP="00700BFC">
      <w:pPr>
        <w:spacing w:line="360" w:lineRule="auto"/>
        <w:rPr>
          <w:color w:val="000000"/>
          <w:sz w:val="20"/>
        </w:rPr>
      </w:pPr>
      <w:r w:rsidRPr="00811BA3">
        <w:br w:type="page"/>
      </w:r>
    </w:p>
    <w:p w14:paraId="775F76A5" w14:textId="77777777" w:rsidR="00700BFC" w:rsidRDefault="00700BFC" w:rsidP="00700BFC">
      <w:pPr>
        <w:pStyle w:val="Normal1"/>
        <w:spacing w:line="360" w:lineRule="auto"/>
        <w:jc w:val="both"/>
        <w:rPr>
          <w:lang w:val="en-GB"/>
        </w:rPr>
      </w:pPr>
      <w:r w:rsidRPr="00387296">
        <w:rPr>
          <w:noProof/>
          <w:lang w:val="en-GB" w:eastAsia="en-GB"/>
        </w:rPr>
        <w:lastRenderedPageBreak/>
        <w:drawing>
          <wp:inline distT="0" distB="0" distL="0" distR="0" wp14:anchorId="47B0FC77" wp14:editId="6BD23140">
            <wp:extent cx="5972810" cy="299466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72810" cy="2994660"/>
                    </a:xfrm>
                    <a:prstGeom prst="rect">
                      <a:avLst/>
                    </a:prstGeom>
                    <a:noFill/>
                    <a:ln>
                      <a:noFill/>
                    </a:ln>
                  </pic:spPr>
                </pic:pic>
              </a:graphicData>
            </a:graphic>
          </wp:inline>
        </w:drawing>
      </w:r>
    </w:p>
    <w:p w14:paraId="2457833E" w14:textId="77777777" w:rsidR="00700BFC" w:rsidRDefault="00700BFC" w:rsidP="00700BFC">
      <w:pPr>
        <w:pStyle w:val="Normal1"/>
        <w:spacing w:line="360" w:lineRule="auto"/>
        <w:jc w:val="both"/>
        <w:rPr>
          <w:lang w:val="en-GB"/>
        </w:rPr>
      </w:pPr>
    </w:p>
    <w:p w14:paraId="4C529932" w14:textId="77777777" w:rsidR="00700BFC" w:rsidRDefault="00700BFC" w:rsidP="00700BFC">
      <w:pPr>
        <w:pStyle w:val="Normal1"/>
        <w:spacing w:line="360" w:lineRule="auto"/>
        <w:jc w:val="both"/>
        <w:rPr>
          <w:i/>
          <w:lang w:val="en-GB"/>
        </w:rPr>
      </w:pPr>
      <w:r w:rsidRPr="0050674A">
        <w:rPr>
          <w:i/>
          <w:noProof/>
          <w:lang w:val="en-GB" w:eastAsia="en-GB"/>
        </w:rPr>
        <w:drawing>
          <wp:inline distT="0" distB="0" distL="0" distR="0" wp14:anchorId="79B86426" wp14:editId="31E70868">
            <wp:extent cx="2914275" cy="1638000"/>
            <wp:effectExtent l="0" t="0" r="635" b="635"/>
            <wp:docPr id="12" name="Picture 12" descr="C:\Users\ddodou\Replication Dropbox\Vidi projects\Crowdsourced videos of danger\Screenshots\India_Nonbusy_frame_3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ddodou\Replication Dropbox\Vidi projects\Crowdsourced videos of danger\Screenshots\India_Nonbusy_frame_332.jp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914275" cy="1638000"/>
                    </a:xfrm>
                    <a:prstGeom prst="rect">
                      <a:avLst/>
                    </a:prstGeom>
                    <a:noFill/>
                    <a:ln>
                      <a:noFill/>
                    </a:ln>
                  </pic:spPr>
                </pic:pic>
              </a:graphicData>
            </a:graphic>
          </wp:inline>
        </w:drawing>
      </w:r>
      <w:r>
        <w:rPr>
          <w:i/>
          <w:lang w:val="en-GB"/>
        </w:rPr>
        <w:t xml:space="preserve"> </w:t>
      </w:r>
      <w:r w:rsidRPr="0050674A">
        <w:rPr>
          <w:i/>
          <w:noProof/>
          <w:lang w:val="en-GB" w:eastAsia="en-GB"/>
        </w:rPr>
        <w:drawing>
          <wp:inline distT="0" distB="0" distL="0" distR="0" wp14:anchorId="073A4857" wp14:editId="61F5DAD0">
            <wp:extent cx="2914275" cy="1638000"/>
            <wp:effectExtent l="0" t="0" r="635" b="635"/>
            <wp:docPr id="11" name="Picture 11" descr="C:\Users\ddodou\Replication Dropbox\Vidi projects\Crowdsourced videos of danger\Screenshots\India_Nonbusy_frame_169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ddodou\Replication Dropbox\Vidi projects\Crowdsourced videos of danger\Screenshots\India_Nonbusy_frame_1694.jp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914275" cy="1638000"/>
                    </a:xfrm>
                    <a:prstGeom prst="rect">
                      <a:avLst/>
                    </a:prstGeom>
                    <a:noFill/>
                    <a:ln>
                      <a:noFill/>
                    </a:ln>
                  </pic:spPr>
                </pic:pic>
              </a:graphicData>
            </a:graphic>
          </wp:inline>
        </w:drawing>
      </w:r>
    </w:p>
    <w:p w14:paraId="17CBEB6F" w14:textId="77777777" w:rsidR="00700BFC" w:rsidRDefault="00700BFC" w:rsidP="00700BFC">
      <w:pPr>
        <w:pStyle w:val="Normal1"/>
        <w:spacing w:line="360" w:lineRule="auto"/>
        <w:jc w:val="both"/>
        <w:rPr>
          <w:lang w:val="en-GB"/>
        </w:rPr>
      </w:pPr>
      <w:r w:rsidRPr="00C61169">
        <w:rPr>
          <w:i/>
          <w:lang w:val="en-GB"/>
        </w:rPr>
        <w:t>Figure S2.</w:t>
      </w:r>
      <w:r>
        <w:rPr>
          <w:lang w:val="en-GB"/>
        </w:rPr>
        <w:t xml:space="preserve"> India, Non-busy city. Screenshots: 11 s and 56 s.</w:t>
      </w:r>
    </w:p>
    <w:p w14:paraId="0513B3C1" w14:textId="77777777" w:rsidR="00700BFC" w:rsidRDefault="00700BFC" w:rsidP="00700BFC">
      <w:pPr>
        <w:spacing w:line="360" w:lineRule="auto"/>
        <w:rPr>
          <w:color w:val="000000"/>
          <w:sz w:val="20"/>
          <w:szCs w:val="20"/>
          <w:lang w:val="en-GB" w:eastAsia="en-US"/>
        </w:rPr>
      </w:pPr>
      <w:r>
        <w:rPr>
          <w:lang w:val="en-GB"/>
        </w:rPr>
        <w:br w:type="page"/>
      </w:r>
    </w:p>
    <w:p w14:paraId="5FE3AFF4" w14:textId="77777777" w:rsidR="00700BFC" w:rsidRDefault="00700BFC" w:rsidP="00700BFC">
      <w:pPr>
        <w:pStyle w:val="Normal1"/>
        <w:spacing w:line="360" w:lineRule="auto"/>
        <w:jc w:val="both"/>
        <w:rPr>
          <w:lang w:val="en-GB"/>
        </w:rPr>
      </w:pPr>
      <w:r w:rsidRPr="00387296">
        <w:rPr>
          <w:noProof/>
          <w:lang w:val="en-GB" w:eastAsia="en-GB"/>
        </w:rPr>
        <w:lastRenderedPageBreak/>
        <w:drawing>
          <wp:inline distT="0" distB="0" distL="0" distR="0" wp14:anchorId="2FD85A05" wp14:editId="1A024058">
            <wp:extent cx="5972810" cy="299466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72810" cy="2994660"/>
                    </a:xfrm>
                    <a:prstGeom prst="rect">
                      <a:avLst/>
                    </a:prstGeom>
                    <a:noFill/>
                    <a:ln>
                      <a:noFill/>
                    </a:ln>
                  </pic:spPr>
                </pic:pic>
              </a:graphicData>
            </a:graphic>
          </wp:inline>
        </w:drawing>
      </w:r>
    </w:p>
    <w:p w14:paraId="3CE2105D" w14:textId="77777777" w:rsidR="00700BFC" w:rsidRDefault="00700BFC" w:rsidP="00700BFC">
      <w:pPr>
        <w:pStyle w:val="Normal1"/>
        <w:spacing w:line="360" w:lineRule="auto"/>
        <w:jc w:val="both"/>
        <w:rPr>
          <w:lang w:val="en-GB"/>
        </w:rPr>
      </w:pPr>
    </w:p>
    <w:p w14:paraId="479A88C4" w14:textId="77777777" w:rsidR="00700BFC" w:rsidRDefault="00700BFC" w:rsidP="00700BFC">
      <w:pPr>
        <w:pStyle w:val="Normal1"/>
        <w:spacing w:line="360" w:lineRule="auto"/>
        <w:jc w:val="both"/>
        <w:rPr>
          <w:i/>
          <w:lang w:val="en-GB"/>
        </w:rPr>
      </w:pPr>
      <w:r w:rsidRPr="00E9525D">
        <w:rPr>
          <w:i/>
          <w:noProof/>
          <w:lang w:val="en-GB" w:eastAsia="en-GB"/>
        </w:rPr>
        <w:drawing>
          <wp:inline distT="0" distB="0" distL="0" distR="0" wp14:anchorId="636B313B" wp14:editId="224C864B">
            <wp:extent cx="2914275" cy="1638000"/>
            <wp:effectExtent l="0" t="0" r="635" b="635"/>
            <wp:docPr id="14" name="Picture 14" descr="C:\Users\ddodou\Replication Dropbox\Vidi projects\Crowdsourced videos of danger\Screenshots\India_Busy_frame_2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ddodou\Replication Dropbox\Vidi projects\Crowdsourced videos of danger\Screenshots\India_Busy_frame_251.jp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914275" cy="1638000"/>
                    </a:xfrm>
                    <a:prstGeom prst="rect">
                      <a:avLst/>
                    </a:prstGeom>
                    <a:noFill/>
                    <a:ln>
                      <a:noFill/>
                    </a:ln>
                  </pic:spPr>
                </pic:pic>
              </a:graphicData>
            </a:graphic>
          </wp:inline>
        </w:drawing>
      </w:r>
      <w:r>
        <w:rPr>
          <w:i/>
          <w:lang w:val="en-GB"/>
        </w:rPr>
        <w:t xml:space="preserve"> </w:t>
      </w:r>
      <w:r w:rsidRPr="00E9525D">
        <w:rPr>
          <w:i/>
          <w:noProof/>
          <w:lang w:val="en-GB" w:eastAsia="en-GB"/>
        </w:rPr>
        <w:drawing>
          <wp:inline distT="0" distB="0" distL="0" distR="0" wp14:anchorId="6CC8A743" wp14:editId="68C5A222">
            <wp:extent cx="2914275" cy="1638000"/>
            <wp:effectExtent l="0" t="0" r="635" b="635"/>
            <wp:docPr id="13" name="Picture 13" descr="C:\Users\ddodou\Replication Dropbox\Vidi projects\Crowdsourced videos of danger\Screenshots\India_Busy_frame_8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ddodou\Replication Dropbox\Vidi projects\Crowdsourced videos of danger\Screenshots\India_Busy_frame_822.jp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914275" cy="1638000"/>
                    </a:xfrm>
                    <a:prstGeom prst="rect">
                      <a:avLst/>
                    </a:prstGeom>
                    <a:noFill/>
                    <a:ln>
                      <a:noFill/>
                    </a:ln>
                  </pic:spPr>
                </pic:pic>
              </a:graphicData>
            </a:graphic>
          </wp:inline>
        </w:drawing>
      </w:r>
    </w:p>
    <w:p w14:paraId="0E7D9DE6" w14:textId="77777777" w:rsidR="00700BFC" w:rsidRDefault="00700BFC" w:rsidP="00700BFC">
      <w:pPr>
        <w:pStyle w:val="Normal1"/>
        <w:spacing w:line="360" w:lineRule="auto"/>
        <w:jc w:val="both"/>
        <w:rPr>
          <w:lang w:val="en-GB"/>
        </w:rPr>
      </w:pPr>
      <w:r w:rsidRPr="00713E65">
        <w:rPr>
          <w:i/>
          <w:lang w:val="en-GB"/>
        </w:rPr>
        <w:t>Figure S</w:t>
      </w:r>
      <w:r>
        <w:rPr>
          <w:i/>
          <w:lang w:val="en-GB"/>
        </w:rPr>
        <w:t>3</w:t>
      </w:r>
      <w:r w:rsidRPr="00713E65">
        <w:rPr>
          <w:i/>
          <w:lang w:val="en-GB"/>
        </w:rPr>
        <w:t>.</w:t>
      </w:r>
      <w:r>
        <w:rPr>
          <w:lang w:val="en-GB"/>
        </w:rPr>
        <w:t xml:space="preserve"> India, Busy city. Screenshot: 8 s and 27 s.</w:t>
      </w:r>
    </w:p>
    <w:p w14:paraId="041F3A1B" w14:textId="77777777" w:rsidR="00700BFC" w:rsidRDefault="00700BFC" w:rsidP="00700BFC">
      <w:pPr>
        <w:spacing w:line="360" w:lineRule="auto"/>
        <w:rPr>
          <w:color w:val="000000"/>
          <w:sz w:val="20"/>
          <w:szCs w:val="20"/>
          <w:lang w:val="en-GB" w:eastAsia="en-US"/>
        </w:rPr>
      </w:pPr>
      <w:r>
        <w:rPr>
          <w:lang w:val="en-GB"/>
        </w:rPr>
        <w:br w:type="page"/>
      </w:r>
    </w:p>
    <w:p w14:paraId="3D04BE1A" w14:textId="77777777" w:rsidR="00700BFC" w:rsidRDefault="00700BFC" w:rsidP="00700BFC">
      <w:pPr>
        <w:pStyle w:val="Normal1"/>
        <w:spacing w:line="360" w:lineRule="auto"/>
        <w:jc w:val="both"/>
        <w:rPr>
          <w:lang w:val="en-GB"/>
        </w:rPr>
      </w:pPr>
      <w:r w:rsidRPr="00387296">
        <w:rPr>
          <w:noProof/>
          <w:lang w:val="en-GB" w:eastAsia="en-GB"/>
        </w:rPr>
        <w:lastRenderedPageBreak/>
        <w:drawing>
          <wp:inline distT="0" distB="0" distL="0" distR="0" wp14:anchorId="00E9E8AB" wp14:editId="288F9455">
            <wp:extent cx="5972810" cy="2994660"/>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72810" cy="2994660"/>
                    </a:xfrm>
                    <a:prstGeom prst="rect">
                      <a:avLst/>
                    </a:prstGeom>
                    <a:noFill/>
                    <a:ln>
                      <a:noFill/>
                    </a:ln>
                  </pic:spPr>
                </pic:pic>
              </a:graphicData>
            </a:graphic>
          </wp:inline>
        </w:drawing>
      </w:r>
    </w:p>
    <w:p w14:paraId="79FDD04C" w14:textId="77777777" w:rsidR="00700BFC" w:rsidRDefault="00700BFC" w:rsidP="00700BFC">
      <w:pPr>
        <w:pStyle w:val="Normal1"/>
        <w:spacing w:line="360" w:lineRule="auto"/>
        <w:jc w:val="both"/>
        <w:rPr>
          <w:lang w:val="en-GB"/>
        </w:rPr>
      </w:pPr>
    </w:p>
    <w:p w14:paraId="192CE02F" w14:textId="77777777" w:rsidR="00700BFC" w:rsidRDefault="00700BFC" w:rsidP="00700BFC">
      <w:pPr>
        <w:pStyle w:val="Normal1"/>
        <w:spacing w:line="360" w:lineRule="auto"/>
        <w:jc w:val="both"/>
        <w:rPr>
          <w:i/>
          <w:lang w:val="en-GB"/>
        </w:rPr>
      </w:pPr>
      <w:r w:rsidRPr="0018392E">
        <w:rPr>
          <w:i/>
          <w:noProof/>
          <w:lang w:val="en-GB" w:eastAsia="en-GB"/>
        </w:rPr>
        <w:drawing>
          <wp:inline distT="0" distB="0" distL="0" distR="0" wp14:anchorId="273A3ACD" wp14:editId="7FEE991B">
            <wp:extent cx="2914275" cy="1638000"/>
            <wp:effectExtent l="0" t="0" r="635" b="635"/>
            <wp:docPr id="16" name="Picture 16" descr="C:\Users\ddodou\Replication Dropbox\Vidi projects\Crowdsourced videos of danger\Screenshots\Venezuela_Highway_frame_27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ddodou\Replication Dropbox\Vidi projects\Crowdsourced videos of danger\Screenshots\Venezuela_Highway_frame_271.jp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914275" cy="1638000"/>
                    </a:xfrm>
                    <a:prstGeom prst="rect">
                      <a:avLst/>
                    </a:prstGeom>
                    <a:noFill/>
                    <a:ln>
                      <a:noFill/>
                    </a:ln>
                  </pic:spPr>
                </pic:pic>
              </a:graphicData>
            </a:graphic>
          </wp:inline>
        </w:drawing>
      </w:r>
      <w:r>
        <w:rPr>
          <w:i/>
          <w:lang w:val="en-GB"/>
        </w:rPr>
        <w:t xml:space="preserve"> </w:t>
      </w:r>
      <w:r w:rsidRPr="0018392E">
        <w:rPr>
          <w:i/>
          <w:noProof/>
          <w:lang w:val="en-GB" w:eastAsia="en-GB"/>
        </w:rPr>
        <w:drawing>
          <wp:inline distT="0" distB="0" distL="0" distR="0" wp14:anchorId="7F74A611" wp14:editId="3913C925">
            <wp:extent cx="2914275" cy="1638000"/>
            <wp:effectExtent l="0" t="0" r="635" b="635"/>
            <wp:docPr id="15" name="Picture 15" descr="C:\Users\ddodou\Replication Dropbox\Vidi projects\Crowdsourced videos of danger\Screenshots\Venezuela_Highway_frame_85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ddodou\Replication Dropbox\Vidi projects\Crowdsourced videos of danger\Screenshots\Venezuela_Highway_frame_857.jp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914275" cy="1638000"/>
                    </a:xfrm>
                    <a:prstGeom prst="rect">
                      <a:avLst/>
                    </a:prstGeom>
                    <a:noFill/>
                    <a:ln>
                      <a:noFill/>
                    </a:ln>
                  </pic:spPr>
                </pic:pic>
              </a:graphicData>
            </a:graphic>
          </wp:inline>
        </w:drawing>
      </w:r>
    </w:p>
    <w:p w14:paraId="69A12631" w14:textId="77777777" w:rsidR="00700BFC" w:rsidRDefault="00700BFC" w:rsidP="00700BFC">
      <w:pPr>
        <w:pStyle w:val="Normal1"/>
        <w:spacing w:line="360" w:lineRule="auto"/>
        <w:jc w:val="both"/>
        <w:rPr>
          <w:lang w:val="en-GB"/>
        </w:rPr>
      </w:pPr>
      <w:r w:rsidRPr="00713E65">
        <w:rPr>
          <w:i/>
          <w:lang w:val="en-GB"/>
        </w:rPr>
        <w:t>Figure S</w:t>
      </w:r>
      <w:r>
        <w:rPr>
          <w:i/>
          <w:lang w:val="en-GB"/>
        </w:rPr>
        <w:t>4</w:t>
      </w:r>
      <w:r w:rsidRPr="00713E65">
        <w:rPr>
          <w:i/>
          <w:lang w:val="en-GB"/>
        </w:rPr>
        <w:t>.</w:t>
      </w:r>
      <w:r>
        <w:rPr>
          <w:lang w:val="en-GB"/>
        </w:rPr>
        <w:t xml:space="preserve"> Venezuela, Highway. Screenshots: 9 s and 28 s.</w:t>
      </w:r>
    </w:p>
    <w:p w14:paraId="66430BB4" w14:textId="77777777" w:rsidR="00700BFC" w:rsidRDefault="00700BFC" w:rsidP="00700BFC">
      <w:pPr>
        <w:pStyle w:val="Normal1"/>
        <w:spacing w:line="360" w:lineRule="auto"/>
        <w:jc w:val="both"/>
        <w:rPr>
          <w:lang w:val="en-GB"/>
        </w:rPr>
      </w:pPr>
    </w:p>
    <w:p w14:paraId="3524D36E" w14:textId="77777777" w:rsidR="00700BFC" w:rsidRDefault="00700BFC" w:rsidP="00700BFC">
      <w:pPr>
        <w:spacing w:line="360" w:lineRule="auto"/>
        <w:rPr>
          <w:color w:val="000000"/>
          <w:sz w:val="20"/>
          <w:szCs w:val="20"/>
          <w:lang w:val="en-GB" w:eastAsia="en-US"/>
        </w:rPr>
      </w:pPr>
      <w:r>
        <w:rPr>
          <w:lang w:val="en-GB"/>
        </w:rPr>
        <w:br w:type="page"/>
      </w:r>
    </w:p>
    <w:p w14:paraId="60CFF109" w14:textId="77777777" w:rsidR="00700BFC" w:rsidRDefault="00700BFC" w:rsidP="00700BFC">
      <w:pPr>
        <w:pStyle w:val="Normal1"/>
        <w:spacing w:line="360" w:lineRule="auto"/>
        <w:jc w:val="both"/>
        <w:rPr>
          <w:lang w:val="en-GB"/>
        </w:rPr>
      </w:pPr>
      <w:r w:rsidRPr="00387296">
        <w:rPr>
          <w:noProof/>
          <w:lang w:val="en-GB" w:eastAsia="en-GB"/>
        </w:rPr>
        <w:lastRenderedPageBreak/>
        <w:drawing>
          <wp:inline distT="0" distB="0" distL="0" distR="0" wp14:anchorId="47186ABB" wp14:editId="0EC35D0E">
            <wp:extent cx="5972810" cy="299466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72810" cy="2994660"/>
                    </a:xfrm>
                    <a:prstGeom prst="rect">
                      <a:avLst/>
                    </a:prstGeom>
                    <a:noFill/>
                    <a:ln>
                      <a:noFill/>
                    </a:ln>
                  </pic:spPr>
                </pic:pic>
              </a:graphicData>
            </a:graphic>
          </wp:inline>
        </w:drawing>
      </w:r>
    </w:p>
    <w:p w14:paraId="245ECA73" w14:textId="77777777" w:rsidR="00700BFC" w:rsidRDefault="00700BFC" w:rsidP="00700BFC">
      <w:pPr>
        <w:pStyle w:val="Normal1"/>
        <w:spacing w:line="360" w:lineRule="auto"/>
        <w:jc w:val="both"/>
        <w:rPr>
          <w:lang w:val="en-GB"/>
        </w:rPr>
      </w:pPr>
    </w:p>
    <w:p w14:paraId="638971FF" w14:textId="77777777" w:rsidR="00700BFC" w:rsidRDefault="00700BFC" w:rsidP="00700BFC">
      <w:pPr>
        <w:pStyle w:val="Normal1"/>
        <w:spacing w:line="360" w:lineRule="auto"/>
        <w:jc w:val="both"/>
        <w:rPr>
          <w:i/>
          <w:lang w:val="en-GB"/>
        </w:rPr>
      </w:pPr>
      <w:r w:rsidRPr="003A5D4E">
        <w:rPr>
          <w:i/>
          <w:noProof/>
          <w:lang w:val="en-GB" w:eastAsia="en-GB"/>
        </w:rPr>
        <w:drawing>
          <wp:inline distT="0" distB="0" distL="0" distR="0" wp14:anchorId="77D5A2BF" wp14:editId="59D17039">
            <wp:extent cx="2914275" cy="1638000"/>
            <wp:effectExtent l="0" t="0" r="635" b="635"/>
            <wp:docPr id="18" name="Picture 18" descr="C:\Users\ddodou\Replication Dropbox\Vidi projects\Crowdsourced videos of danger\Screenshots\Venezuela_Secondary_frame_28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ddodou\Replication Dropbox\Vidi projects\Crowdsourced videos of danger\Screenshots\Venezuela_Secondary_frame_284.jp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914275" cy="1638000"/>
                    </a:xfrm>
                    <a:prstGeom prst="rect">
                      <a:avLst/>
                    </a:prstGeom>
                    <a:noFill/>
                    <a:ln>
                      <a:noFill/>
                    </a:ln>
                  </pic:spPr>
                </pic:pic>
              </a:graphicData>
            </a:graphic>
          </wp:inline>
        </w:drawing>
      </w:r>
      <w:r>
        <w:rPr>
          <w:i/>
          <w:lang w:val="en-GB"/>
        </w:rPr>
        <w:t xml:space="preserve"> </w:t>
      </w:r>
      <w:r w:rsidRPr="003A5D4E">
        <w:rPr>
          <w:i/>
          <w:noProof/>
          <w:lang w:val="en-GB" w:eastAsia="en-GB"/>
        </w:rPr>
        <w:drawing>
          <wp:inline distT="0" distB="0" distL="0" distR="0" wp14:anchorId="52CB17D8" wp14:editId="545E8AD7">
            <wp:extent cx="2914275" cy="1638000"/>
            <wp:effectExtent l="0" t="0" r="635" b="635"/>
            <wp:docPr id="17" name="Picture 17" descr="C:\Users\ddodou\Replication Dropbox\Vidi projects\Crowdsourced videos of danger\Screenshots\Venezuela_Secondary_frame_14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ddodou\Replication Dropbox\Vidi projects\Crowdsourced videos of danger\Screenshots\Venezuela_Secondary_frame_1410.jpg"/>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914275" cy="1638000"/>
                    </a:xfrm>
                    <a:prstGeom prst="rect">
                      <a:avLst/>
                    </a:prstGeom>
                    <a:noFill/>
                    <a:ln>
                      <a:noFill/>
                    </a:ln>
                  </pic:spPr>
                </pic:pic>
              </a:graphicData>
            </a:graphic>
          </wp:inline>
        </w:drawing>
      </w:r>
    </w:p>
    <w:p w14:paraId="2AE723C5" w14:textId="77777777" w:rsidR="00700BFC" w:rsidRDefault="00700BFC" w:rsidP="00700BFC">
      <w:pPr>
        <w:pStyle w:val="Normal1"/>
        <w:spacing w:line="360" w:lineRule="auto"/>
        <w:jc w:val="both"/>
        <w:rPr>
          <w:lang w:val="en-GB"/>
        </w:rPr>
      </w:pPr>
      <w:r w:rsidRPr="00713E65">
        <w:rPr>
          <w:i/>
          <w:lang w:val="en-GB"/>
        </w:rPr>
        <w:t>Figure S</w:t>
      </w:r>
      <w:r>
        <w:rPr>
          <w:i/>
          <w:lang w:val="en-GB"/>
        </w:rPr>
        <w:t>5</w:t>
      </w:r>
      <w:r w:rsidRPr="00713E65">
        <w:rPr>
          <w:i/>
          <w:lang w:val="en-GB"/>
        </w:rPr>
        <w:t>.</w:t>
      </w:r>
      <w:r>
        <w:rPr>
          <w:lang w:val="en-GB"/>
        </w:rPr>
        <w:t xml:space="preserve"> Venezuela, Secondary road. Screenshots: 9 s and 47 s.</w:t>
      </w:r>
    </w:p>
    <w:p w14:paraId="00541822" w14:textId="77777777" w:rsidR="00700BFC" w:rsidRDefault="00700BFC" w:rsidP="00700BFC">
      <w:pPr>
        <w:pStyle w:val="Normal1"/>
        <w:spacing w:line="360" w:lineRule="auto"/>
        <w:jc w:val="both"/>
        <w:rPr>
          <w:lang w:val="en-GB"/>
        </w:rPr>
      </w:pPr>
    </w:p>
    <w:p w14:paraId="352E827B" w14:textId="77777777" w:rsidR="00700BFC" w:rsidRDefault="00700BFC" w:rsidP="00700BFC">
      <w:pPr>
        <w:spacing w:line="360" w:lineRule="auto"/>
        <w:rPr>
          <w:color w:val="000000"/>
          <w:sz w:val="20"/>
          <w:szCs w:val="20"/>
          <w:lang w:val="en-GB" w:eastAsia="en-US"/>
        </w:rPr>
      </w:pPr>
      <w:r>
        <w:rPr>
          <w:lang w:val="en-GB"/>
        </w:rPr>
        <w:br w:type="page"/>
      </w:r>
    </w:p>
    <w:p w14:paraId="54507004" w14:textId="77777777" w:rsidR="00700BFC" w:rsidRDefault="00700BFC" w:rsidP="00700BFC">
      <w:pPr>
        <w:pStyle w:val="Normal1"/>
        <w:spacing w:line="360" w:lineRule="auto"/>
        <w:jc w:val="both"/>
        <w:rPr>
          <w:lang w:val="en-GB"/>
        </w:rPr>
      </w:pPr>
      <w:r w:rsidRPr="00387296">
        <w:rPr>
          <w:noProof/>
          <w:lang w:val="en-GB" w:eastAsia="en-GB"/>
        </w:rPr>
        <w:lastRenderedPageBreak/>
        <w:drawing>
          <wp:inline distT="0" distB="0" distL="0" distR="0" wp14:anchorId="4A013DFC" wp14:editId="2CB3CB42">
            <wp:extent cx="5972810" cy="2994660"/>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72810" cy="2994660"/>
                    </a:xfrm>
                    <a:prstGeom prst="rect">
                      <a:avLst/>
                    </a:prstGeom>
                    <a:noFill/>
                    <a:ln>
                      <a:noFill/>
                    </a:ln>
                  </pic:spPr>
                </pic:pic>
              </a:graphicData>
            </a:graphic>
          </wp:inline>
        </w:drawing>
      </w:r>
    </w:p>
    <w:p w14:paraId="2CE62EAF" w14:textId="77777777" w:rsidR="00700BFC" w:rsidRDefault="00700BFC" w:rsidP="00700BFC">
      <w:pPr>
        <w:pStyle w:val="Normal1"/>
        <w:spacing w:line="360" w:lineRule="auto"/>
        <w:jc w:val="both"/>
        <w:rPr>
          <w:lang w:val="en-GB"/>
        </w:rPr>
      </w:pPr>
    </w:p>
    <w:p w14:paraId="1599B243" w14:textId="77777777" w:rsidR="00700BFC" w:rsidRDefault="00700BFC" w:rsidP="00700BFC">
      <w:pPr>
        <w:pStyle w:val="Normal1"/>
        <w:spacing w:line="360" w:lineRule="auto"/>
        <w:jc w:val="both"/>
        <w:rPr>
          <w:i/>
          <w:lang w:val="en-GB"/>
        </w:rPr>
      </w:pPr>
      <w:r w:rsidRPr="007E1A6B">
        <w:rPr>
          <w:i/>
          <w:noProof/>
          <w:lang w:val="en-GB" w:eastAsia="en-GB"/>
        </w:rPr>
        <w:drawing>
          <wp:inline distT="0" distB="0" distL="0" distR="0" wp14:anchorId="08896D3C" wp14:editId="1B304A80">
            <wp:extent cx="2914275" cy="1638000"/>
            <wp:effectExtent l="0" t="0" r="635" b="635"/>
            <wp:docPr id="20" name="Picture 20" descr="C:\Users\ddodou\Replication Dropbox\Vidi projects\Crowdsourced videos of danger\Screenshots\Venezuela_Nonbusy_frame_99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ddodou\Replication Dropbox\Vidi projects\Crowdsourced videos of danger\Screenshots\Venezuela_Nonbusy_frame_994.jpg"/>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914275" cy="1638000"/>
                    </a:xfrm>
                    <a:prstGeom prst="rect">
                      <a:avLst/>
                    </a:prstGeom>
                    <a:noFill/>
                    <a:ln>
                      <a:noFill/>
                    </a:ln>
                  </pic:spPr>
                </pic:pic>
              </a:graphicData>
            </a:graphic>
          </wp:inline>
        </w:drawing>
      </w:r>
      <w:r>
        <w:rPr>
          <w:i/>
          <w:lang w:val="en-GB"/>
        </w:rPr>
        <w:t xml:space="preserve"> </w:t>
      </w:r>
      <w:r w:rsidRPr="007E1A6B">
        <w:rPr>
          <w:i/>
          <w:noProof/>
          <w:lang w:val="en-GB" w:eastAsia="en-GB"/>
        </w:rPr>
        <w:drawing>
          <wp:inline distT="0" distB="0" distL="0" distR="0" wp14:anchorId="26A6D0B7" wp14:editId="68A1C981">
            <wp:extent cx="2914275" cy="1638000"/>
            <wp:effectExtent l="0" t="0" r="635" b="635"/>
            <wp:docPr id="19" name="Picture 19" descr="C:\Users\ddodou\Replication Dropbox\Vidi projects\Crowdsourced videos of danger\Screenshots\Venezuela_Nonbusy_frame_15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ddodou\Replication Dropbox\Vidi projects\Crowdsourced videos of danger\Screenshots\Venezuela_Nonbusy_frame_1505.jpg"/>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914275" cy="1638000"/>
                    </a:xfrm>
                    <a:prstGeom prst="rect">
                      <a:avLst/>
                    </a:prstGeom>
                    <a:noFill/>
                    <a:ln>
                      <a:noFill/>
                    </a:ln>
                  </pic:spPr>
                </pic:pic>
              </a:graphicData>
            </a:graphic>
          </wp:inline>
        </w:drawing>
      </w:r>
    </w:p>
    <w:p w14:paraId="44588124" w14:textId="77777777" w:rsidR="00700BFC" w:rsidRDefault="00700BFC" w:rsidP="00700BFC">
      <w:pPr>
        <w:pStyle w:val="Normal1"/>
        <w:spacing w:line="360" w:lineRule="auto"/>
        <w:jc w:val="both"/>
        <w:rPr>
          <w:lang w:val="en-GB"/>
        </w:rPr>
      </w:pPr>
      <w:r w:rsidRPr="00713E65">
        <w:rPr>
          <w:i/>
          <w:lang w:val="en-GB"/>
        </w:rPr>
        <w:t>Figure S</w:t>
      </w:r>
      <w:r>
        <w:rPr>
          <w:i/>
          <w:lang w:val="en-GB"/>
        </w:rPr>
        <w:t>6</w:t>
      </w:r>
      <w:r w:rsidRPr="00713E65">
        <w:rPr>
          <w:i/>
          <w:lang w:val="en-GB"/>
        </w:rPr>
        <w:t>.</w:t>
      </w:r>
      <w:r>
        <w:rPr>
          <w:lang w:val="en-GB"/>
        </w:rPr>
        <w:t xml:space="preserve"> Venezuela, Non-busy city. Screenshots: 33 s and 50 s.</w:t>
      </w:r>
    </w:p>
    <w:p w14:paraId="125F22E3" w14:textId="77777777" w:rsidR="00700BFC" w:rsidRDefault="00700BFC" w:rsidP="00700BFC">
      <w:pPr>
        <w:spacing w:line="360" w:lineRule="auto"/>
        <w:rPr>
          <w:color w:val="000000"/>
          <w:sz w:val="20"/>
          <w:szCs w:val="20"/>
          <w:lang w:val="en-GB" w:eastAsia="en-US"/>
        </w:rPr>
      </w:pPr>
      <w:r>
        <w:rPr>
          <w:lang w:val="en-GB"/>
        </w:rPr>
        <w:br w:type="page"/>
      </w:r>
    </w:p>
    <w:p w14:paraId="66CA2C03" w14:textId="77777777" w:rsidR="00700BFC" w:rsidRDefault="00700BFC" w:rsidP="00700BFC">
      <w:pPr>
        <w:pStyle w:val="Normal1"/>
        <w:spacing w:line="360" w:lineRule="auto"/>
        <w:jc w:val="both"/>
        <w:rPr>
          <w:lang w:val="en-GB"/>
        </w:rPr>
      </w:pPr>
      <w:r w:rsidRPr="00387296">
        <w:rPr>
          <w:noProof/>
          <w:lang w:val="en-GB" w:eastAsia="en-GB"/>
        </w:rPr>
        <w:lastRenderedPageBreak/>
        <w:drawing>
          <wp:inline distT="0" distB="0" distL="0" distR="0" wp14:anchorId="21BC4F94" wp14:editId="5045A1F4">
            <wp:extent cx="5972810" cy="2994660"/>
            <wp:effectExtent l="0" t="0" r="889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72810" cy="2994660"/>
                    </a:xfrm>
                    <a:prstGeom prst="rect">
                      <a:avLst/>
                    </a:prstGeom>
                    <a:noFill/>
                    <a:ln>
                      <a:noFill/>
                    </a:ln>
                  </pic:spPr>
                </pic:pic>
              </a:graphicData>
            </a:graphic>
          </wp:inline>
        </w:drawing>
      </w:r>
    </w:p>
    <w:p w14:paraId="75076F37" w14:textId="77777777" w:rsidR="00700BFC" w:rsidRDefault="00700BFC" w:rsidP="00700BFC">
      <w:pPr>
        <w:pStyle w:val="Normal1"/>
        <w:spacing w:line="360" w:lineRule="auto"/>
        <w:jc w:val="both"/>
        <w:rPr>
          <w:lang w:val="en-GB"/>
        </w:rPr>
      </w:pPr>
    </w:p>
    <w:p w14:paraId="3942820C" w14:textId="77777777" w:rsidR="00700BFC" w:rsidRDefault="00700BFC" w:rsidP="00700BFC">
      <w:pPr>
        <w:pStyle w:val="Normal1"/>
        <w:spacing w:line="360" w:lineRule="auto"/>
        <w:jc w:val="both"/>
        <w:rPr>
          <w:i/>
          <w:lang w:val="en-GB"/>
        </w:rPr>
      </w:pPr>
      <w:r w:rsidRPr="00E94225">
        <w:rPr>
          <w:i/>
          <w:noProof/>
          <w:lang w:val="en-GB" w:eastAsia="en-GB"/>
        </w:rPr>
        <w:drawing>
          <wp:inline distT="0" distB="0" distL="0" distR="0" wp14:anchorId="1A62E888" wp14:editId="5F7F698B">
            <wp:extent cx="2914275" cy="1638000"/>
            <wp:effectExtent l="0" t="0" r="635" b="635"/>
            <wp:docPr id="22" name="Picture 22" descr="C:\Users\ddodou\Replication Dropbox\Vidi projects\Crowdsourced videos of danger\Screenshots\Venezuela_Busy_frame_8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ddodou\Replication Dropbox\Vidi projects\Crowdsourced videos of danger\Screenshots\Venezuela_Busy_frame_853.jp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914275" cy="1638000"/>
                    </a:xfrm>
                    <a:prstGeom prst="rect">
                      <a:avLst/>
                    </a:prstGeom>
                    <a:noFill/>
                    <a:ln>
                      <a:noFill/>
                    </a:ln>
                  </pic:spPr>
                </pic:pic>
              </a:graphicData>
            </a:graphic>
          </wp:inline>
        </w:drawing>
      </w:r>
      <w:r>
        <w:rPr>
          <w:i/>
          <w:lang w:val="en-GB"/>
        </w:rPr>
        <w:t xml:space="preserve"> </w:t>
      </w:r>
      <w:r w:rsidRPr="00E94225">
        <w:rPr>
          <w:i/>
          <w:noProof/>
          <w:lang w:val="en-GB" w:eastAsia="en-GB"/>
        </w:rPr>
        <w:drawing>
          <wp:inline distT="0" distB="0" distL="0" distR="0" wp14:anchorId="3600E5EB" wp14:editId="5B813BD7">
            <wp:extent cx="2914275" cy="1638000"/>
            <wp:effectExtent l="0" t="0" r="635" b="635"/>
            <wp:docPr id="21" name="Picture 21" descr="C:\Users\ddodou\Replication Dropbox\Vidi projects\Crowdsourced videos of danger\Screenshots\Venezuela_Busy_frame_14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ddodou\Replication Dropbox\Vidi projects\Crowdsourced videos of danger\Screenshots\Venezuela_Busy_frame_1475.jpg"/>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914275" cy="1638000"/>
                    </a:xfrm>
                    <a:prstGeom prst="rect">
                      <a:avLst/>
                    </a:prstGeom>
                    <a:noFill/>
                    <a:ln>
                      <a:noFill/>
                    </a:ln>
                  </pic:spPr>
                </pic:pic>
              </a:graphicData>
            </a:graphic>
          </wp:inline>
        </w:drawing>
      </w:r>
    </w:p>
    <w:p w14:paraId="4783E3F2" w14:textId="77777777" w:rsidR="00700BFC" w:rsidRDefault="00700BFC" w:rsidP="00700BFC">
      <w:pPr>
        <w:pStyle w:val="Normal1"/>
        <w:spacing w:line="360" w:lineRule="auto"/>
        <w:jc w:val="both"/>
        <w:rPr>
          <w:lang w:val="en-GB"/>
        </w:rPr>
      </w:pPr>
      <w:r w:rsidRPr="00713E65">
        <w:rPr>
          <w:i/>
          <w:lang w:val="en-GB"/>
        </w:rPr>
        <w:t>Figure S</w:t>
      </w:r>
      <w:r>
        <w:rPr>
          <w:i/>
          <w:lang w:val="en-GB"/>
        </w:rPr>
        <w:t>7</w:t>
      </w:r>
      <w:r w:rsidRPr="00713E65">
        <w:rPr>
          <w:i/>
          <w:lang w:val="en-GB"/>
        </w:rPr>
        <w:t>.</w:t>
      </w:r>
      <w:r>
        <w:rPr>
          <w:lang w:val="en-GB"/>
        </w:rPr>
        <w:t xml:space="preserve"> Venezuela, Busy city. Screenshots: 28 s and 49 s.</w:t>
      </w:r>
    </w:p>
    <w:p w14:paraId="29CC8FBC" w14:textId="77777777" w:rsidR="00700BFC" w:rsidRDefault="00700BFC" w:rsidP="00700BFC">
      <w:pPr>
        <w:pStyle w:val="Normal1"/>
        <w:spacing w:line="360" w:lineRule="auto"/>
        <w:jc w:val="both"/>
        <w:rPr>
          <w:lang w:val="en-GB"/>
        </w:rPr>
      </w:pPr>
    </w:p>
    <w:p w14:paraId="27B2EA74" w14:textId="77777777" w:rsidR="00700BFC" w:rsidRDefault="00700BFC" w:rsidP="00700BFC">
      <w:pPr>
        <w:pStyle w:val="Normal1"/>
        <w:spacing w:line="360" w:lineRule="auto"/>
        <w:jc w:val="both"/>
        <w:rPr>
          <w:lang w:val="en-GB"/>
        </w:rPr>
      </w:pPr>
    </w:p>
    <w:p w14:paraId="15D91EBD" w14:textId="77777777" w:rsidR="00700BFC" w:rsidRDefault="00700BFC" w:rsidP="00700BFC">
      <w:pPr>
        <w:spacing w:line="360" w:lineRule="auto"/>
        <w:rPr>
          <w:color w:val="000000"/>
          <w:sz w:val="20"/>
          <w:szCs w:val="20"/>
          <w:lang w:val="en-GB" w:eastAsia="en-US"/>
        </w:rPr>
      </w:pPr>
      <w:r>
        <w:rPr>
          <w:lang w:val="en-GB"/>
        </w:rPr>
        <w:br w:type="page"/>
      </w:r>
    </w:p>
    <w:p w14:paraId="457CEDC9" w14:textId="77777777" w:rsidR="00700BFC" w:rsidRDefault="00700BFC" w:rsidP="00700BFC">
      <w:pPr>
        <w:pStyle w:val="Normal1"/>
        <w:spacing w:line="360" w:lineRule="auto"/>
        <w:jc w:val="both"/>
        <w:rPr>
          <w:lang w:val="en-GB"/>
        </w:rPr>
      </w:pPr>
      <w:r w:rsidRPr="00387296">
        <w:rPr>
          <w:noProof/>
          <w:lang w:val="en-GB" w:eastAsia="en-GB"/>
        </w:rPr>
        <w:lastRenderedPageBreak/>
        <w:drawing>
          <wp:inline distT="0" distB="0" distL="0" distR="0" wp14:anchorId="07E18E49" wp14:editId="731C3E90">
            <wp:extent cx="5972810" cy="2994660"/>
            <wp:effectExtent l="0" t="0" r="889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72810" cy="2994660"/>
                    </a:xfrm>
                    <a:prstGeom prst="rect">
                      <a:avLst/>
                    </a:prstGeom>
                    <a:noFill/>
                    <a:ln>
                      <a:noFill/>
                    </a:ln>
                  </pic:spPr>
                </pic:pic>
              </a:graphicData>
            </a:graphic>
          </wp:inline>
        </w:drawing>
      </w:r>
    </w:p>
    <w:p w14:paraId="64BB098A" w14:textId="77777777" w:rsidR="00700BFC" w:rsidRDefault="00700BFC" w:rsidP="00700BFC">
      <w:pPr>
        <w:pStyle w:val="Normal1"/>
        <w:spacing w:line="360" w:lineRule="auto"/>
        <w:jc w:val="both"/>
        <w:rPr>
          <w:lang w:val="en-GB"/>
        </w:rPr>
      </w:pPr>
    </w:p>
    <w:p w14:paraId="7669E4F2" w14:textId="77777777" w:rsidR="00700BFC" w:rsidRDefault="00700BFC" w:rsidP="00700BFC">
      <w:pPr>
        <w:pStyle w:val="Normal1"/>
        <w:spacing w:line="360" w:lineRule="auto"/>
        <w:jc w:val="both"/>
        <w:rPr>
          <w:i/>
          <w:lang w:val="en-GB"/>
        </w:rPr>
      </w:pPr>
      <w:r w:rsidRPr="00D2371A">
        <w:rPr>
          <w:i/>
          <w:noProof/>
          <w:lang w:val="en-GB" w:eastAsia="en-GB"/>
        </w:rPr>
        <w:drawing>
          <wp:inline distT="0" distB="0" distL="0" distR="0" wp14:anchorId="1D99156C" wp14:editId="14D7947F">
            <wp:extent cx="2914275" cy="1638000"/>
            <wp:effectExtent l="0" t="0" r="635" b="635"/>
            <wp:docPr id="24" name="Picture 24" descr="C:\Users\ddodou\Replication Dropbox\Vidi projects\Crowdsourced videos of danger\Screenshots\US_Highway_frame_67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ddodou\Replication Dropbox\Vidi projects\Crowdsourced videos of danger\Screenshots\US_Highway_frame_672.jp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914275" cy="1638000"/>
                    </a:xfrm>
                    <a:prstGeom prst="rect">
                      <a:avLst/>
                    </a:prstGeom>
                    <a:noFill/>
                    <a:ln>
                      <a:noFill/>
                    </a:ln>
                  </pic:spPr>
                </pic:pic>
              </a:graphicData>
            </a:graphic>
          </wp:inline>
        </w:drawing>
      </w:r>
      <w:r>
        <w:rPr>
          <w:i/>
          <w:lang w:val="en-GB"/>
        </w:rPr>
        <w:t xml:space="preserve"> </w:t>
      </w:r>
      <w:r w:rsidRPr="00D2371A">
        <w:rPr>
          <w:i/>
          <w:noProof/>
          <w:lang w:val="en-GB" w:eastAsia="en-GB"/>
        </w:rPr>
        <w:drawing>
          <wp:inline distT="0" distB="0" distL="0" distR="0" wp14:anchorId="2D6891D2" wp14:editId="1FAEFC48">
            <wp:extent cx="2914275" cy="1638000"/>
            <wp:effectExtent l="0" t="0" r="635" b="635"/>
            <wp:docPr id="23" name="Picture 23" descr="C:\Users\ddodou\Replication Dropbox\Vidi projects\Crowdsourced videos of danger\Screenshots\US_Highway_frame_108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ddodou\Replication Dropbox\Vidi projects\Crowdsourced videos of danger\Screenshots\US_Highway_frame_1087.jp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914275" cy="1638000"/>
                    </a:xfrm>
                    <a:prstGeom prst="rect">
                      <a:avLst/>
                    </a:prstGeom>
                    <a:noFill/>
                    <a:ln>
                      <a:noFill/>
                    </a:ln>
                  </pic:spPr>
                </pic:pic>
              </a:graphicData>
            </a:graphic>
          </wp:inline>
        </w:drawing>
      </w:r>
    </w:p>
    <w:p w14:paraId="578114BE" w14:textId="77777777" w:rsidR="00700BFC" w:rsidRDefault="00700BFC" w:rsidP="00700BFC">
      <w:pPr>
        <w:pStyle w:val="Normal1"/>
        <w:spacing w:line="360" w:lineRule="auto"/>
        <w:jc w:val="both"/>
        <w:rPr>
          <w:lang w:val="en-GB"/>
        </w:rPr>
      </w:pPr>
      <w:r w:rsidRPr="00713E65">
        <w:rPr>
          <w:i/>
          <w:lang w:val="en-GB"/>
        </w:rPr>
        <w:t>Figure S</w:t>
      </w:r>
      <w:r>
        <w:rPr>
          <w:i/>
          <w:lang w:val="en-GB"/>
        </w:rPr>
        <w:t>8</w:t>
      </w:r>
      <w:r w:rsidRPr="00713E65">
        <w:rPr>
          <w:i/>
          <w:lang w:val="en-GB"/>
        </w:rPr>
        <w:t>.</w:t>
      </w:r>
      <w:r>
        <w:rPr>
          <w:lang w:val="en-GB"/>
        </w:rPr>
        <w:t xml:space="preserve"> United States, Highway. Screenshots: 22 s and 36 s.</w:t>
      </w:r>
    </w:p>
    <w:p w14:paraId="0E05AE8B" w14:textId="77777777" w:rsidR="00700BFC" w:rsidRDefault="00700BFC" w:rsidP="00700BFC">
      <w:pPr>
        <w:spacing w:line="360" w:lineRule="auto"/>
        <w:rPr>
          <w:color w:val="000000"/>
          <w:sz w:val="20"/>
          <w:szCs w:val="20"/>
          <w:lang w:val="en-GB" w:eastAsia="en-US"/>
        </w:rPr>
      </w:pPr>
      <w:r>
        <w:rPr>
          <w:lang w:val="en-GB"/>
        </w:rPr>
        <w:br w:type="page"/>
      </w:r>
    </w:p>
    <w:p w14:paraId="0B05C518" w14:textId="77777777" w:rsidR="00700BFC" w:rsidRDefault="00700BFC" w:rsidP="00700BFC">
      <w:pPr>
        <w:pStyle w:val="Normal1"/>
        <w:spacing w:line="360" w:lineRule="auto"/>
        <w:jc w:val="both"/>
        <w:rPr>
          <w:lang w:val="en-GB"/>
        </w:rPr>
      </w:pPr>
      <w:r w:rsidRPr="00387296">
        <w:rPr>
          <w:noProof/>
          <w:lang w:val="en-GB" w:eastAsia="en-GB"/>
        </w:rPr>
        <w:lastRenderedPageBreak/>
        <w:drawing>
          <wp:inline distT="0" distB="0" distL="0" distR="0" wp14:anchorId="17112B94" wp14:editId="08C182F1">
            <wp:extent cx="5972810" cy="2994660"/>
            <wp:effectExtent l="0" t="0" r="889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72810" cy="2994660"/>
                    </a:xfrm>
                    <a:prstGeom prst="rect">
                      <a:avLst/>
                    </a:prstGeom>
                    <a:noFill/>
                    <a:ln>
                      <a:noFill/>
                    </a:ln>
                  </pic:spPr>
                </pic:pic>
              </a:graphicData>
            </a:graphic>
          </wp:inline>
        </w:drawing>
      </w:r>
    </w:p>
    <w:p w14:paraId="7766DED7" w14:textId="77777777" w:rsidR="00700BFC" w:rsidRDefault="00700BFC" w:rsidP="00700BFC">
      <w:pPr>
        <w:pStyle w:val="Normal1"/>
        <w:spacing w:line="360" w:lineRule="auto"/>
        <w:jc w:val="both"/>
        <w:rPr>
          <w:lang w:val="en-GB"/>
        </w:rPr>
      </w:pPr>
    </w:p>
    <w:p w14:paraId="407FD5FE" w14:textId="77777777" w:rsidR="00700BFC" w:rsidRDefault="00700BFC" w:rsidP="00700BFC">
      <w:pPr>
        <w:pStyle w:val="Normal1"/>
        <w:spacing w:line="360" w:lineRule="auto"/>
        <w:jc w:val="both"/>
        <w:rPr>
          <w:i/>
          <w:lang w:val="en-GB"/>
        </w:rPr>
      </w:pPr>
      <w:r w:rsidRPr="00D332C0">
        <w:rPr>
          <w:i/>
          <w:noProof/>
          <w:lang w:val="en-GB" w:eastAsia="en-GB"/>
        </w:rPr>
        <w:drawing>
          <wp:inline distT="0" distB="0" distL="0" distR="0" wp14:anchorId="02C9178B" wp14:editId="7798E79D">
            <wp:extent cx="2914275" cy="1638000"/>
            <wp:effectExtent l="0" t="0" r="635" b="635"/>
            <wp:docPr id="28" name="Picture 28" descr="C:\Users\ddodou\Replication Dropbox\Vidi projects\Crowdsourced videos of danger\Screenshots\US_Secondary_frame_8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ddodou\Replication Dropbox\Vidi projects\Crowdsourced videos of danger\Screenshots\US_Secondary_frame_811.jpg"/>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914275" cy="1638000"/>
                    </a:xfrm>
                    <a:prstGeom prst="rect">
                      <a:avLst/>
                    </a:prstGeom>
                    <a:noFill/>
                    <a:ln>
                      <a:noFill/>
                    </a:ln>
                  </pic:spPr>
                </pic:pic>
              </a:graphicData>
            </a:graphic>
          </wp:inline>
        </w:drawing>
      </w:r>
      <w:r>
        <w:rPr>
          <w:i/>
          <w:lang w:val="en-GB"/>
        </w:rPr>
        <w:t xml:space="preserve"> </w:t>
      </w:r>
      <w:r w:rsidRPr="00D332C0">
        <w:rPr>
          <w:i/>
          <w:noProof/>
          <w:lang w:val="en-GB" w:eastAsia="en-GB"/>
        </w:rPr>
        <w:drawing>
          <wp:inline distT="0" distB="0" distL="0" distR="0" wp14:anchorId="3FFA741D" wp14:editId="064553AE">
            <wp:extent cx="2914275" cy="1638000"/>
            <wp:effectExtent l="0" t="0" r="635" b="635"/>
            <wp:docPr id="26" name="Picture 26" descr="C:\Users\ddodou\Replication Dropbox\Vidi projects\Crowdsourced videos of danger\Screenshots\US_Secondary_frame_14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ddodou\Replication Dropbox\Vidi projects\Crowdsourced videos of danger\Screenshots\US_Secondary_frame_1409.jp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914275" cy="1638000"/>
                    </a:xfrm>
                    <a:prstGeom prst="rect">
                      <a:avLst/>
                    </a:prstGeom>
                    <a:noFill/>
                    <a:ln>
                      <a:noFill/>
                    </a:ln>
                  </pic:spPr>
                </pic:pic>
              </a:graphicData>
            </a:graphic>
          </wp:inline>
        </w:drawing>
      </w:r>
    </w:p>
    <w:p w14:paraId="03413CBB" w14:textId="77777777" w:rsidR="00700BFC" w:rsidRDefault="00700BFC" w:rsidP="00700BFC">
      <w:pPr>
        <w:pStyle w:val="Normal1"/>
        <w:spacing w:line="360" w:lineRule="auto"/>
        <w:jc w:val="both"/>
        <w:rPr>
          <w:lang w:val="en-GB"/>
        </w:rPr>
      </w:pPr>
      <w:r w:rsidRPr="00713E65">
        <w:rPr>
          <w:i/>
          <w:lang w:val="en-GB"/>
        </w:rPr>
        <w:t>Figure S</w:t>
      </w:r>
      <w:r>
        <w:rPr>
          <w:i/>
          <w:lang w:val="en-GB"/>
        </w:rPr>
        <w:t>9</w:t>
      </w:r>
      <w:r w:rsidRPr="00713E65">
        <w:rPr>
          <w:i/>
          <w:lang w:val="en-GB"/>
        </w:rPr>
        <w:t>.</w:t>
      </w:r>
      <w:r>
        <w:rPr>
          <w:lang w:val="en-GB"/>
        </w:rPr>
        <w:t xml:space="preserve"> United States, Secondary road. Screenshots: 34 s and 59 s.</w:t>
      </w:r>
    </w:p>
    <w:p w14:paraId="78C38209" w14:textId="77777777" w:rsidR="00700BFC" w:rsidRDefault="00700BFC" w:rsidP="00700BFC">
      <w:pPr>
        <w:pStyle w:val="Normal1"/>
        <w:spacing w:line="360" w:lineRule="auto"/>
        <w:jc w:val="both"/>
        <w:rPr>
          <w:lang w:val="en-GB"/>
        </w:rPr>
      </w:pPr>
    </w:p>
    <w:p w14:paraId="7F6084A3" w14:textId="77777777" w:rsidR="00700BFC" w:rsidRPr="00811BA3" w:rsidRDefault="00700BFC" w:rsidP="00700BFC">
      <w:pPr>
        <w:spacing w:line="360" w:lineRule="auto"/>
        <w:rPr>
          <w:lang w:val="en-GB"/>
        </w:rPr>
      </w:pPr>
      <w:r>
        <w:rPr>
          <w:lang w:val="en-GB"/>
        </w:rPr>
        <w:br w:type="page"/>
      </w:r>
      <w:r w:rsidRPr="00387296">
        <w:rPr>
          <w:noProof/>
          <w:lang w:val="en-GB"/>
        </w:rPr>
        <w:lastRenderedPageBreak/>
        <w:drawing>
          <wp:inline distT="0" distB="0" distL="0" distR="0" wp14:anchorId="2CA7F734" wp14:editId="42C35A2F">
            <wp:extent cx="5972810" cy="2994660"/>
            <wp:effectExtent l="0" t="0" r="889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72810" cy="2994660"/>
                    </a:xfrm>
                    <a:prstGeom prst="rect">
                      <a:avLst/>
                    </a:prstGeom>
                    <a:noFill/>
                    <a:ln>
                      <a:noFill/>
                    </a:ln>
                  </pic:spPr>
                </pic:pic>
              </a:graphicData>
            </a:graphic>
          </wp:inline>
        </w:drawing>
      </w:r>
    </w:p>
    <w:p w14:paraId="34CD4B3D" w14:textId="77777777" w:rsidR="00700BFC" w:rsidRDefault="00700BFC" w:rsidP="00700BFC">
      <w:pPr>
        <w:pStyle w:val="Normal1"/>
        <w:spacing w:line="360" w:lineRule="auto"/>
        <w:jc w:val="both"/>
        <w:rPr>
          <w:lang w:val="en-GB"/>
        </w:rPr>
      </w:pPr>
    </w:p>
    <w:p w14:paraId="42CC3DE6" w14:textId="77777777" w:rsidR="00700BFC" w:rsidRDefault="00700BFC" w:rsidP="00700BFC">
      <w:pPr>
        <w:pStyle w:val="Normal1"/>
        <w:spacing w:line="360" w:lineRule="auto"/>
        <w:jc w:val="both"/>
        <w:rPr>
          <w:i/>
          <w:lang w:val="en-GB"/>
        </w:rPr>
      </w:pPr>
      <w:r w:rsidRPr="000A6FA3">
        <w:rPr>
          <w:i/>
          <w:noProof/>
          <w:lang w:val="en-GB" w:eastAsia="en-GB"/>
        </w:rPr>
        <w:drawing>
          <wp:inline distT="0" distB="0" distL="0" distR="0" wp14:anchorId="5B67A42D" wp14:editId="321229CA">
            <wp:extent cx="2914275" cy="1638000"/>
            <wp:effectExtent l="0" t="0" r="635" b="635"/>
            <wp:docPr id="30" name="Picture 30" descr="C:\Users\ddodou\Replication Dropbox\Vidi projects\Crowdsourced videos of danger\Screenshots\US_Nonbusy_frame_8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ddodou\Replication Dropbox\Vidi projects\Crowdsourced videos of danger\Screenshots\US_Nonbusy_frame_821.jp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914275" cy="1638000"/>
                    </a:xfrm>
                    <a:prstGeom prst="rect">
                      <a:avLst/>
                    </a:prstGeom>
                    <a:noFill/>
                    <a:ln>
                      <a:noFill/>
                    </a:ln>
                  </pic:spPr>
                </pic:pic>
              </a:graphicData>
            </a:graphic>
          </wp:inline>
        </w:drawing>
      </w:r>
      <w:r>
        <w:rPr>
          <w:i/>
          <w:lang w:val="en-GB"/>
        </w:rPr>
        <w:t xml:space="preserve"> </w:t>
      </w:r>
      <w:r w:rsidRPr="000A6FA3">
        <w:rPr>
          <w:i/>
          <w:noProof/>
          <w:lang w:val="en-GB" w:eastAsia="en-GB"/>
        </w:rPr>
        <w:drawing>
          <wp:inline distT="0" distB="0" distL="0" distR="0" wp14:anchorId="7DDA033F" wp14:editId="2FBB7210">
            <wp:extent cx="2914275" cy="1638000"/>
            <wp:effectExtent l="0" t="0" r="635" b="635"/>
            <wp:docPr id="29" name="Picture 29" descr="C:\Users\ddodou\Replication Dropbox\Vidi projects\Crowdsourced videos of danger\Screenshots\US_Nonbusy_frame_98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ddodou\Replication Dropbox\Vidi projects\Crowdsourced videos of danger\Screenshots\US_Nonbusy_frame_980.jp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914275" cy="1638000"/>
                    </a:xfrm>
                    <a:prstGeom prst="rect">
                      <a:avLst/>
                    </a:prstGeom>
                    <a:noFill/>
                    <a:ln>
                      <a:noFill/>
                    </a:ln>
                  </pic:spPr>
                </pic:pic>
              </a:graphicData>
            </a:graphic>
          </wp:inline>
        </w:drawing>
      </w:r>
    </w:p>
    <w:p w14:paraId="306F791F" w14:textId="77777777" w:rsidR="00700BFC" w:rsidRDefault="00700BFC" w:rsidP="00700BFC">
      <w:pPr>
        <w:pStyle w:val="Normal1"/>
        <w:spacing w:line="360" w:lineRule="auto"/>
        <w:jc w:val="both"/>
        <w:rPr>
          <w:lang w:val="en-GB"/>
        </w:rPr>
      </w:pPr>
      <w:r w:rsidRPr="00713E65">
        <w:rPr>
          <w:i/>
          <w:lang w:val="en-GB"/>
        </w:rPr>
        <w:t>Figure S</w:t>
      </w:r>
      <w:r>
        <w:rPr>
          <w:i/>
          <w:lang w:val="en-GB"/>
        </w:rPr>
        <w:t>10</w:t>
      </w:r>
      <w:r w:rsidRPr="00713E65">
        <w:rPr>
          <w:i/>
          <w:lang w:val="en-GB"/>
        </w:rPr>
        <w:t>.</w:t>
      </w:r>
      <w:r>
        <w:rPr>
          <w:lang w:val="en-GB"/>
        </w:rPr>
        <w:t xml:space="preserve"> United States, Non-busy city. Screenshots: 27 s and 33 s.</w:t>
      </w:r>
    </w:p>
    <w:p w14:paraId="3F866890" w14:textId="77777777" w:rsidR="00700BFC" w:rsidRDefault="00700BFC" w:rsidP="00700BFC">
      <w:pPr>
        <w:spacing w:line="360" w:lineRule="auto"/>
        <w:rPr>
          <w:color w:val="000000"/>
          <w:sz w:val="20"/>
          <w:szCs w:val="20"/>
          <w:lang w:val="en-GB" w:eastAsia="en-US"/>
        </w:rPr>
      </w:pPr>
      <w:r>
        <w:rPr>
          <w:lang w:val="en-GB"/>
        </w:rPr>
        <w:br w:type="page"/>
      </w:r>
    </w:p>
    <w:p w14:paraId="22662F09" w14:textId="77777777" w:rsidR="00700BFC" w:rsidRDefault="00700BFC" w:rsidP="00700BFC">
      <w:pPr>
        <w:pStyle w:val="Normal1"/>
        <w:spacing w:line="360" w:lineRule="auto"/>
        <w:jc w:val="both"/>
        <w:rPr>
          <w:lang w:val="en-GB"/>
        </w:rPr>
      </w:pPr>
      <w:r w:rsidRPr="00387296">
        <w:rPr>
          <w:noProof/>
          <w:lang w:val="en-GB" w:eastAsia="en-GB"/>
        </w:rPr>
        <w:lastRenderedPageBreak/>
        <w:drawing>
          <wp:inline distT="0" distB="0" distL="0" distR="0" wp14:anchorId="45139220" wp14:editId="1AD9A5F3">
            <wp:extent cx="5972810" cy="2993390"/>
            <wp:effectExtent l="0" t="0" r="889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972810" cy="2993390"/>
                    </a:xfrm>
                    <a:prstGeom prst="rect">
                      <a:avLst/>
                    </a:prstGeom>
                    <a:noFill/>
                    <a:ln>
                      <a:noFill/>
                    </a:ln>
                  </pic:spPr>
                </pic:pic>
              </a:graphicData>
            </a:graphic>
          </wp:inline>
        </w:drawing>
      </w:r>
    </w:p>
    <w:p w14:paraId="45273420" w14:textId="77777777" w:rsidR="00700BFC" w:rsidRDefault="00700BFC" w:rsidP="00700BFC">
      <w:pPr>
        <w:pStyle w:val="Normal1"/>
        <w:spacing w:line="360" w:lineRule="auto"/>
        <w:jc w:val="both"/>
        <w:rPr>
          <w:lang w:val="en-GB"/>
        </w:rPr>
      </w:pPr>
    </w:p>
    <w:p w14:paraId="0C0790E3" w14:textId="77777777" w:rsidR="00700BFC" w:rsidRDefault="00700BFC" w:rsidP="00700BFC">
      <w:pPr>
        <w:pStyle w:val="Normal1"/>
        <w:spacing w:line="360" w:lineRule="auto"/>
        <w:jc w:val="both"/>
        <w:rPr>
          <w:i/>
          <w:lang w:val="en-GB"/>
        </w:rPr>
      </w:pPr>
      <w:r w:rsidRPr="008E122F">
        <w:rPr>
          <w:i/>
          <w:noProof/>
          <w:lang w:val="en-GB" w:eastAsia="en-GB"/>
        </w:rPr>
        <w:drawing>
          <wp:inline distT="0" distB="0" distL="0" distR="0" wp14:anchorId="2AC02A54" wp14:editId="2924A432">
            <wp:extent cx="2914275" cy="1638000"/>
            <wp:effectExtent l="0" t="0" r="635" b="635"/>
            <wp:docPr id="33" name="Picture 33" descr="C:\Users\ddodou\Replication Dropbox\Vidi projects\Crowdsourced videos of danger\Screenshots\US_Busy_frame_2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ddodou\Replication Dropbox\Vidi projects\Crowdsourced videos of danger\Screenshots\US_Busy_frame_239.jp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914275" cy="1638000"/>
                    </a:xfrm>
                    <a:prstGeom prst="rect">
                      <a:avLst/>
                    </a:prstGeom>
                    <a:noFill/>
                    <a:ln>
                      <a:noFill/>
                    </a:ln>
                  </pic:spPr>
                </pic:pic>
              </a:graphicData>
            </a:graphic>
          </wp:inline>
        </w:drawing>
      </w:r>
      <w:r>
        <w:rPr>
          <w:i/>
          <w:lang w:val="en-GB"/>
        </w:rPr>
        <w:t xml:space="preserve"> </w:t>
      </w:r>
      <w:r w:rsidRPr="008E122F">
        <w:rPr>
          <w:i/>
          <w:noProof/>
          <w:lang w:val="en-GB" w:eastAsia="en-GB"/>
        </w:rPr>
        <w:drawing>
          <wp:inline distT="0" distB="0" distL="0" distR="0" wp14:anchorId="7DBBD72B" wp14:editId="2A3A97FD">
            <wp:extent cx="2914275" cy="1638000"/>
            <wp:effectExtent l="0" t="0" r="635" b="635"/>
            <wp:docPr id="34" name="Picture 34" descr="C:\Users\ddodou\Replication Dropbox\Vidi projects\Crowdsourced videos of danger\Screenshots\US_Busy_frame_127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ddodou\Replication Dropbox\Vidi projects\Crowdsourced videos of danger\Screenshots\US_Busy_frame_1274.jp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914275" cy="1638000"/>
                    </a:xfrm>
                    <a:prstGeom prst="rect">
                      <a:avLst/>
                    </a:prstGeom>
                    <a:noFill/>
                    <a:ln>
                      <a:noFill/>
                    </a:ln>
                  </pic:spPr>
                </pic:pic>
              </a:graphicData>
            </a:graphic>
          </wp:inline>
        </w:drawing>
      </w:r>
    </w:p>
    <w:p w14:paraId="194DFF1A" w14:textId="77777777" w:rsidR="00700BFC" w:rsidRDefault="00700BFC" w:rsidP="00700BFC">
      <w:pPr>
        <w:pStyle w:val="Normal1"/>
        <w:spacing w:line="360" w:lineRule="auto"/>
        <w:jc w:val="both"/>
        <w:rPr>
          <w:lang w:val="en-GB"/>
        </w:rPr>
      </w:pPr>
      <w:r w:rsidRPr="00713E65">
        <w:rPr>
          <w:i/>
          <w:lang w:val="en-GB"/>
        </w:rPr>
        <w:t>Figure S</w:t>
      </w:r>
      <w:r>
        <w:rPr>
          <w:i/>
          <w:lang w:val="en-GB"/>
        </w:rPr>
        <w:t>11</w:t>
      </w:r>
      <w:r w:rsidRPr="00713E65">
        <w:rPr>
          <w:i/>
          <w:lang w:val="en-GB"/>
        </w:rPr>
        <w:t>.</w:t>
      </w:r>
      <w:r>
        <w:rPr>
          <w:lang w:val="en-GB"/>
        </w:rPr>
        <w:t xml:space="preserve"> United States, Busy city. Screenshots: 8 s and 42 s.</w:t>
      </w:r>
    </w:p>
    <w:p w14:paraId="6040497B" w14:textId="77777777" w:rsidR="00700BFC" w:rsidRDefault="00700BFC" w:rsidP="00700BFC">
      <w:pPr>
        <w:spacing w:line="360" w:lineRule="auto"/>
        <w:rPr>
          <w:color w:val="000000"/>
          <w:sz w:val="20"/>
          <w:szCs w:val="20"/>
          <w:lang w:val="en-GB" w:eastAsia="en-US"/>
        </w:rPr>
      </w:pPr>
      <w:r>
        <w:rPr>
          <w:lang w:val="en-GB"/>
        </w:rPr>
        <w:br w:type="page"/>
      </w:r>
    </w:p>
    <w:p w14:paraId="1D4FE700" w14:textId="77777777" w:rsidR="00700BFC" w:rsidRDefault="00700BFC" w:rsidP="00700BFC">
      <w:pPr>
        <w:pStyle w:val="Normal1"/>
        <w:spacing w:line="360" w:lineRule="auto"/>
        <w:jc w:val="both"/>
        <w:rPr>
          <w:lang w:val="en-GB"/>
        </w:rPr>
      </w:pPr>
      <w:r w:rsidRPr="00387296">
        <w:rPr>
          <w:noProof/>
          <w:lang w:val="en-GB" w:eastAsia="en-GB"/>
        </w:rPr>
        <w:lastRenderedPageBreak/>
        <w:drawing>
          <wp:inline distT="0" distB="0" distL="0" distR="0" wp14:anchorId="24E5990E" wp14:editId="172D8741">
            <wp:extent cx="5972810" cy="2993390"/>
            <wp:effectExtent l="0" t="0" r="889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972810" cy="2993390"/>
                    </a:xfrm>
                    <a:prstGeom prst="rect">
                      <a:avLst/>
                    </a:prstGeom>
                    <a:noFill/>
                    <a:ln>
                      <a:noFill/>
                    </a:ln>
                  </pic:spPr>
                </pic:pic>
              </a:graphicData>
            </a:graphic>
          </wp:inline>
        </w:drawing>
      </w:r>
      <w:r>
        <w:rPr>
          <w:lang w:val="en-GB"/>
        </w:rPr>
        <w:t xml:space="preserve"> </w:t>
      </w:r>
    </w:p>
    <w:p w14:paraId="1D5DB362" w14:textId="77777777" w:rsidR="00700BFC" w:rsidRDefault="00700BFC" w:rsidP="00700BFC">
      <w:pPr>
        <w:pStyle w:val="Normal1"/>
        <w:spacing w:line="360" w:lineRule="auto"/>
        <w:jc w:val="both"/>
        <w:rPr>
          <w:lang w:val="en-GB"/>
        </w:rPr>
      </w:pPr>
    </w:p>
    <w:p w14:paraId="2EB77BE9" w14:textId="77777777" w:rsidR="00700BFC" w:rsidRDefault="00700BFC" w:rsidP="00700BFC">
      <w:pPr>
        <w:pStyle w:val="Normal1"/>
        <w:spacing w:line="360" w:lineRule="auto"/>
        <w:jc w:val="both"/>
        <w:rPr>
          <w:i/>
          <w:lang w:val="en-GB"/>
        </w:rPr>
      </w:pPr>
      <w:r w:rsidRPr="00AB5FC0">
        <w:rPr>
          <w:i/>
          <w:noProof/>
          <w:lang w:val="en-GB" w:eastAsia="en-GB"/>
        </w:rPr>
        <w:drawing>
          <wp:inline distT="0" distB="0" distL="0" distR="0" wp14:anchorId="48AA81EF" wp14:editId="504785F0">
            <wp:extent cx="2914274" cy="1638000"/>
            <wp:effectExtent l="0" t="0" r="635" b="635"/>
            <wp:docPr id="52" name="Picture 52" descr="C:\Users\ddodou\Replication Dropbox\Vidi projects\Crowdsourced videos of danger\Screenshots\Western_Highway_frame_4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ddodou\Replication Dropbox\Vidi projects\Crowdsourced videos of danger\Screenshots\Western_Highway_frame_440.jpg"/>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914274" cy="1638000"/>
                    </a:xfrm>
                    <a:prstGeom prst="rect">
                      <a:avLst/>
                    </a:prstGeom>
                    <a:noFill/>
                    <a:ln>
                      <a:noFill/>
                    </a:ln>
                  </pic:spPr>
                </pic:pic>
              </a:graphicData>
            </a:graphic>
          </wp:inline>
        </w:drawing>
      </w:r>
      <w:r>
        <w:rPr>
          <w:i/>
          <w:lang w:val="en-GB"/>
        </w:rPr>
        <w:t xml:space="preserve"> </w:t>
      </w:r>
      <w:r w:rsidRPr="00AB5FC0">
        <w:rPr>
          <w:i/>
          <w:noProof/>
          <w:lang w:val="en-GB" w:eastAsia="en-GB"/>
        </w:rPr>
        <w:drawing>
          <wp:inline distT="0" distB="0" distL="0" distR="0" wp14:anchorId="62EA3967" wp14:editId="4EA90FDD">
            <wp:extent cx="2914275" cy="1638000"/>
            <wp:effectExtent l="0" t="0" r="635" b="635"/>
            <wp:docPr id="51" name="Picture 51" descr="C:\Users\ddodou\Replication Dropbox\Vidi projects\Crowdsourced videos of danger\Screenshots\Western_Highway_frame_12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ddodou\Replication Dropbox\Vidi projects\Crowdsourced videos of danger\Screenshots\Western_Highway_frame_1209.jpg"/>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914275" cy="1638000"/>
                    </a:xfrm>
                    <a:prstGeom prst="rect">
                      <a:avLst/>
                    </a:prstGeom>
                    <a:noFill/>
                    <a:ln>
                      <a:noFill/>
                    </a:ln>
                  </pic:spPr>
                </pic:pic>
              </a:graphicData>
            </a:graphic>
          </wp:inline>
        </w:drawing>
      </w:r>
    </w:p>
    <w:p w14:paraId="50197428" w14:textId="77777777" w:rsidR="00700BFC" w:rsidRDefault="00700BFC" w:rsidP="00700BFC">
      <w:pPr>
        <w:pStyle w:val="Normal1"/>
        <w:spacing w:line="360" w:lineRule="auto"/>
        <w:jc w:val="both"/>
        <w:rPr>
          <w:lang w:val="en-GB"/>
        </w:rPr>
      </w:pPr>
      <w:r w:rsidRPr="00713E65">
        <w:rPr>
          <w:i/>
          <w:lang w:val="en-GB"/>
        </w:rPr>
        <w:t>Figure S</w:t>
      </w:r>
      <w:r>
        <w:rPr>
          <w:i/>
          <w:lang w:val="en-GB"/>
        </w:rPr>
        <w:t>12</w:t>
      </w:r>
      <w:r w:rsidRPr="00713E65">
        <w:rPr>
          <w:i/>
          <w:lang w:val="en-GB"/>
        </w:rPr>
        <w:t>.</w:t>
      </w:r>
      <w:r>
        <w:rPr>
          <w:lang w:val="en-GB"/>
        </w:rPr>
        <w:t xml:space="preserve"> Western Europe, Highway. Screenshots: 18 s and 48 s.</w:t>
      </w:r>
    </w:p>
    <w:p w14:paraId="7B8A0C8D" w14:textId="77777777" w:rsidR="00700BFC" w:rsidRDefault="00700BFC" w:rsidP="00700BFC">
      <w:pPr>
        <w:spacing w:line="360" w:lineRule="auto"/>
        <w:rPr>
          <w:color w:val="000000"/>
          <w:sz w:val="20"/>
          <w:szCs w:val="20"/>
          <w:lang w:val="en-GB" w:eastAsia="en-US"/>
        </w:rPr>
      </w:pPr>
      <w:r>
        <w:rPr>
          <w:lang w:val="en-GB"/>
        </w:rPr>
        <w:br w:type="page"/>
      </w:r>
    </w:p>
    <w:p w14:paraId="7A107E3F" w14:textId="77777777" w:rsidR="00700BFC" w:rsidRDefault="00700BFC" w:rsidP="00700BFC">
      <w:pPr>
        <w:pStyle w:val="Normal1"/>
        <w:spacing w:line="360" w:lineRule="auto"/>
        <w:jc w:val="both"/>
        <w:rPr>
          <w:lang w:val="en-GB"/>
        </w:rPr>
      </w:pPr>
      <w:r w:rsidRPr="00387296">
        <w:rPr>
          <w:noProof/>
          <w:lang w:val="en-GB" w:eastAsia="en-GB"/>
        </w:rPr>
        <w:lastRenderedPageBreak/>
        <w:drawing>
          <wp:inline distT="0" distB="0" distL="0" distR="0" wp14:anchorId="46D27D42" wp14:editId="141C1D01">
            <wp:extent cx="5972810" cy="2993390"/>
            <wp:effectExtent l="0" t="0" r="889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972810" cy="2993390"/>
                    </a:xfrm>
                    <a:prstGeom prst="rect">
                      <a:avLst/>
                    </a:prstGeom>
                    <a:noFill/>
                    <a:ln>
                      <a:noFill/>
                    </a:ln>
                  </pic:spPr>
                </pic:pic>
              </a:graphicData>
            </a:graphic>
          </wp:inline>
        </w:drawing>
      </w:r>
    </w:p>
    <w:p w14:paraId="65C82EFF" w14:textId="77777777" w:rsidR="00700BFC" w:rsidRDefault="00700BFC" w:rsidP="00700BFC">
      <w:pPr>
        <w:pStyle w:val="Normal1"/>
        <w:spacing w:line="360" w:lineRule="auto"/>
        <w:jc w:val="both"/>
        <w:rPr>
          <w:lang w:val="en-GB"/>
        </w:rPr>
      </w:pPr>
    </w:p>
    <w:p w14:paraId="4BBFCD12" w14:textId="77777777" w:rsidR="00700BFC" w:rsidRDefault="00700BFC" w:rsidP="00700BFC">
      <w:pPr>
        <w:pStyle w:val="Normal1"/>
        <w:spacing w:line="360" w:lineRule="auto"/>
        <w:jc w:val="both"/>
        <w:rPr>
          <w:i/>
          <w:lang w:val="en-GB"/>
        </w:rPr>
      </w:pPr>
      <w:r w:rsidRPr="00AB5FC0">
        <w:rPr>
          <w:noProof/>
          <w:lang w:val="en-GB" w:eastAsia="en-GB"/>
        </w:rPr>
        <w:drawing>
          <wp:inline distT="0" distB="0" distL="0" distR="0" wp14:anchorId="1591628B" wp14:editId="057E244C">
            <wp:extent cx="2914275" cy="1638000"/>
            <wp:effectExtent l="0" t="0" r="635" b="635"/>
            <wp:docPr id="57" name="Picture 57" descr="C:\Users\ddodou\Replication Dropbox\Vidi projects\Crowdsourced videos of danger\Screenshots\Western_Secondary_frame_29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ddodou\Replication Dropbox\Vidi projects\Crowdsourced videos of danger\Screenshots\Western_Secondary_frame_296.jpg"/>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914275" cy="1638000"/>
                    </a:xfrm>
                    <a:prstGeom prst="rect">
                      <a:avLst/>
                    </a:prstGeom>
                    <a:noFill/>
                    <a:ln>
                      <a:noFill/>
                    </a:ln>
                  </pic:spPr>
                </pic:pic>
              </a:graphicData>
            </a:graphic>
          </wp:inline>
        </w:drawing>
      </w:r>
      <w:r>
        <w:rPr>
          <w:i/>
          <w:lang w:val="en-GB"/>
        </w:rPr>
        <w:t xml:space="preserve"> </w:t>
      </w:r>
      <w:r w:rsidRPr="00AB5FC0">
        <w:rPr>
          <w:noProof/>
          <w:lang w:val="en-GB" w:eastAsia="en-GB"/>
        </w:rPr>
        <w:drawing>
          <wp:inline distT="0" distB="0" distL="0" distR="0" wp14:anchorId="53433B1E" wp14:editId="553FE0FD">
            <wp:extent cx="2914275" cy="1638000"/>
            <wp:effectExtent l="0" t="0" r="635" b="635"/>
            <wp:docPr id="55" name="Picture 55" descr="C:\Users\ddodou\Replication Dropbox\Vidi projects\Crowdsourced videos of danger\Screenshots\Western_Secondary_frame_12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ddodou\Replication Dropbox\Vidi projects\Crowdsourced videos of danger\Screenshots\Western_Secondary_frame_1249.jpg"/>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914275" cy="1638000"/>
                    </a:xfrm>
                    <a:prstGeom prst="rect">
                      <a:avLst/>
                    </a:prstGeom>
                    <a:noFill/>
                    <a:ln>
                      <a:noFill/>
                    </a:ln>
                  </pic:spPr>
                </pic:pic>
              </a:graphicData>
            </a:graphic>
          </wp:inline>
        </w:drawing>
      </w:r>
    </w:p>
    <w:p w14:paraId="182AFC9D" w14:textId="77777777" w:rsidR="00700BFC" w:rsidRDefault="00700BFC" w:rsidP="00700BFC">
      <w:pPr>
        <w:pStyle w:val="Normal1"/>
        <w:spacing w:line="360" w:lineRule="auto"/>
        <w:jc w:val="both"/>
        <w:rPr>
          <w:lang w:val="en-GB"/>
        </w:rPr>
      </w:pPr>
      <w:r w:rsidRPr="00713E65">
        <w:rPr>
          <w:i/>
          <w:lang w:val="en-GB"/>
        </w:rPr>
        <w:t>Figure S</w:t>
      </w:r>
      <w:r>
        <w:rPr>
          <w:i/>
          <w:lang w:val="en-GB"/>
        </w:rPr>
        <w:t>13</w:t>
      </w:r>
      <w:r w:rsidRPr="00713E65">
        <w:rPr>
          <w:i/>
          <w:lang w:val="en-GB"/>
        </w:rPr>
        <w:t>.</w:t>
      </w:r>
      <w:r>
        <w:rPr>
          <w:lang w:val="en-GB"/>
        </w:rPr>
        <w:t xml:space="preserve"> Western Europe, Secondary road. Screenshots: 10 s and 42 s.</w:t>
      </w:r>
    </w:p>
    <w:p w14:paraId="4429DB0B" w14:textId="77777777" w:rsidR="00700BFC" w:rsidRDefault="00700BFC" w:rsidP="00700BFC">
      <w:pPr>
        <w:spacing w:line="360" w:lineRule="auto"/>
        <w:rPr>
          <w:color w:val="000000"/>
          <w:sz w:val="20"/>
          <w:szCs w:val="20"/>
          <w:lang w:val="en-GB" w:eastAsia="en-US"/>
        </w:rPr>
      </w:pPr>
      <w:r>
        <w:rPr>
          <w:lang w:val="en-GB"/>
        </w:rPr>
        <w:br w:type="page"/>
      </w:r>
    </w:p>
    <w:p w14:paraId="14C4FDD4" w14:textId="77777777" w:rsidR="00700BFC" w:rsidRDefault="00700BFC" w:rsidP="00700BFC">
      <w:pPr>
        <w:pStyle w:val="Normal1"/>
        <w:spacing w:line="360" w:lineRule="auto"/>
        <w:jc w:val="both"/>
        <w:rPr>
          <w:lang w:val="en-GB"/>
        </w:rPr>
      </w:pPr>
      <w:r w:rsidRPr="00387296">
        <w:rPr>
          <w:noProof/>
          <w:lang w:val="en-GB" w:eastAsia="en-GB"/>
        </w:rPr>
        <w:lastRenderedPageBreak/>
        <w:drawing>
          <wp:inline distT="0" distB="0" distL="0" distR="0" wp14:anchorId="0EA723C1" wp14:editId="3D134E6C">
            <wp:extent cx="5972810" cy="2993390"/>
            <wp:effectExtent l="0" t="0" r="889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972810" cy="2993390"/>
                    </a:xfrm>
                    <a:prstGeom prst="rect">
                      <a:avLst/>
                    </a:prstGeom>
                    <a:noFill/>
                    <a:ln>
                      <a:noFill/>
                    </a:ln>
                  </pic:spPr>
                </pic:pic>
              </a:graphicData>
            </a:graphic>
          </wp:inline>
        </w:drawing>
      </w:r>
    </w:p>
    <w:p w14:paraId="644A76C5" w14:textId="77777777" w:rsidR="00700BFC" w:rsidRDefault="00700BFC" w:rsidP="00700BFC">
      <w:pPr>
        <w:pStyle w:val="Normal1"/>
        <w:spacing w:line="360" w:lineRule="auto"/>
        <w:jc w:val="both"/>
        <w:rPr>
          <w:lang w:val="en-GB"/>
        </w:rPr>
      </w:pPr>
    </w:p>
    <w:p w14:paraId="17BB4BB8" w14:textId="77777777" w:rsidR="00700BFC" w:rsidRDefault="00700BFC" w:rsidP="00700BFC">
      <w:pPr>
        <w:pStyle w:val="Normal1"/>
        <w:spacing w:line="360" w:lineRule="auto"/>
        <w:jc w:val="both"/>
        <w:rPr>
          <w:i/>
          <w:lang w:val="en-GB"/>
        </w:rPr>
      </w:pPr>
      <w:r w:rsidRPr="00B24FF4">
        <w:rPr>
          <w:i/>
          <w:noProof/>
          <w:lang w:val="en-GB" w:eastAsia="en-GB"/>
        </w:rPr>
        <w:drawing>
          <wp:inline distT="0" distB="0" distL="0" distR="0" wp14:anchorId="28B45EA0" wp14:editId="2A9EEE5A">
            <wp:extent cx="2914275" cy="1638000"/>
            <wp:effectExtent l="0" t="0" r="635" b="635"/>
            <wp:docPr id="62" name="Picture 62" descr="C:\Users\ddodou\Replication Dropbox\Vidi projects\Crowdsourced videos of danger\Screenshots\Western_Nonbusy_frame_5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ddodou\Replication Dropbox\Vidi projects\Crowdsourced videos of danger\Screenshots\Western_Nonbusy_frame_544.jpg"/>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2914275" cy="1638000"/>
                    </a:xfrm>
                    <a:prstGeom prst="rect">
                      <a:avLst/>
                    </a:prstGeom>
                    <a:noFill/>
                    <a:ln>
                      <a:noFill/>
                    </a:ln>
                  </pic:spPr>
                </pic:pic>
              </a:graphicData>
            </a:graphic>
          </wp:inline>
        </w:drawing>
      </w:r>
      <w:r>
        <w:rPr>
          <w:i/>
          <w:lang w:val="en-GB"/>
        </w:rPr>
        <w:t xml:space="preserve"> </w:t>
      </w:r>
      <w:r w:rsidRPr="00B24FF4">
        <w:rPr>
          <w:i/>
          <w:noProof/>
          <w:lang w:val="en-GB" w:eastAsia="en-GB"/>
        </w:rPr>
        <w:drawing>
          <wp:inline distT="0" distB="0" distL="0" distR="0" wp14:anchorId="2E2ABE73" wp14:editId="38D90DC1">
            <wp:extent cx="2914275" cy="1638000"/>
            <wp:effectExtent l="0" t="0" r="635" b="635"/>
            <wp:docPr id="59" name="Picture 59" descr="C:\Users\ddodou\Replication Dropbox\Vidi projects\Crowdsourced videos of danger\Screenshots\Western_Nonbusy_frame_129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ddodou\Replication Dropbox\Vidi projects\Crowdsourced videos of danger\Screenshots\Western_Nonbusy_frame_1293.jpg"/>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2914275" cy="1638000"/>
                    </a:xfrm>
                    <a:prstGeom prst="rect">
                      <a:avLst/>
                    </a:prstGeom>
                    <a:noFill/>
                    <a:ln>
                      <a:noFill/>
                    </a:ln>
                  </pic:spPr>
                </pic:pic>
              </a:graphicData>
            </a:graphic>
          </wp:inline>
        </w:drawing>
      </w:r>
    </w:p>
    <w:p w14:paraId="075497C1" w14:textId="77777777" w:rsidR="00700BFC" w:rsidRDefault="00700BFC" w:rsidP="00700BFC">
      <w:pPr>
        <w:pStyle w:val="Normal1"/>
        <w:spacing w:line="360" w:lineRule="auto"/>
        <w:jc w:val="both"/>
        <w:rPr>
          <w:lang w:val="en-GB"/>
        </w:rPr>
      </w:pPr>
      <w:r w:rsidRPr="00713E65">
        <w:rPr>
          <w:i/>
          <w:lang w:val="en-GB"/>
        </w:rPr>
        <w:t>Figure S</w:t>
      </w:r>
      <w:r>
        <w:rPr>
          <w:i/>
          <w:lang w:val="en-GB"/>
        </w:rPr>
        <w:t>14</w:t>
      </w:r>
      <w:r w:rsidRPr="00713E65">
        <w:rPr>
          <w:i/>
          <w:lang w:val="en-GB"/>
        </w:rPr>
        <w:t>.</w:t>
      </w:r>
      <w:r>
        <w:rPr>
          <w:lang w:val="en-GB"/>
        </w:rPr>
        <w:t xml:space="preserve"> Western Europe, Non-busy city. Screenshots: 18 s and 43 s.</w:t>
      </w:r>
    </w:p>
    <w:p w14:paraId="534E8CA5" w14:textId="77777777" w:rsidR="00700BFC" w:rsidRDefault="00700BFC" w:rsidP="00700BFC">
      <w:pPr>
        <w:spacing w:line="360" w:lineRule="auto"/>
        <w:rPr>
          <w:color w:val="000000"/>
          <w:sz w:val="20"/>
          <w:szCs w:val="20"/>
          <w:lang w:val="en-GB" w:eastAsia="en-US"/>
        </w:rPr>
      </w:pPr>
      <w:r>
        <w:rPr>
          <w:lang w:val="en-GB"/>
        </w:rPr>
        <w:br w:type="page"/>
      </w:r>
    </w:p>
    <w:p w14:paraId="0776855D" w14:textId="77777777" w:rsidR="00700BFC" w:rsidRDefault="00700BFC" w:rsidP="00700BFC">
      <w:pPr>
        <w:pStyle w:val="Normal1"/>
        <w:spacing w:line="360" w:lineRule="auto"/>
        <w:jc w:val="both"/>
        <w:rPr>
          <w:lang w:val="en-GB"/>
        </w:rPr>
      </w:pPr>
      <w:r w:rsidRPr="00387296">
        <w:rPr>
          <w:noProof/>
          <w:lang w:val="en-GB" w:eastAsia="en-GB"/>
        </w:rPr>
        <w:lastRenderedPageBreak/>
        <w:drawing>
          <wp:inline distT="0" distB="0" distL="0" distR="0" wp14:anchorId="79F185FE" wp14:editId="41AE5C28">
            <wp:extent cx="5972810" cy="2993390"/>
            <wp:effectExtent l="0" t="0" r="889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972810" cy="2993390"/>
                    </a:xfrm>
                    <a:prstGeom prst="rect">
                      <a:avLst/>
                    </a:prstGeom>
                    <a:noFill/>
                    <a:ln>
                      <a:noFill/>
                    </a:ln>
                  </pic:spPr>
                </pic:pic>
              </a:graphicData>
            </a:graphic>
          </wp:inline>
        </w:drawing>
      </w:r>
    </w:p>
    <w:p w14:paraId="68E6F814" w14:textId="77777777" w:rsidR="00700BFC" w:rsidRDefault="00700BFC" w:rsidP="00700BFC">
      <w:pPr>
        <w:pStyle w:val="Normal1"/>
        <w:spacing w:line="360" w:lineRule="auto"/>
        <w:jc w:val="both"/>
        <w:rPr>
          <w:lang w:val="en-GB"/>
        </w:rPr>
      </w:pPr>
    </w:p>
    <w:p w14:paraId="7FC8196A" w14:textId="77777777" w:rsidR="00700BFC" w:rsidRDefault="00700BFC" w:rsidP="00700BFC">
      <w:pPr>
        <w:pStyle w:val="Normal1"/>
        <w:spacing w:line="360" w:lineRule="auto"/>
        <w:jc w:val="both"/>
        <w:rPr>
          <w:i/>
          <w:lang w:val="en-GB"/>
        </w:rPr>
      </w:pPr>
      <w:r w:rsidRPr="00D42BF6">
        <w:rPr>
          <w:i/>
          <w:noProof/>
          <w:lang w:val="en-GB" w:eastAsia="en-GB"/>
        </w:rPr>
        <w:drawing>
          <wp:inline distT="0" distB="0" distL="0" distR="0" wp14:anchorId="5912402C" wp14:editId="2C34C96D">
            <wp:extent cx="2914275" cy="1638000"/>
            <wp:effectExtent l="0" t="0" r="635" b="635"/>
            <wp:docPr id="66" name="Picture 66" descr="C:\Users\ddodou\Replication Dropbox\Vidi projects\Crowdsourced videos of danger\Screenshots\Western_Busy_frame_58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ddodou\Replication Dropbox\Vidi projects\Crowdsourced videos of danger\Screenshots\Western_Busy_frame_589.jpg"/>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914275" cy="1638000"/>
                    </a:xfrm>
                    <a:prstGeom prst="rect">
                      <a:avLst/>
                    </a:prstGeom>
                    <a:noFill/>
                    <a:ln>
                      <a:noFill/>
                    </a:ln>
                  </pic:spPr>
                </pic:pic>
              </a:graphicData>
            </a:graphic>
          </wp:inline>
        </w:drawing>
      </w:r>
      <w:r>
        <w:rPr>
          <w:i/>
          <w:lang w:val="en-GB"/>
        </w:rPr>
        <w:t xml:space="preserve"> </w:t>
      </w:r>
      <w:r w:rsidRPr="00D42BF6">
        <w:rPr>
          <w:i/>
          <w:noProof/>
          <w:lang w:val="en-GB" w:eastAsia="en-GB"/>
        </w:rPr>
        <w:drawing>
          <wp:inline distT="0" distB="0" distL="0" distR="0" wp14:anchorId="00203497" wp14:editId="6E8E3E19">
            <wp:extent cx="2914275" cy="1638000"/>
            <wp:effectExtent l="0" t="0" r="635" b="635"/>
            <wp:docPr id="63" name="Picture 63" descr="C:\Users\ddodou\Replication Dropbox\Vidi projects\Crowdsourced videos of danger\Screenshots\Western_Busy_frame_17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ddodou\Replication Dropbox\Vidi projects\Crowdsourced videos of danger\Screenshots\Western_Busy_frame_1740.jpg"/>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914275" cy="1638000"/>
                    </a:xfrm>
                    <a:prstGeom prst="rect">
                      <a:avLst/>
                    </a:prstGeom>
                    <a:noFill/>
                    <a:ln>
                      <a:noFill/>
                    </a:ln>
                  </pic:spPr>
                </pic:pic>
              </a:graphicData>
            </a:graphic>
          </wp:inline>
        </w:drawing>
      </w:r>
    </w:p>
    <w:p w14:paraId="2118B280" w14:textId="743E6BCE" w:rsidR="004D0BB7" w:rsidRPr="00C52A99" w:rsidRDefault="00700BFC" w:rsidP="00C52A99">
      <w:pPr>
        <w:pStyle w:val="Normal1"/>
        <w:spacing w:line="360" w:lineRule="auto"/>
        <w:jc w:val="both"/>
        <w:rPr>
          <w:lang w:val="en-GB"/>
        </w:rPr>
      </w:pPr>
      <w:r w:rsidRPr="00713E65">
        <w:rPr>
          <w:i/>
          <w:lang w:val="en-GB"/>
        </w:rPr>
        <w:t>Figure S</w:t>
      </w:r>
      <w:r>
        <w:rPr>
          <w:i/>
          <w:lang w:val="en-GB"/>
        </w:rPr>
        <w:t>15</w:t>
      </w:r>
      <w:r w:rsidRPr="00713E65">
        <w:rPr>
          <w:i/>
          <w:lang w:val="en-GB"/>
        </w:rPr>
        <w:t>.</w:t>
      </w:r>
      <w:r>
        <w:rPr>
          <w:lang w:val="en-GB"/>
        </w:rPr>
        <w:t xml:space="preserve"> Western Europe, Busy city. Screenshots: 20 s and 58 s.</w:t>
      </w:r>
    </w:p>
    <w:sectPr w:rsidR="004D0BB7" w:rsidRPr="00C52A99">
      <w:headerReference w:type="default" r:id="rId85"/>
      <w:footerReference w:type="default" r:id="rId86"/>
      <w:pgSz w:w="12240" w:h="15840"/>
      <w:pgMar w:top="1417" w:right="1417" w:bottom="1417" w:left="1417" w:header="0" w:footer="720" w:gutter="0"/>
      <w:pgNumType w:start="1"/>
      <w:cols w:space="708"/>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DE26CF" w14:textId="77777777" w:rsidR="002B50AF" w:rsidRDefault="002B50AF">
      <w:r>
        <w:separator/>
      </w:r>
    </w:p>
  </w:endnote>
  <w:endnote w:type="continuationSeparator" w:id="0">
    <w:p w14:paraId="45D16776" w14:textId="77777777" w:rsidR="002B50AF" w:rsidRDefault="002B50AF">
      <w:r>
        <w:continuationSeparator/>
      </w:r>
    </w:p>
  </w:endnote>
  <w:endnote w:type="continuationNotice" w:id="1">
    <w:p w14:paraId="3EBC5142" w14:textId="77777777" w:rsidR="002B50AF" w:rsidRDefault="002B50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panose1 w:val="020B0604020202020204"/>
    <w:charset w:val="00"/>
    <w:family w:val="swiss"/>
    <w:pitch w:val="variable"/>
  </w:font>
  <w:font w:name="Microsoft YaHei">
    <w:panose1 w:val="020B0503020204020204"/>
    <w:charset w:val="86"/>
    <w:family w:val="swiss"/>
    <w:pitch w:val="variable"/>
    <w:sig w:usb0="80000287" w:usb1="2ACF3C52"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04747624"/>
      <w:docPartObj>
        <w:docPartGallery w:val="Page Numbers (Bottom of Page)"/>
        <w:docPartUnique/>
      </w:docPartObj>
    </w:sdtPr>
    <w:sdtEndPr/>
    <w:sdtContent>
      <w:p w14:paraId="4DC5A398" w14:textId="3D9502C5" w:rsidR="000C07C0" w:rsidRDefault="000C07C0">
        <w:pPr>
          <w:pStyle w:val="Footer"/>
          <w:jc w:val="right"/>
        </w:pPr>
        <w:r>
          <w:fldChar w:fldCharType="begin"/>
        </w:r>
        <w:r>
          <w:instrText>PAGE</w:instrText>
        </w:r>
        <w:r>
          <w:fldChar w:fldCharType="separate"/>
        </w:r>
        <w:r w:rsidR="00AD222B">
          <w:rPr>
            <w:noProof/>
          </w:rPr>
          <w:t>12</w:t>
        </w:r>
        <w:r>
          <w:fldChar w:fldCharType="end"/>
        </w:r>
      </w:p>
    </w:sdtContent>
  </w:sdt>
  <w:p w14:paraId="3221DD4E" w14:textId="77777777" w:rsidR="000C07C0" w:rsidRDefault="000C07C0">
    <w:pPr>
      <w:pStyle w:val="Footer"/>
    </w:pPr>
  </w:p>
  <w:p w14:paraId="5833C011" w14:textId="77777777" w:rsidR="000C07C0" w:rsidRDefault="000C07C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D26886" w14:textId="77777777" w:rsidR="002B50AF" w:rsidRDefault="002B50AF">
      <w:r>
        <w:separator/>
      </w:r>
    </w:p>
  </w:footnote>
  <w:footnote w:type="continuationSeparator" w:id="0">
    <w:p w14:paraId="660010AF" w14:textId="77777777" w:rsidR="002B50AF" w:rsidRDefault="002B50AF">
      <w:r>
        <w:continuationSeparator/>
      </w:r>
    </w:p>
  </w:footnote>
  <w:footnote w:type="continuationNotice" w:id="1">
    <w:p w14:paraId="578CE4B6" w14:textId="77777777" w:rsidR="002B50AF" w:rsidRDefault="002B50A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E90231" w14:textId="77777777" w:rsidR="000C07C0" w:rsidRDefault="000C07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46F0E"/>
    <w:multiLevelType w:val="hybridMultilevel"/>
    <w:tmpl w:val="66B223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024CC4"/>
    <w:multiLevelType w:val="hybridMultilevel"/>
    <w:tmpl w:val="7A8E0072"/>
    <w:lvl w:ilvl="0" w:tplc="78CCC09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511C9B"/>
    <w:multiLevelType w:val="hybridMultilevel"/>
    <w:tmpl w:val="C13A655A"/>
    <w:lvl w:ilvl="0" w:tplc="E1D8D5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5A3605"/>
    <w:multiLevelType w:val="hybridMultilevel"/>
    <w:tmpl w:val="14D0DF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FCB1E6D"/>
    <w:multiLevelType w:val="multilevel"/>
    <w:tmpl w:val="ECEE2E30"/>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 w15:restartNumberingAfterBreak="0">
    <w:nsid w:val="1AAA2CAC"/>
    <w:multiLevelType w:val="multilevel"/>
    <w:tmpl w:val="14E85CA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EAA08FB"/>
    <w:multiLevelType w:val="multilevel"/>
    <w:tmpl w:val="622E19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3C85B62"/>
    <w:multiLevelType w:val="multilevel"/>
    <w:tmpl w:val="FE80F9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6DE3E30"/>
    <w:multiLevelType w:val="hybridMultilevel"/>
    <w:tmpl w:val="A6ACC90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81F791A"/>
    <w:multiLevelType w:val="hybridMultilevel"/>
    <w:tmpl w:val="69009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997D4F"/>
    <w:multiLevelType w:val="hybridMultilevel"/>
    <w:tmpl w:val="A33848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56B096A"/>
    <w:multiLevelType w:val="hybridMultilevel"/>
    <w:tmpl w:val="C9A0B7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9835E7"/>
    <w:multiLevelType w:val="hybridMultilevel"/>
    <w:tmpl w:val="BA9812CA"/>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3" w15:restartNumberingAfterBreak="0">
    <w:nsid w:val="41DD6B98"/>
    <w:multiLevelType w:val="hybridMultilevel"/>
    <w:tmpl w:val="F33AB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357AAA"/>
    <w:multiLevelType w:val="hybridMultilevel"/>
    <w:tmpl w:val="D48207A0"/>
    <w:lvl w:ilvl="0" w:tplc="BADC1D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4F6D6F"/>
    <w:multiLevelType w:val="hybridMultilevel"/>
    <w:tmpl w:val="694C13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BF82031"/>
    <w:multiLevelType w:val="hybridMultilevel"/>
    <w:tmpl w:val="6CA80700"/>
    <w:lvl w:ilvl="0" w:tplc="CE5C1CF0">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B80056"/>
    <w:multiLevelType w:val="hybridMultilevel"/>
    <w:tmpl w:val="48D481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3C62D56"/>
    <w:multiLevelType w:val="hybridMultilevel"/>
    <w:tmpl w:val="ED78B6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7A3557B"/>
    <w:multiLevelType w:val="hybridMultilevel"/>
    <w:tmpl w:val="52363D8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1553E9B"/>
    <w:multiLevelType w:val="multilevel"/>
    <w:tmpl w:val="EE14093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61DB6449"/>
    <w:multiLevelType w:val="hybridMultilevel"/>
    <w:tmpl w:val="FE92AAA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2" w15:restartNumberingAfterBreak="0">
    <w:nsid w:val="6CBE0191"/>
    <w:multiLevelType w:val="hybridMultilevel"/>
    <w:tmpl w:val="01128DB6"/>
    <w:lvl w:ilvl="0" w:tplc="6E02CC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06D518A"/>
    <w:multiLevelType w:val="hybridMultilevel"/>
    <w:tmpl w:val="E4427D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37466E6"/>
    <w:multiLevelType w:val="hybridMultilevel"/>
    <w:tmpl w:val="A5B0DE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20"/>
  </w:num>
  <w:num w:numId="3">
    <w:abstractNumId w:val="6"/>
  </w:num>
  <w:num w:numId="4">
    <w:abstractNumId w:val="5"/>
  </w:num>
  <w:num w:numId="5">
    <w:abstractNumId w:val="4"/>
  </w:num>
  <w:num w:numId="6">
    <w:abstractNumId w:val="16"/>
  </w:num>
  <w:num w:numId="7">
    <w:abstractNumId w:val="21"/>
  </w:num>
  <w:num w:numId="8">
    <w:abstractNumId w:val="8"/>
  </w:num>
  <w:num w:numId="9">
    <w:abstractNumId w:val="23"/>
  </w:num>
  <w:num w:numId="10">
    <w:abstractNumId w:val="0"/>
  </w:num>
  <w:num w:numId="11">
    <w:abstractNumId w:val="3"/>
  </w:num>
  <w:num w:numId="12">
    <w:abstractNumId w:val="11"/>
  </w:num>
  <w:num w:numId="13">
    <w:abstractNumId w:val="12"/>
  </w:num>
  <w:num w:numId="14">
    <w:abstractNumId w:val="2"/>
  </w:num>
  <w:num w:numId="15">
    <w:abstractNumId w:val="22"/>
  </w:num>
  <w:num w:numId="16">
    <w:abstractNumId w:val="19"/>
  </w:num>
  <w:num w:numId="17">
    <w:abstractNumId w:val="13"/>
  </w:num>
  <w:num w:numId="18">
    <w:abstractNumId w:val="9"/>
  </w:num>
  <w:num w:numId="19">
    <w:abstractNumId w:val="14"/>
  </w:num>
  <w:num w:numId="20">
    <w:abstractNumId w:val="1"/>
  </w:num>
  <w:num w:numId="21">
    <w:abstractNumId w:val="10"/>
  </w:num>
  <w:num w:numId="22">
    <w:abstractNumId w:val="15"/>
  </w:num>
  <w:num w:numId="23">
    <w:abstractNumId w:val="18"/>
  </w:num>
  <w:num w:numId="24">
    <w:abstractNumId w:val="24"/>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7"/>
  <w:hideSpellingErrors/>
  <w:hideGrammaticalErrors/>
  <w:proofState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OyMLUwNLGwMDcyNDRW0lEKTi0uzszPAykwM60FAIRKiFQtAAAA"/>
  </w:docVars>
  <w:rsids>
    <w:rsidRoot w:val="00FA2EA9"/>
    <w:rsid w:val="00001146"/>
    <w:rsid w:val="00001216"/>
    <w:rsid w:val="00005EFA"/>
    <w:rsid w:val="000060BE"/>
    <w:rsid w:val="000062EF"/>
    <w:rsid w:val="00007121"/>
    <w:rsid w:val="00007288"/>
    <w:rsid w:val="00007672"/>
    <w:rsid w:val="000107A5"/>
    <w:rsid w:val="00011706"/>
    <w:rsid w:val="000139BE"/>
    <w:rsid w:val="00014425"/>
    <w:rsid w:val="000159AB"/>
    <w:rsid w:val="0001755F"/>
    <w:rsid w:val="0002071B"/>
    <w:rsid w:val="00020F04"/>
    <w:rsid w:val="0002170F"/>
    <w:rsid w:val="000233F2"/>
    <w:rsid w:val="00025D8C"/>
    <w:rsid w:val="00026D03"/>
    <w:rsid w:val="00027037"/>
    <w:rsid w:val="00033117"/>
    <w:rsid w:val="000341F6"/>
    <w:rsid w:val="00035424"/>
    <w:rsid w:val="00035E2B"/>
    <w:rsid w:val="000368E4"/>
    <w:rsid w:val="000371B1"/>
    <w:rsid w:val="00040562"/>
    <w:rsid w:val="000410A2"/>
    <w:rsid w:val="00041A4A"/>
    <w:rsid w:val="00043DED"/>
    <w:rsid w:val="00044D30"/>
    <w:rsid w:val="0004589D"/>
    <w:rsid w:val="000477D4"/>
    <w:rsid w:val="00047AA0"/>
    <w:rsid w:val="00047C71"/>
    <w:rsid w:val="0005559A"/>
    <w:rsid w:val="000561D0"/>
    <w:rsid w:val="00056C56"/>
    <w:rsid w:val="00056C5F"/>
    <w:rsid w:val="00057207"/>
    <w:rsid w:val="00057CC3"/>
    <w:rsid w:val="000621F6"/>
    <w:rsid w:val="00063181"/>
    <w:rsid w:val="000641A6"/>
    <w:rsid w:val="0006721E"/>
    <w:rsid w:val="0006726D"/>
    <w:rsid w:val="000676A7"/>
    <w:rsid w:val="0007038F"/>
    <w:rsid w:val="00070B29"/>
    <w:rsid w:val="0007106A"/>
    <w:rsid w:val="00072BE0"/>
    <w:rsid w:val="000738F3"/>
    <w:rsid w:val="0007491E"/>
    <w:rsid w:val="00077855"/>
    <w:rsid w:val="000802F3"/>
    <w:rsid w:val="000814D4"/>
    <w:rsid w:val="00081C75"/>
    <w:rsid w:val="0008499D"/>
    <w:rsid w:val="0008538D"/>
    <w:rsid w:val="00085525"/>
    <w:rsid w:val="00086D7E"/>
    <w:rsid w:val="000878C6"/>
    <w:rsid w:val="00087AEF"/>
    <w:rsid w:val="00090BA3"/>
    <w:rsid w:val="000922F8"/>
    <w:rsid w:val="00093035"/>
    <w:rsid w:val="00093596"/>
    <w:rsid w:val="000951A6"/>
    <w:rsid w:val="000959AF"/>
    <w:rsid w:val="00096FF1"/>
    <w:rsid w:val="0009725E"/>
    <w:rsid w:val="000A1922"/>
    <w:rsid w:val="000A1B13"/>
    <w:rsid w:val="000A1DCB"/>
    <w:rsid w:val="000A24E8"/>
    <w:rsid w:val="000B05DA"/>
    <w:rsid w:val="000B0739"/>
    <w:rsid w:val="000B3DE8"/>
    <w:rsid w:val="000B4D82"/>
    <w:rsid w:val="000B516E"/>
    <w:rsid w:val="000B5917"/>
    <w:rsid w:val="000B606A"/>
    <w:rsid w:val="000B75D6"/>
    <w:rsid w:val="000C013F"/>
    <w:rsid w:val="000C07C0"/>
    <w:rsid w:val="000C4693"/>
    <w:rsid w:val="000C6229"/>
    <w:rsid w:val="000C6408"/>
    <w:rsid w:val="000C7033"/>
    <w:rsid w:val="000C761F"/>
    <w:rsid w:val="000D00AF"/>
    <w:rsid w:val="000D08BC"/>
    <w:rsid w:val="000D0E4C"/>
    <w:rsid w:val="000D2820"/>
    <w:rsid w:val="000D2A85"/>
    <w:rsid w:val="000D38ED"/>
    <w:rsid w:val="000E26A1"/>
    <w:rsid w:val="000E2B63"/>
    <w:rsid w:val="000E302E"/>
    <w:rsid w:val="000E3754"/>
    <w:rsid w:val="000E4932"/>
    <w:rsid w:val="000E6317"/>
    <w:rsid w:val="000E649A"/>
    <w:rsid w:val="000E784A"/>
    <w:rsid w:val="000E7BC7"/>
    <w:rsid w:val="000F0BC8"/>
    <w:rsid w:val="000F20EB"/>
    <w:rsid w:val="000F2D00"/>
    <w:rsid w:val="000F2D14"/>
    <w:rsid w:val="000F31A6"/>
    <w:rsid w:val="000F6E3F"/>
    <w:rsid w:val="00100B67"/>
    <w:rsid w:val="00101063"/>
    <w:rsid w:val="001012F2"/>
    <w:rsid w:val="0010194D"/>
    <w:rsid w:val="00101A07"/>
    <w:rsid w:val="00101BAF"/>
    <w:rsid w:val="00102394"/>
    <w:rsid w:val="001024C4"/>
    <w:rsid w:val="00104D34"/>
    <w:rsid w:val="00105C47"/>
    <w:rsid w:val="0010751F"/>
    <w:rsid w:val="001113E3"/>
    <w:rsid w:val="00112B6A"/>
    <w:rsid w:val="00112DC0"/>
    <w:rsid w:val="00113165"/>
    <w:rsid w:val="00114B4A"/>
    <w:rsid w:val="0011552C"/>
    <w:rsid w:val="00115BD7"/>
    <w:rsid w:val="0011742D"/>
    <w:rsid w:val="00121EE2"/>
    <w:rsid w:val="00121FFC"/>
    <w:rsid w:val="0012289F"/>
    <w:rsid w:val="00122D26"/>
    <w:rsid w:val="00122F6F"/>
    <w:rsid w:val="00123F26"/>
    <w:rsid w:val="00124340"/>
    <w:rsid w:val="0012473E"/>
    <w:rsid w:val="00126EEF"/>
    <w:rsid w:val="00130472"/>
    <w:rsid w:val="00130D2E"/>
    <w:rsid w:val="001338EA"/>
    <w:rsid w:val="00133A43"/>
    <w:rsid w:val="00134223"/>
    <w:rsid w:val="00134664"/>
    <w:rsid w:val="00135F44"/>
    <w:rsid w:val="00136DDE"/>
    <w:rsid w:val="00137D67"/>
    <w:rsid w:val="00137FD6"/>
    <w:rsid w:val="001412BC"/>
    <w:rsid w:val="001455D6"/>
    <w:rsid w:val="0014790C"/>
    <w:rsid w:val="0015155B"/>
    <w:rsid w:val="00153F67"/>
    <w:rsid w:val="00153FAD"/>
    <w:rsid w:val="00155ED8"/>
    <w:rsid w:val="00156A5E"/>
    <w:rsid w:val="00156A81"/>
    <w:rsid w:val="00157240"/>
    <w:rsid w:val="0016023A"/>
    <w:rsid w:val="00160AB0"/>
    <w:rsid w:val="00161A3A"/>
    <w:rsid w:val="00161A83"/>
    <w:rsid w:val="00161FDD"/>
    <w:rsid w:val="001621B0"/>
    <w:rsid w:val="0016239F"/>
    <w:rsid w:val="00162DA7"/>
    <w:rsid w:val="001666FE"/>
    <w:rsid w:val="00167AE0"/>
    <w:rsid w:val="00170686"/>
    <w:rsid w:val="00172D78"/>
    <w:rsid w:val="001762FD"/>
    <w:rsid w:val="001771A8"/>
    <w:rsid w:val="00177A04"/>
    <w:rsid w:val="00177A77"/>
    <w:rsid w:val="0018239A"/>
    <w:rsid w:val="001846E4"/>
    <w:rsid w:val="0018499B"/>
    <w:rsid w:val="00186BBF"/>
    <w:rsid w:val="00192064"/>
    <w:rsid w:val="0019389C"/>
    <w:rsid w:val="00193DBE"/>
    <w:rsid w:val="00193DD0"/>
    <w:rsid w:val="001949A0"/>
    <w:rsid w:val="00195420"/>
    <w:rsid w:val="001967F0"/>
    <w:rsid w:val="001969AA"/>
    <w:rsid w:val="001A120F"/>
    <w:rsid w:val="001A339A"/>
    <w:rsid w:val="001A3AB9"/>
    <w:rsid w:val="001A5D2B"/>
    <w:rsid w:val="001A6079"/>
    <w:rsid w:val="001A69D7"/>
    <w:rsid w:val="001A765C"/>
    <w:rsid w:val="001B2815"/>
    <w:rsid w:val="001B2F13"/>
    <w:rsid w:val="001B76E7"/>
    <w:rsid w:val="001B7F25"/>
    <w:rsid w:val="001C0736"/>
    <w:rsid w:val="001C27A7"/>
    <w:rsid w:val="001C4909"/>
    <w:rsid w:val="001C6C24"/>
    <w:rsid w:val="001D0F87"/>
    <w:rsid w:val="001D4A19"/>
    <w:rsid w:val="001D5732"/>
    <w:rsid w:val="001D5C39"/>
    <w:rsid w:val="001E1EE3"/>
    <w:rsid w:val="001E4EF6"/>
    <w:rsid w:val="001E6037"/>
    <w:rsid w:val="001F0410"/>
    <w:rsid w:val="001F19A0"/>
    <w:rsid w:val="001F277F"/>
    <w:rsid w:val="001F2A39"/>
    <w:rsid w:val="001F5139"/>
    <w:rsid w:val="001F63CE"/>
    <w:rsid w:val="001F6F8F"/>
    <w:rsid w:val="001F7183"/>
    <w:rsid w:val="001F7F81"/>
    <w:rsid w:val="002018DC"/>
    <w:rsid w:val="00201C31"/>
    <w:rsid w:val="00201C51"/>
    <w:rsid w:val="00202B27"/>
    <w:rsid w:val="00202EE4"/>
    <w:rsid w:val="00204847"/>
    <w:rsid w:val="00206D5F"/>
    <w:rsid w:val="00207EC5"/>
    <w:rsid w:val="002125EB"/>
    <w:rsid w:val="00214B0C"/>
    <w:rsid w:val="00216B36"/>
    <w:rsid w:val="0021731B"/>
    <w:rsid w:val="00220174"/>
    <w:rsid w:val="00222009"/>
    <w:rsid w:val="002255BB"/>
    <w:rsid w:val="00227A73"/>
    <w:rsid w:val="0023239A"/>
    <w:rsid w:val="00233B74"/>
    <w:rsid w:val="00235680"/>
    <w:rsid w:val="002365AC"/>
    <w:rsid w:val="00237208"/>
    <w:rsid w:val="00240E4B"/>
    <w:rsid w:val="00243D4F"/>
    <w:rsid w:val="002441A3"/>
    <w:rsid w:val="00244B2A"/>
    <w:rsid w:val="00244FF0"/>
    <w:rsid w:val="00246E5E"/>
    <w:rsid w:val="002564E4"/>
    <w:rsid w:val="0025652E"/>
    <w:rsid w:val="00256755"/>
    <w:rsid w:val="00260BA7"/>
    <w:rsid w:val="00261ACD"/>
    <w:rsid w:val="00261D6B"/>
    <w:rsid w:val="00264C3D"/>
    <w:rsid w:val="00264D1D"/>
    <w:rsid w:val="002658D0"/>
    <w:rsid w:val="00265D85"/>
    <w:rsid w:val="00267021"/>
    <w:rsid w:val="002672D4"/>
    <w:rsid w:val="00267DE9"/>
    <w:rsid w:val="002708DF"/>
    <w:rsid w:val="00272015"/>
    <w:rsid w:val="00272C62"/>
    <w:rsid w:val="00273872"/>
    <w:rsid w:val="00274C8F"/>
    <w:rsid w:val="00275965"/>
    <w:rsid w:val="00276395"/>
    <w:rsid w:val="002768C5"/>
    <w:rsid w:val="00276F6D"/>
    <w:rsid w:val="00277994"/>
    <w:rsid w:val="0028295A"/>
    <w:rsid w:val="00284763"/>
    <w:rsid w:val="00284F1F"/>
    <w:rsid w:val="00285EDF"/>
    <w:rsid w:val="00286D6B"/>
    <w:rsid w:val="00295D58"/>
    <w:rsid w:val="00296692"/>
    <w:rsid w:val="002966BA"/>
    <w:rsid w:val="00296FE2"/>
    <w:rsid w:val="00297273"/>
    <w:rsid w:val="0029730C"/>
    <w:rsid w:val="002A0B90"/>
    <w:rsid w:val="002A1369"/>
    <w:rsid w:val="002A1A33"/>
    <w:rsid w:val="002A1A4B"/>
    <w:rsid w:val="002A2228"/>
    <w:rsid w:val="002A3218"/>
    <w:rsid w:val="002A6A21"/>
    <w:rsid w:val="002A6A93"/>
    <w:rsid w:val="002A6B7B"/>
    <w:rsid w:val="002A794C"/>
    <w:rsid w:val="002A7C5E"/>
    <w:rsid w:val="002B24A4"/>
    <w:rsid w:val="002B3265"/>
    <w:rsid w:val="002B3B73"/>
    <w:rsid w:val="002B4980"/>
    <w:rsid w:val="002B4C66"/>
    <w:rsid w:val="002B50AF"/>
    <w:rsid w:val="002B5470"/>
    <w:rsid w:val="002B5C54"/>
    <w:rsid w:val="002B75BC"/>
    <w:rsid w:val="002B7CAF"/>
    <w:rsid w:val="002C4D7E"/>
    <w:rsid w:val="002C4DA6"/>
    <w:rsid w:val="002C67C2"/>
    <w:rsid w:val="002C7927"/>
    <w:rsid w:val="002C7AE7"/>
    <w:rsid w:val="002D0D7C"/>
    <w:rsid w:val="002D29F3"/>
    <w:rsid w:val="002D301A"/>
    <w:rsid w:val="002D3891"/>
    <w:rsid w:val="002D4485"/>
    <w:rsid w:val="002D5F48"/>
    <w:rsid w:val="002D795B"/>
    <w:rsid w:val="002E03B7"/>
    <w:rsid w:val="002E06DA"/>
    <w:rsid w:val="002E1122"/>
    <w:rsid w:val="002E1786"/>
    <w:rsid w:val="002E4353"/>
    <w:rsid w:val="002E4D08"/>
    <w:rsid w:val="002E5698"/>
    <w:rsid w:val="002E5A9E"/>
    <w:rsid w:val="002E66B3"/>
    <w:rsid w:val="002E70D9"/>
    <w:rsid w:val="002E7E56"/>
    <w:rsid w:val="002F04CF"/>
    <w:rsid w:val="002F06D1"/>
    <w:rsid w:val="002F2E78"/>
    <w:rsid w:val="002F3789"/>
    <w:rsid w:val="002F4A29"/>
    <w:rsid w:val="003017CD"/>
    <w:rsid w:val="00304D73"/>
    <w:rsid w:val="00305450"/>
    <w:rsid w:val="0030673C"/>
    <w:rsid w:val="003068D8"/>
    <w:rsid w:val="00306BB9"/>
    <w:rsid w:val="00307226"/>
    <w:rsid w:val="003104F2"/>
    <w:rsid w:val="0031283A"/>
    <w:rsid w:val="00313AEE"/>
    <w:rsid w:val="00315F3E"/>
    <w:rsid w:val="0032009B"/>
    <w:rsid w:val="003214B8"/>
    <w:rsid w:val="00325CC3"/>
    <w:rsid w:val="00331856"/>
    <w:rsid w:val="0033229D"/>
    <w:rsid w:val="003334A8"/>
    <w:rsid w:val="00336343"/>
    <w:rsid w:val="00343185"/>
    <w:rsid w:val="003452F3"/>
    <w:rsid w:val="00346C05"/>
    <w:rsid w:val="0034761E"/>
    <w:rsid w:val="00347B74"/>
    <w:rsid w:val="0035132C"/>
    <w:rsid w:val="0035222C"/>
    <w:rsid w:val="00352ABB"/>
    <w:rsid w:val="0035345A"/>
    <w:rsid w:val="003554CD"/>
    <w:rsid w:val="003558FB"/>
    <w:rsid w:val="00357B52"/>
    <w:rsid w:val="00360B28"/>
    <w:rsid w:val="00361836"/>
    <w:rsid w:val="0036212A"/>
    <w:rsid w:val="00364BCF"/>
    <w:rsid w:val="00365B1C"/>
    <w:rsid w:val="00365F62"/>
    <w:rsid w:val="00371DBA"/>
    <w:rsid w:val="00371E0C"/>
    <w:rsid w:val="0037290C"/>
    <w:rsid w:val="00373B1D"/>
    <w:rsid w:val="00373CA4"/>
    <w:rsid w:val="0037521D"/>
    <w:rsid w:val="003760D2"/>
    <w:rsid w:val="00377F16"/>
    <w:rsid w:val="00380D88"/>
    <w:rsid w:val="0038129B"/>
    <w:rsid w:val="003816B6"/>
    <w:rsid w:val="00381C08"/>
    <w:rsid w:val="00382602"/>
    <w:rsid w:val="0038281D"/>
    <w:rsid w:val="00385D3C"/>
    <w:rsid w:val="003873E1"/>
    <w:rsid w:val="00387C96"/>
    <w:rsid w:val="003917BC"/>
    <w:rsid w:val="003922D5"/>
    <w:rsid w:val="0039670D"/>
    <w:rsid w:val="0039755C"/>
    <w:rsid w:val="00397671"/>
    <w:rsid w:val="003A09A7"/>
    <w:rsid w:val="003A1756"/>
    <w:rsid w:val="003A2204"/>
    <w:rsid w:val="003A30B6"/>
    <w:rsid w:val="003A3D77"/>
    <w:rsid w:val="003A4954"/>
    <w:rsid w:val="003A6A6D"/>
    <w:rsid w:val="003B06C5"/>
    <w:rsid w:val="003B1A11"/>
    <w:rsid w:val="003B1F0D"/>
    <w:rsid w:val="003B1F46"/>
    <w:rsid w:val="003B238E"/>
    <w:rsid w:val="003B2FC9"/>
    <w:rsid w:val="003B323D"/>
    <w:rsid w:val="003B4421"/>
    <w:rsid w:val="003B482F"/>
    <w:rsid w:val="003B5784"/>
    <w:rsid w:val="003B69D0"/>
    <w:rsid w:val="003C0ED1"/>
    <w:rsid w:val="003C19EE"/>
    <w:rsid w:val="003C2D49"/>
    <w:rsid w:val="003C330D"/>
    <w:rsid w:val="003C44B7"/>
    <w:rsid w:val="003C54A3"/>
    <w:rsid w:val="003C5A06"/>
    <w:rsid w:val="003C6AB0"/>
    <w:rsid w:val="003D131E"/>
    <w:rsid w:val="003D1E66"/>
    <w:rsid w:val="003D2A54"/>
    <w:rsid w:val="003D3340"/>
    <w:rsid w:val="003D34D8"/>
    <w:rsid w:val="003D3572"/>
    <w:rsid w:val="003D4B6D"/>
    <w:rsid w:val="003D4C1E"/>
    <w:rsid w:val="003D5035"/>
    <w:rsid w:val="003E0F83"/>
    <w:rsid w:val="003E2AAE"/>
    <w:rsid w:val="003E3CEA"/>
    <w:rsid w:val="003F1542"/>
    <w:rsid w:val="003F2521"/>
    <w:rsid w:val="003F65FD"/>
    <w:rsid w:val="00401E8C"/>
    <w:rsid w:val="0040317A"/>
    <w:rsid w:val="004032C4"/>
    <w:rsid w:val="00403ABE"/>
    <w:rsid w:val="00404332"/>
    <w:rsid w:val="00405E25"/>
    <w:rsid w:val="00405EF7"/>
    <w:rsid w:val="0040658E"/>
    <w:rsid w:val="00407C62"/>
    <w:rsid w:val="00411E31"/>
    <w:rsid w:val="00413CFB"/>
    <w:rsid w:val="00414030"/>
    <w:rsid w:val="004149DE"/>
    <w:rsid w:val="00414E3E"/>
    <w:rsid w:val="004201B2"/>
    <w:rsid w:val="00421A87"/>
    <w:rsid w:val="00423169"/>
    <w:rsid w:val="00423952"/>
    <w:rsid w:val="00423DF0"/>
    <w:rsid w:val="00423F08"/>
    <w:rsid w:val="00427DD3"/>
    <w:rsid w:val="00431AC2"/>
    <w:rsid w:val="00431CD5"/>
    <w:rsid w:val="00436BC9"/>
    <w:rsid w:val="004378D8"/>
    <w:rsid w:val="00440693"/>
    <w:rsid w:val="00441DB6"/>
    <w:rsid w:val="00442931"/>
    <w:rsid w:val="004448A7"/>
    <w:rsid w:val="00444C13"/>
    <w:rsid w:val="00444F48"/>
    <w:rsid w:val="00446102"/>
    <w:rsid w:val="004503AB"/>
    <w:rsid w:val="00450B09"/>
    <w:rsid w:val="00450C69"/>
    <w:rsid w:val="00451838"/>
    <w:rsid w:val="00452C17"/>
    <w:rsid w:val="00454044"/>
    <w:rsid w:val="004550DF"/>
    <w:rsid w:val="004566E3"/>
    <w:rsid w:val="00460C21"/>
    <w:rsid w:val="004625BD"/>
    <w:rsid w:val="00462660"/>
    <w:rsid w:val="00462A37"/>
    <w:rsid w:val="004634C6"/>
    <w:rsid w:val="00464027"/>
    <w:rsid w:val="00465069"/>
    <w:rsid w:val="0046598A"/>
    <w:rsid w:val="00465D42"/>
    <w:rsid w:val="00467353"/>
    <w:rsid w:val="004714F2"/>
    <w:rsid w:val="00471BFB"/>
    <w:rsid w:val="0047275A"/>
    <w:rsid w:val="004736FF"/>
    <w:rsid w:val="0047391A"/>
    <w:rsid w:val="00473ADE"/>
    <w:rsid w:val="00473ED9"/>
    <w:rsid w:val="00475926"/>
    <w:rsid w:val="004769F4"/>
    <w:rsid w:val="00476EB3"/>
    <w:rsid w:val="00477C86"/>
    <w:rsid w:val="004804CF"/>
    <w:rsid w:val="004827FE"/>
    <w:rsid w:val="004843CB"/>
    <w:rsid w:val="00485972"/>
    <w:rsid w:val="00485FE4"/>
    <w:rsid w:val="004909C9"/>
    <w:rsid w:val="0049105E"/>
    <w:rsid w:val="00491210"/>
    <w:rsid w:val="00493821"/>
    <w:rsid w:val="00494844"/>
    <w:rsid w:val="00497028"/>
    <w:rsid w:val="004A04C5"/>
    <w:rsid w:val="004A12C3"/>
    <w:rsid w:val="004A1C79"/>
    <w:rsid w:val="004A2A07"/>
    <w:rsid w:val="004A38A7"/>
    <w:rsid w:val="004A6030"/>
    <w:rsid w:val="004A65A3"/>
    <w:rsid w:val="004A68D0"/>
    <w:rsid w:val="004A7043"/>
    <w:rsid w:val="004A7132"/>
    <w:rsid w:val="004B0139"/>
    <w:rsid w:val="004B1056"/>
    <w:rsid w:val="004B1118"/>
    <w:rsid w:val="004B1C0A"/>
    <w:rsid w:val="004B20B9"/>
    <w:rsid w:val="004B211B"/>
    <w:rsid w:val="004B3AC6"/>
    <w:rsid w:val="004B4200"/>
    <w:rsid w:val="004B4A5E"/>
    <w:rsid w:val="004B4B93"/>
    <w:rsid w:val="004B4FA1"/>
    <w:rsid w:val="004B50E5"/>
    <w:rsid w:val="004B5E26"/>
    <w:rsid w:val="004B731F"/>
    <w:rsid w:val="004B748D"/>
    <w:rsid w:val="004C16FE"/>
    <w:rsid w:val="004C29FC"/>
    <w:rsid w:val="004C2AB1"/>
    <w:rsid w:val="004C3010"/>
    <w:rsid w:val="004C47CC"/>
    <w:rsid w:val="004C551C"/>
    <w:rsid w:val="004C6653"/>
    <w:rsid w:val="004C6DDD"/>
    <w:rsid w:val="004C7521"/>
    <w:rsid w:val="004C7EC7"/>
    <w:rsid w:val="004D029F"/>
    <w:rsid w:val="004D0357"/>
    <w:rsid w:val="004D0BB7"/>
    <w:rsid w:val="004D1069"/>
    <w:rsid w:val="004D45EE"/>
    <w:rsid w:val="004D482B"/>
    <w:rsid w:val="004D6143"/>
    <w:rsid w:val="004D77AC"/>
    <w:rsid w:val="004D7D54"/>
    <w:rsid w:val="004D7E25"/>
    <w:rsid w:val="004E052E"/>
    <w:rsid w:val="004E05C1"/>
    <w:rsid w:val="004E2937"/>
    <w:rsid w:val="004E2D10"/>
    <w:rsid w:val="004E380E"/>
    <w:rsid w:val="004F011C"/>
    <w:rsid w:val="004F01BC"/>
    <w:rsid w:val="004F060E"/>
    <w:rsid w:val="004F37C5"/>
    <w:rsid w:val="004F39BA"/>
    <w:rsid w:val="004F3AD0"/>
    <w:rsid w:val="004F47B5"/>
    <w:rsid w:val="004F52A4"/>
    <w:rsid w:val="004F5E38"/>
    <w:rsid w:val="004F6F2A"/>
    <w:rsid w:val="004F7961"/>
    <w:rsid w:val="0050077D"/>
    <w:rsid w:val="00500E39"/>
    <w:rsid w:val="005010EB"/>
    <w:rsid w:val="00501995"/>
    <w:rsid w:val="005020E8"/>
    <w:rsid w:val="00503B24"/>
    <w:rsid w:val="005045E9"/>
    <w:rsid w:val="00504D3D"/>
    <w:rsid w:val="00506169"/>
    <w:rsid w:val="0051351F"/>
    <w:rsid w:val="00520128"/>
    <w:rsid w:val="00521819"/>
    <w:rsid w:val="00524216"/>
    <w:rsid w:val="0052518A"/>
    <w:rsid w:val="0052717A"/>
    <w:rsid w:val="005304FB"/>
    <w:rsid w:val="00530EB0"/>
    <w:rsid w:val="00532D05"/>
    <w:rsid w:val="005357BE"/>
    <w:rsid w:val="00536C89"/>
    <w:rsid w:val="00537163"/>
    <w:rsid w:val="00537B88"/>
    <w:rsid w:val="00540A08"/>
    <w:rsid w:val="00541C7F"/>
    <w:rsid w:val="00543675"/>
    <w:rsid w:val="005450F6"/>
    <w:rsid w:val="0055122E"/>
    <w:rsid w:val="00553E88"/>
    <w:rsid w:val="005542E8"/>
    <w:rsid w:val="00554557"/>
    <w:rsid w:val="0055510E"/>
    <w:rsid w:val="00555CBC"/>
    <w:rsid w:val="00556055"/>
    <w:rsid w:val="00557D4B"/>
    <w:rsid w:val="00557D7D"/>
    <w:rsid w:val="00560BE5"/>
    <w:rsid w:val="00560C5D"/>
    <w:rsid w:val="0056224E"/>
    <w:rsid w:val="00563EF7"/>
    <w:rsid w:val="0056424F"/>
    <w:rsid w:val="005656D2"/>
    <w:rsid w:val="005666FE"/>
    <w:rsid w:val="005676D0"/>
    <w:rsid w:val="00571B5E"/>
    <w:rsid w:val="00574501"/>
    <w:rsid w:val="00574C86"/>
    <w:rsid w:val="00575042"/>
    <w:rsid w:val="00576707"/>
    <w:rsid w:val="00576944"/>
    <w:rsid w:val="00576A42"/>
    <w:rsid w:val="00576E26"/>
    <w:rsid w:val="00576F24"/>
    <w:rsid w:val="00576F29"/>
    <w:rsid w:val="00577170"/>
    <w:rsid w:val="00582DA3"/>
    <w:rsid w:val="005842A7"/>
    <w:rsid w:val="005842BF"/>
    <w:rsid w:val="005872A9"/>
    <w:rsid w:val="00587792"/>
    <w:rsid w:val="00587EE2"/>
    <w:rsid w:val="005906E9"/>
    <w:rsid w:val="00590C8B"/>
    <w:rsid w:val="00592324"/>
    <w:rsid w:val="00592834"/>
    <w:rsid w:val="00593D42"/>
    <w:rsid w:val="005A2773"/>
    <w:rsid w:val="005A28F0"/>
    <w:rsid w:val="005A2D88"/>
    <w:rsid w:val="005A3745"/>
    <w:rsid w:val="005A57E1"/>
    <w:rsid w:val="005A6576"/>
    <w:rsid w:val="005A6695"/>
    <w:rsid w:val="005A6750"/>
    <w:rsid w:val="005B0B59"/>
    <w:rsid w:val="005B36AF"/>
    <w:rsid w:val="005B5A87"/>
    <w:rsid w:val="005B7D29"/>
    <w:rsid w:val="005C0FDE"/>
    <w:rsid w:val="005C1F9A"/>
    <w:rsid w:val="005C33D3"/>
    <w:rsid w:val="005C38B0"/>
    <w:rsid w:val="005C3F44"/>
    <w:rsid w:val="005C4110"/>
    <w:rsid w:val="005C56AB"/>
    <w:rsid w:val="005C63D1"/>
    <w:rsid w:val="005C6C44"/>
    <w:rsid w:val="005C7506"/>
    <w:rsid w:val="005D0241"/>
    <w:rsid w:val="005D17C7"/>
    <w:rsid w:val="005D369C"/>
    <w:rsid w:val="005D4E37"/>
    <w:rsid w:val="005D55CA"/>
    <w:rsid w:val="005D5B53"/>
    <w:rsid w:val="005D67BE"/>
    <w:rsid w:val="005D7019"/>
    <w:rsid w:val="005D7821"/>
    <w:rsid w:val="005E02BD"/>
    <w:rsid w:val="005E1587"/>
    <w:rsid w:val="005E2F09"/>
    <w:rsid w:val="005E2F40"/>
    <w:rsid w:val="005E3E3D"/>
    <w:rsid w:val="005E55C2"/>
    <w:rsid w:val="005E5CC9"/>
    <w:rsid w:val="005F23BF"/>
    <w:rsid w:val="005F4970"/>
    <w:rsid w:val="005F6C2E"/>
    <w:rsid w:val="005F71E9"/>
    <w:rsid w:val="00601F37"/>
    <w:rsid w:val="006025C0"/>
    <w:rsid w:val="00602E42"/>
    <w:rsid w:val="00605781"/>
    <w:rsid w:val="006058A7"/>
    <w:rsid w:val="00606167"/>
    <w:rsid w:val="0060722E"/>
    <w:rsid w:val="00607BA7"/>
    <w:rsid w:val="006106E1"/>
    <w:rsid w:val="006124D7"/>
    <w:rsid w:val="00613F3C"/>
    <w:rsid w:val="00615D42"/>
    <w:rsid w:val="0061612A"/>
    <w:rsid w:val="0061748E"/>
    <w:rsid w:val="00621DA6"/>
    <w:rsid w:val="00621FFB"/>
    <w:rsid w:val="006220F0"/>
    <w:rsid w:val="0062223D"/>
    <w:rsid w:val="006233C7"/>
    <w:rsid w:val="006268F4"/>
    <w:rsid w:val="006316B6"/>
    <w:rsid w:val="006318EA"/>
    <w:rsid w:val="00631F90"/>
    <w:rsid w:val="006322C1"/>
    <w:rsid w:val="0063394B"/>
    <w:rsid w:val="00636441"/>
    <w:rsid w:val="006371E4"/>
    <w:rsid w:val="00637915"/>
    <w:rsid w:val="00640148"/>
    <w:rsid w:val="006403CA"/>
    <w:rsid w:val="00641205"/>
    <w:rsid w:val="00641744"/>
    <w:rsid w:val="00641B3F"/>
    <w:rsid w:val="00642148"/>
    <w:rsid w:val="00642351"/>
    <w:rsid w:val="00643258"/>
    <w:rsid w:val="00643338"/>
    <w:rsid w:val="00643732"/>
    <w:rsid w:val="00643B7F"/>
    <w:rsid w:val="00643DF6"/>
    <w:rsid w:val="006444C7"/>
    <w:rsid w:val="006466E5"/>
    <w:rsid w:val="00646BA0"/>
    <w:rsid w:val="00653134"/>
    <w:rsid w:val="006534F0"/>
    <w:rsid w:val="00654358"/>
    <w:rsid w:val="00654BFC"/>
    <w:rsid w:val="00656301"/>
    <w:rsid w:val="006564E6"/>
    <w:rsid w:val="00660B02"/>
    <w:rsid w:val="00661A12"/>
    <w:rsid w:val="00661BCA"/>
    <w:rsid w:val="006625C7"/>
    <w:rsid w:val="006629BB"/>
    <w:rsid w:val="0066368A"/>
    <w:rsid w:val="00665EDB"/>
    <w:rsid w:val="00670C00"/>
    <w:rsid w:val="006727B2"/>
    <w:rsid w:val="00673C30"/>
    <w:rsid w:val="006776A9"/>
    <w:rsid w:val="006807EA"/>
    <w:rsid w:val="00681233"/>
    <w:rsid w:val="006814BC"/>
    <w:rsid w:val="00681A34"/>
    <w:rsid w:val="0068218E"/>
    <w:rsid w:val="006830EC"/>
    <w:rsid w:val="00683FD6"/>
    <w:rsid w:val="00687C51"/>
    <w:rsid w:val="006916B0"/>
    <w:rsid w:val="0069219B"/>
    <w:rsid w:val="006943F2"/>
    <w:rsid w:val="00694498"/>
    <w:rsid w:val="006944F9"/>
    <w:rsid w:val="00695805"/>
    <w:rsid w:val="00696DA9"/>
    <w:rsid w:val="006A0C84"/>
    <w:rsid w:val="006A1929"/>
    <w:rsid w:val="006A1D09"/>
    <w:rsid w:val="006A2CC5"/>
    <w:rsid w:val="006A350E"/>
    <w:rsid w:val="006A3763"/>
    <w:rsid w:val="006A39AF"/>
    <w:rsid w:val="006A647C"/>
    <w:rsid w:val="006A6A4E"/>
    <w:rsid w:val="006B0E18"/>
    <w:rsid w:val="006B1F9B"/>
    <w:rsid w:val="006B211D"/>
    <w:rsid w:val="006B2518"/>
    <w:rsid w:val="006B28B9"/>
    <w:rsid w:val="006B2DDD"/>
    <w:rsid w:val="006B2E38"/>
    <w:rsid w:val="006B3767"/>
    <w:rsid w:val="006C4DB6"/>
    <w:rsid w:val="006C5CC4"/>
    <w:rsid w:val="006C7A95"/>
    <w:rsid w:val="006D097E"/>
    <w:rsid w:val="006D3F7D"/>
    <w:rsid w:val="006D4D78"/>
    <w:rsid w:val="006D4F1E"/>
    <w:rsid w:val="006D4F52"/>
    <w:rsid w:val="006D5ECF"/>
    <w:rsid w:val="006D7432"/>
    <w:rsid w:val="006D74B0"/>
    <w:rsid w:val="006E0383"/>
    <w:rsid w:val="006E11C2"/>
    <w:rsid w:val="006E5248"/>
    <w:rsid w:val="006E79F1"/>
    <w:rsid w:val="006F07C2"/>
    <w:rsid w:val="006F0AD5"/>
    <w:rsid w:val="006F0ECD"/>
    <w:rsid w:val="006F1219"/>
    <w:rsid w:val="006F519C"/>
    <w:rsid w:val="006F5A60"/>
    <w:rsid w:val="006F5DD0"/>
    <w:rsid w:val="006F6489"/>
    <w:rsid w:val="006F6678"/>
    <w:rsid w:val="00700570"/>
    <w:rsid w:val="007009C7"/>
    <w:rsid w:val="00700BFC"/>
    <w:rsid w:val="00702E6D"/>
    <w:rsid w:val="00704385"/>
    <w:rsid w:val="0070500D"/>
    <w:rsid w:val="00705F1A"/>
    <w:rsid w:val="007075CA"/>
    <w:rsid w:val="00707895"/>
    <w:rsid w:val="00711B76"/>
    <w:rsid w:val="007122FC"/>
    <w:rsid w:val="00712BBA"/>
    <w:rsid w:val="007141E6"/>
    <w:rsid w:val="007152A4"/>
    <w:rsid w:val="007156A2"/>
    <w:rsid w:val="00716DAE"/>
    <w:rsid w:val="00717294"/>
    <w:rsid w:val="007179CB"/>
    <w:rsid w:val="007202F4"/>
    <w:rsid w:val="00720FE8"/>
    <w:rsid w:val="0072246E"/>
    <w:rsid w:val="00722503"/>
    <w:rsid w:val="007226D6"/>
    <w:rsid w:val="00723D91"/>
    <w:rsid w:val="007256F4"/>
    <w:rsid w:val="00725F05"/>
    <w:rsid w:val="00727D8A"/>
    <w:rsid w:val="00730165"/>
    <w:rsid w:val="007312F9"/>
    <w:rsid w:val="007326A6"/>
    <w:rsid w:val="0073367C"/>
    <w:rsid w:val="00735911"/>
    <w:rsid w:val="00736E4F"/>
    <w:rsid w:val="0074039F"/>
    <w:rsid w:val="00741157"/>
    <w:rsid w:val="00741EF0"/>
    <w:rsid w:val="00742CC9"/>
    <w:rsid w:val="00742D52"/>
    <w:rsid w:val="00744FB7"/>
    <w:rsid w:val="0074519B"/>
    <w:rsid w:val="007454B0"/>
    <w:rsid w:val="00750E15"/>
    <w:rsid w:val="00753601"/>
    <w:rsid w:val="007556AA"/>
    <w:rsid w:val="007561AC"/>
    <w:rsid w:val="0075626F"/>
    <w:rsid w:val="007612BC"/>
    <w:rsid w:val="007616CA"/>
    <w:rsid w:val="00761D18"/>
    <w:rsid w:val="007675FA"/>
    <w:rsid w:val="0076775B"/>
    <w:rsid w:val="007679EA"/>
    <w:rsid w:val="00767D5C"/>
    <w:rsid w:val="007707AB"/>
    <w:rsid w:val="007712E9"/>
    <w:rsid w:val="00773635"/>
    <w:rsid w:val="00773D75"/>
    <w:rsid w:val="0077455C"/>
    <w:rsid w:val="007745B1"/>
    <w:rsid w:val="00774604"/>
    <w:rsid w:val="0077508B"/>
    <w:rsid w:val="0078070B"/>
    <w:rsid w:val="007811BE"/>
    <w:rsid w:val="00781A33"/>
    <w:rsid w:val="00781B1A"/>
    <w:rsid w:val="00782333"/>
    <w:rsid w:val="00782CB6"/>
    <w:rsid w:val="007869AD"/>
    <w:rsid w:val="00787708"/>
    <w:rsid w:val="007900DE"/>
    <w:rsid w:val="007914BC"/>
    <w:rsid w:val="00791CD0"/>
    <w:rsid w:val="00792BDE"/>
    <w:rsid w:val="007934BA"/>
    <w:rsid w:val="00793ECC"/>
    <w:rsid w:val="00794B2A"/>
    <w:rsid w:val="007956EF"/>
    <w:rsid w:val="0079591B"/>
    <w:rsid w:val="00796FDE"/>
    <w:rsid w:val="007A0EE1"/>
    <w:rsid w:val="007A1507"/>
    <w:rsid w:val="007A1912"/>
    <w:rsid w:val="007A2E24"/>
    <w:rsid w:val="007A3F6A"/>
    <w:rsid w:val="007A522E"/>
    <w:rsid w:val="007A6B22"/>
    <w:rsid w:val="007B131D"/>
    <w:rsid w:val="007B1A64"/>
    <w:rsid w:val="007B1E55"/>
    <w:rsid w:val="007B374B"/>
    <w:rsid w:val="007B3E6F"/>
    <w:rsid w:val="007B427C"/>
    <w:rsid w:val="007B47C7"/>
    <w:rsid w:val="007B4EF0"/>
    <w:rsid w:val="007B5B02"/>
    <w:rsid w:val="007B5C9C"/>
    <w:rsid w:val="007B5D0B"/>
    <w:rsid w:val="007B621C"/>
    <w:rsid w:val="007B78F3"/>
    <w:rsid w:val="007C239D"/>
    <w:rsid w:val="007C2E31"/>
    <w:rsid w:val="007C349A"/>
    <w:rsid w:val="007C3EFC"/>
    <w:rsid w:val="007C4879"/>
    <w:rsid w:val="007C6F3D"/>
    <w:rsid w:val="007C7E39"/>
    <w:rsid w:val="007D1E79"/>
    <w:rsid w:val="007D24DA"/>
    <w:rsid w:val="007D4C52"/>
    <w:rsid w:val="007D74F7"/>
    <w:rsid w:val="007D7C70"/>
    <w:rsid w:val="007E09B2"/>
    <w:rsid w:val="007E1671"/>
    <w:rsid w:val="007E1831"/>
    <w:rsid w:val="007E3180"/>
    <w:rsid w:val="007E3CAB"/>
    <w:rsid w:val="007E51C5"/>
    <w:rsid w:val="007E6335"/>
    <w:rsid w:val="007E7921"/>
    <w:rsid w:val="007F028B"/>
    <w:rsid w:val="007F1A49"/>
    <w:rsid w:val="007F37E3"/>
    <w:rsid w:val="007F48FA"/>
    <w:rsid w:val="007F5221"/>
    <w:rsid w:val="007F5D1F"/>
    <w:rsid w:val="007F6368"/>
    <w:rsid w:val="007F6DDC"/>
    <w:rsid w:val="007F7249"/>
    <w:rsid w:val="008005FE"/>
    <w:rsid w:val="008012BB"/>
    <w:rsid w:val="00802523"/>
    <w:rsid w:val="00802D5E"/>
    <w:rsid w:val="0080421D"/>
    <w:rsid w:val="00804914"/>
    <w:rsid w:val="0080517A"/>
    <w:rsid w:val="008054B1"/>
    <w:rsid w:val="0080700C"/>
    <w:rsid w:val="0081074E"/>
    <w:rsid w:val="0081150C"/>
    <w:rsid w:val="00811BA3"/>
    <w:rsid w:val="00812753"/>
    <w:rsid w:val="00816FB6"/>
    <w:rsid w:val="0081735D"/>
    <w:rsid w:val="00820EDD"/>
    <w:rsid w:val="00823E1C"/>
    <w:rsid w:val="00825901"/>
    <w:rsid w:val="00825F3B"/>
    <w:rsid w:val="0082747C"/>
    <w:rsid w:val="0083122E"/>
    <w:rsid w:val="00832279"/>
    <w:rsid w:val="008337A5"/>
    <w:rsid w:val="00833E15"/>
    <w:rsid w:val="008361B0"/>
    <w:rsid w:val="008366F4"/>
    <w:rsid w:val="008368CD"/>
    <w:rsid w:val="00840B24"/>
    <w:rsid w:val="00840E1A"/>
    <w:rsid w:val="0084276F"/>
    <w:rsid w:val="00842EEF"/>
    <w:rsid w:val="008455A6"/>
    <w:rsid w:val="00845B43"/>
    <w:rsid w:val="008464A7"/>
    <w:rsid w:val="00846E34"/>
    <w:rsid w:val="00847108"/>
    <w:rsid w:val="008479C2"/>
    <w:rsid w:val="00847E7F"/>
    <w:rsid w:val="00856CF0"/>
    <w:rsid w:val="008602D4"/>
    <w:rsid w:val="008614FD"/>
    <w:rsid w:val="0086276E"/>
    <w:rsid w:val="0086383F"/>
    <w:rsid w:val="00864105"/>
    <w:rsid w:val="00864E32"/>
    <w:rsid w:val="00867606"/>
    <w:rsid w:val="008708EC"/>
    <w:rsid w:val="0087108A"/>
    <w:rsid w:val="00871244"/>
    <w:rsid w:val="00871CF1"/>
    <w:rsid w:val="00872BD7"/>
    <w:rsid w:val="008733E1"/>
    <w:rsid w:val="0087465E"/>
    <w:rsid w:val="00874982"/>
    <w:rsid w:val="00877F0F"/>
    <w:rsid w:val="008816F3"/>
    <w:rsid w:val="0088178A"/>
    <w:rsid w:val="008825D6"/>
    <w:rsid w:val="00882856"/>
    <w:rsid w:val="00883AF9"/>
    <w:rsid w:val="00884472"/>
    <w:rsid w:val="00886D5B"/>
    <w:rsid w:val="00890173"/>
    <w:rsid w:val="008911E9"/>
    <w:rsid w:val="00894531"/>
    <w:rsid w:val="0089473E"/>
    <w:rsid w:val="00895F90"/>
    <w:rsid w:val="0089703E"/>
    <w:rsid w:val="008A0F18"/>
    <w:rsid w:val="008A1071"/>
    <w:rsid w:val="008A21F0"/>
    <w:rsid w:val="008A27B6"/>
    <w:rsid w:val="008A425A"/>
    <w:rsid w:val="008A461A"/>
    <w:rsid w:val="008A49D6"/>
    <w:rsid w:val="008A5BA5"/>
    <w:rsid w:val="008A7FF8"/>
    <w:rsid w:val="008B0BB0"/>
    <w:rsid w:val="008B109B"/>
    <w:rsid w:val="008B38CF"/>
    <w:rsid w:val="008B398D"/>
    <w:rsid w:val="008B40AB"/>
    <w:rsid w:val="008B4FAA"/>
    <w:rsid w:val="008B5C61"/>
    <w:rsid w:val="008B6A3F"/>
    <w:rsid w:val="008B6E0A"/>
    <w:rsid w:val="008B7C28"/>
    <w:rsid w:val="008C0772"/>
    <w:rsid w:val="008C144A"/>
    <w:rsid w:val="008C3061"/>
    <w:rsid w:val="008C37DA"/>
    <w:rsid w:val="008C4221"/>
    <w:rsid w:val="008D09A3"/>
    <w:rsid w:val="008D0CAA"/>
    <w:rsid w:val="008D1D85"/>
    <w:rsid w:val="008D267E"/>
    <w:rsid w:val="008D3E46"/>
    <w:rsid w:val="008D4B3F"/>
    <w:rsid w:val="008D4CAA"/>
    <w:rsid w:val="008D4FA9"/>
    <w:rsid w:val="008D51AE"/>
    <w:rsid w:val="008D6FA9"/>
    <w:rsid w:val="008D7D97"/>
    <w:rsid w:val="008E036C"/>
    <w:rsid w:val="008E1FFC"/>
    <w:rsid w:val="008E390F"/>
    <w:rsid w:val="008E4F83"/>
    <w:rsid w:val="008E5289"/>
    <w:rsid w:val="008E7F06"/>
    <w:rsid w:val="008F11F7"/>
    <w:rsid w:val="008F2F9F"/>
    <w:rsid w:val="008F6379"/>
    <w:rsid w:val="009006ED"/>
    <w:rsid w:val="0090095D"/>
    <w:rsid w:val="00900B6B"/>
    <w:rsid w:val="00902698"/>
    <w:rsid w:val="00902773"/>
    <w:rsid w:val="009036BB"/>
    <w:rsid w:val="00903F0E"/>
    <w:rsid w:val="0091393D"/>
    <w:rsid w:val="00913B71"/>
    <w:rsid w:val="00915982"/>
    <w:rsid w:val="00915BE7"/>
    <w:rsid w:val="00916E07"/>
    <w:rsid w:val="00917D12"/>
    <w:rsid w:val="00917E5E"/>
    <w:rsid w:val="00920F59"/>
    <w:rsid w:val="00921D0E"/>
    <w:rsid w:val="00925112"/>
    <w:rsid w:val="0092576A"/>
    <w:rsid w:val="00926C49"/>
    <w:rsid w:val="00926E75"/>
    <w:rsid w:val="00930348"/>
    <w:rsid w:val="00930EEB"/>
    <w:rsid w:val="00931312"/>
    <w:rsid w:val="00933D15"/>
    <w:rsid w:val="00933F8B"/>
    <w:rsid w:val="009343D9"/>
    <w:rsid w:val="00934CF3"/>
    <w:rsid w:val="0093522A"/>
    <w:rsid w:val="00935423"/>
    <w:rsid w:val="00935C03"/>
    <w:rsid w:val="00941589"/>
    <w:rsid w:val="0094163E"/>
    <w:rsid w:val="009433DB"/>
    <w:rsid w:val="00943B0F"/>
    <w:rsid w:val="00946DC1"/>
    <w:rsid w:val="009479B2"/>
    <w:rsid w:val="009500B8"/>
    <w:rsid w:val="00952340"/>
    <w:rsid w:val="009526A3"/>
    <w:rsid w:val="00952F5E"/>
    <w:rsid w:val="00955996"/>
    <w:rsid w:val="00966045"/>
    <w:rsid w:val="00966499"/>
    <w:rsid w:val="00967ECA"/>
    <w:rsid w:val="00970D1C"/>
    <w:rsid w:val="0097118A"/>
    <w:rsid w:val="009738BC"/>
    <w:rsid w:val="009744A1"/>
    <w:rsid w:val="00974895"/>
    <w:rsid w:val="009749EF"/>
    <w:rsid w:val="00976408"/>
    <w:rsid w:val="00981A50"/>
    <w:rsid w:val="00982059"/>
    <w:rsid w:val="00982A31"/>
    <w:rsid w:val="00982C9B"/>
    <w:rsid w:val="0098383F"/>
    <w:rsid w:val="00983F2B"/>
    <w:rsid w:val="00985D84"/>
    <w:rsid w:val="0098746B"/>
    <w:rsid w:val="009903D5"/>
    <w:rsid w:val="009909BE"/>
    <w:rsid w:val="00990DB2"/>
    <w:rsid w:val="00991BC4"/>
    <w:rsid w:val="00992CA6"/>
    <w:rsid w:val="009942AF"/>
    <w:rsid w:val="00995703"/>
    <w:rsid w:val="00996142"/>
    <w:rsid w:val="009A1E17"/>
    <w:rsid w:val="009A2599"/>
    <w:rsid w:val="009A321D"/>
    <w:rsid w:val="009A4206"/>
    <w:rsid w:val="009A53A6"/>
    <w:rsid w:val="009B2576"/>
    <w:rsid w:val="009B3495"/>
    <w:rsid w:val="009B45A5"/>
    <w:rsid w:val="009B4B2A"/>
    <w:rsid w:val="009B4E38"/>
    <w:rsid w:val="009B5FC4"/>
    <w:rsid w:val="009C06D1"/>
    <w:rsid w:val="009C0EB3"/>
    <w:rsid w:val="009C2263"/>
    <w:rsid w:val="009C34BA"/>
    <w:rsid w:val="009C563F"/>
    <w:rsid w:val="009C63F8"/>
    <w:rsid w:val="009C688F"/>
    <w:rsid w:val="009D1803"/>
    <w:rsid w:val="009D367A"/>
    <w:rsid w:val="009D4226"/>
    <w:rsid w:val="009D4A8B"/>
    <w:rsid w:val="009E058B"/>
    <w:rsid w:val="009E06F1"/>
    <w:rsid w:val="009E1467"/>
    <w:rsid w:val="009E195A"/>
    <w:rsid w:val="009E1F77"/>
    <w:rsid w:val="009E23E0"/>
    <w:rsid w:val="009E38EC"/>
    <w:rsid w:val="009E477C"/>
    <w:rsid w:val="009E5245"/>
    <w:rsid w:val="009E7739"/>
    <w:rsid w:val="009F0231"/>
    <w:rsid w:val="009F1FAA"/>
    <w:rsid w:val="009F2A02"/>
    <w:rsid w:val="009F3011"/>
    <w:rsid w:val="009F5D80"/>
    <w:rsid w:val="00A002C3"/>
    <w:rsid w:val="00A003E3"/>
    <w:rsid w:val="00A00A53"/>
    <w:rsid w:val="00A01B98"/>
    <w:rsid w:val="00A0230B"/>
    <w:rsid w:val="00A04023"/>
    <w:rsid w:val="00A04BB1"/>
    <w:rsid w:val="00A07C9C"/>
    <w:rsid w:val="00A1158A"/>
    <w:rsid w:val="00A14B4C"/>
    <w:rsid w:val="00A14C72"/>
    <w:rsid w:val="00A203CE"/>
    <w:rsid w:val="00A2128F"/>
    <w:rsid w:val="00A229FA"/>
    <w:rsid w:val="00A23977"/>
    <w:rsid w:val="00A246AA"/>
    <w:rsid w:val="00A25E8B"/>
    <w:rsid w:val="00A26AEA"/>
    <w:rsid w:val="00A26D21"/>
    <w:rsid w:val="00A27155"/>
    <w:rsid w:val="00A2797C"/>
    <w:rsid w:val="00A30588"/>
    <w:rsid w:val="00A3060A"/>
    <w:rsid w:val="00A30D4E"/>
    <w:rsid w:val="00A32255"/>
    <w:rsid w:val="00A33143"/>
    <w:rsid w:val="00A33882"/>
    <w:rsid w:val="00A34A41"/>
    <w:rsid w:val="00A369C4"/>
    <w:rsid w:val="00A4045D"/>
    <w:rsid w:val="00A414D3"/>
    <w:rsid w:val="00A42769"/>
    <w:rsid w:val="00A44120"/>
    <w:rsid w:val="00A44940"/>
    <w:rsid w:val="00A45980"/>
    <w:rsid w:val="00A5084F"/>
    <w:rsid w:val="00A51C89"/>
    <w:rsid w:val="00A52188"/>
    <w:rsid w:val="00A5350C"/>
    <w:rsid w:val="00A54133"/>
    <w:rsid w:val="00A54302"/>
    <w:rsid w:val="00A54525"/>
    <w:rsid w:val="00A56B35"/>
    <w:rsid w:val="00A57821"/>
    <w:rsid w:val="00A57C0C"/>
    <w:rsid w:val="00A60636"/>
    <w:rsid w:val="00A60BA2"/>
    <w:rsid w:val="00A60E0D"/>
    <w:rsid w:val="00A6183D"/>
    <w:rsid w:val="00A6224C"/>
    <w:rsid w:val="00A64188"/>
    <w:rsid w:val="00A642E6"/>
    <w:rsid w:val="00A65B92"/>
    <w:rsid w:val="00A70996"/>
    <w:rsid w:val="00A716F2"/>
    <w:rsid w:val="00A71865"/>
    <w:rsid w:val="00A740FF"/>
    <w:rsid w:val="00A76284"/>
    <w:rsid w:val="00A7636C"/>
    <w:rsid w:val="00A76437"/>
    <w:rsid w:val="00A766FC"/>
    <w:rsid w:val="00A8221D"/>
    <w:rsid w:val="00A83DFE"/>
    <w:rsid w:val="00A840DF"/>
    <w:rsid w:val="00A86067"/>
    <w:rsid w:val="00A8790C"/>
    <w:rsid w:val="00A915D1"/>
    <w:rsid w:val="00A93C0B"/>
    <w:rsid w:val="00A93C25"/>
    <w:rsid w:val="00A96DAC"/>
    <w:rsid w:val="00A973FF"/>
    <w:rsid w:val="00AA22F1"/>
    <w:rsid w:val="00AA35E1"/>
    <w:rsid w:val="00AA3D66"/>
    <w:rsid w:val="00AA5325"/>
    <w:rsid w:val="00AA77F5"/>
    <w:rsid w:val="00AA7C80"/>
    <w:rsid w:val="00AB0092"/>
    <w:rsid w:val="00AB0478"/>
    <w:rsid w:val="00AB1B17"/>
    <w:rsid w:val="00AB34B5"/>
    <w:rsid w:val="00AB40DE"/>
    <w:rsid w:val="00AB42B2"/>
    <w:rsid w:val="00AB5D22"/>
    <w:rsid w:val="00AB5E35"/>
    <w:rsid w:val="00AB5F65"/>
    <w:rsid w:val="00AB6943"/>
    <w:rsid w:val="00AB6DB5"/>
    <w:rsid w:val="00AC1E72"/>
    <w:rsid w:val="00AC23F7"/>
    <w:rsid w:val="00AC3CDB"/>
    <w:rsid w:val="00AC4782"/>
    <w:rsid w:val="00AC669D"/>
    <w:rsid w:val="00AC757D"/>
    <w:rsid w:val="00AD04DB"/>
    <w:rsid w:val="00AD1BA8"/>
    <w:rsid w:val="00AD222B"/>
    <w:rsid w:val="00AD22A1"/>
    <w:rsid w:val="00AD2F2E"/>
    <w:rsid w:val="00AD2FBD"/>
    <w:rsid w:val="00AD40E4"/>
    <w:rsid w:val="00AD5772"/>
    <w:rsid w:val="00AD7E69"/>
    <w:rsid w:val="00AE1B84"/>
    <w:rsid w:val="00AE21A5"/>
    <w:rsid w:val="00AE542E"/>
    <w:rsid w:val="00AE60AB"/>
    <w:rsid w:val="00AE6791"/>
    <w:rsid w:val="00AF059B"/>
    <w:rsid w:val="00AF12B3"/>
    <w:rsid w:val="00AF5F4D"/>
    <w:rsid w:val="00AF733D"/>
    <w:rsid w:val="00AF7A31"/>
    <w:rsid w:val="00B0091E"/>
    <w:rsid w:val="00B00BAF"/>
    <w:rsid w:val="00B01191"/>
    <w:rsid w:val="00B034CB"/>
    <w:rsid w:val="00B04EDD"/>
    <w:rsid w:val="00B051A0"/>
    <w:rsid w:val="00B062AA"/>
    <w:rsid w:val="00B06579"/>
    <w:rsid w:val="00B06A5B"/>
    <w:rsid w:val="00B07432"/>
    <w:rsid w:val="00B100D2"/>
    <w:rsid w:val="00B114B2"/>
    <w:rsid w:val="00B13E1E"/>
    <w:rsid w:val="00B13F81"/>
    <w:rsid w:val="00B14598"/>
    <w:rsid w:val="00B14805"/>
    <w:rsid w:val="00B14C4C"/>
    <w:rsid w:val="00B157C8"/>
    <w:rsid w:val="00B215AA"/>
    <w:rsid w:val="00B221B7"/>
    <w:rsid w:val="00B23A42"/>
    <w:rsid w:val="00B24D64"/>
    <w:rsid w:val="00B2581B"/>
    <w:rsid w:val="00B2644E"/>
    <w:rsid w:val="00B26CF3"/>
    <w:rsid w:val="00B30959"/>
    <w:rsid w:val="00B3115E"/>
    <w:rsid w:val="00B318BB"/>
    <w:rsid w:val="00B3219B"/>
    <w:rsid w:val="00B3267E"/>
    <w:rsid w:val="00B331F8"/>
    <w:rsid w:val="00B34811"/>
    <w:rsid w:val="00B34B35"/>
    <w:rsid w:val="00B34ED9"/>
    <w:rsid w:val="00B378DD"/>
    <w:rsid w:val="00B37DDC"/>
    <w:rsid w:val="00B407F4"/>
    <w:rsid w:val="00B4105F"/>
    <w:rsid w:val="00B4328C"/>
    <w:rsid w:val="00B440AE"/>
    <w:rsid w:val="00B455BB"/>
    <w:rsid w:val="00B4668E"/>
    <w:rsid w:val="00B47059"/>
    <w:rsid w:val="00B472CC"/>
    <w:rsid w:val="00B50388"/>
    <w:rsid w:val="00B511C4"/>
    <w:rsid w:val="00B51950"/>
    <w:rsid w:val="00B52835"/>
    <w:rsid w:val="00B54887"/>
    <w:rsid w:val="00B558E9"/>
    <w:rsid w:val="00B56D63"/>
    <w:rsid w:val="00B577F4"/>
    <w:rsid w:val="00B57A33"/>
    <w:rsid w:val="00B6032E"/>
    <w:rsid w:val="00B605AC"/>
    <w:rsid w:val="00B633C9"/>
    <w:rsid w:val="00B66D16"/>
    <w:rsid w:val="00B670FA"/>
    <w:rsid w:val="00B672DD"/>
    <w:rsid w:val="00B708B9"/>
    <w:rsid w:val="00B70E61"/>
    <w:rsid w:val="00B712B4"/>
    <w:rsid w:val="00B72251"/>
    <w:rsid w:val="00B7300D"/>
    <w:rsid w:val="00B7326C"/>
    <w:rsid w:val="00B76AB5"/>
    <w:rsid w:val="00B77664"/>
    <w:rsid w:val="00B77BAE"/>
    <w:rsid w:val="00B80072"/>
    <w:rsid w:val="00B82B2E"/>
    <w:rsid w:val="00B86412"/>
    <w:rsid w:val="00B8659F"/>
    <w:rsid w:val="00B90CF0"/>
    <w:rsid w:val="00B90E08"/>
    <w:rsid w:val="00B9157B"/>
    <w:rsid w:val="00B91B88"/>
    <w:rsid w:val="00B91F85"/>
    <w:rsid w:val="00B92347"/>
    <w:rsid w:val="00B953E4"/>
    <w:rsid w:val="00B96D8A"/>
    <w:rsid w:val="00B97A0E"/>
    <w:rsid w:val="00BA0201"/>
    <w:rsid w:val="00BA102E"/>
    <w:rsid w:val="00BA2722"/>
    <w:rsid w:val="00BA5508"/>
    <w:rsid w:val="00BB0A93"/>
    <w:rsid w:val="00BB298F"/>
    <w:rsid w:val="00BB31C0"/>
    <w:rsid w:val="00BB36C0"/>
    <w:rsid w:val="00BB6642"/>
    <w:rsid w:val="00BB6E5B"/>
    <w:rsid w:val="00BC044A"/>
    <w:rsid w:val="00BC139E"/>
    <w:rsid w:val="00BC29C1"/>
    <w:rsid w:val="00BC3212"/>
    <w:rsid w:val="00BC6B3A"/>
    <w:rsid w:val="00BC6F57"/>
    <w:rsid w:val="00BD01C3"/>
    <w:rsid w:val="00BD04AC"/>
    <w:rsid w:val="00BD3581"/>
    <w:rsid w:val="00BD5B70"/>
    <w:rsid w:val="00BE2175"/>
    <w:rsid w:val="00BE5124"/>
    <w:rsid w:val="00BE70E6"/>
    <w:rsid w:val="00BF1284"/>
    <w:rsid w:val="00BF202D"/>
    <w:rsid w:val="00BF21D7"/>
    <w:rsid w:val="00BF24A5"/>
    <w:rsid w:val="00BF4D48"/>
    <w:rsid w:val="00BF5CB5"/>
    <w:rsid w:val="00BF608E"/>
    <w:rsid w:val="00BF65A2"/>
    <w:rsid w:val="00BF73F3"/>
    <w:rsid w:val="00C029E7"/>
    <w:rsid w:val="00C04C0E"/>
    <w:rsid w:val="00C055F8"/>
    <w:rsid w:val="00C11385"/>
    <w:rsid w:val="00C11DAD"/>
    <w:rsid w:val="00C12F43"/>
    <w:rsid w:val="00C13D56"/>
    <w:rsid w:val="00C14713"/>
    <w:rsid w:val="00C15234"/>
    <w:rsid w:val="00C15E8D"/>
    <w:rsid w:val="00C20344"/>
    <w:rsid w:val="00C2093F"/>
    <w:rsid w:val="00C20E3F"/>
    <w:rsid w:val="00C22165"/>
    <w:rsid w:val="00C236C2"/>
    <w:rsid w:val="00C23F75"/>
    <w:rsid w:val="00C301E5"/>
    <w:rsid w:val="00C30EA7"/>
    <w:rsid w:val="00C30EB4"/>
    <w:rsid w:val="00C336BE"/>
    <w:rsid w:val="00C35D11"/>
    <w:rsid w:val="00C35FA5"/>
    <w:rsid w:val="00C36231"/>
    <w:rsid w:val="00C40344"/>
    <w:rsid w:val="00C40926"/>
    <w:rsid w:val="00C40FF9"/>
    <w:rsid w:val="00C43584"/>
    <w:rsid w:val="00C43C71"/>
    <w:rsid w:val="00C45DA4"/>
    <w:rsid w:val="00C45EFA"/>
    <w:rsid w:val="00C52A99"/>
    <w:rsid w:val="00C53E46"/>
    <w:rsid w:val="00C5419D"/>
    <w:rsid w:val="00C54488"/>
    <w:rsid w:val="00C553D4"/>
    <w:rsid w:val="00C55C51"/>
    <w:rsid w:val="00C55F32"/>
    <w:rsid w:val="00C561AF"/>
    <w:rsid w:val="00C57E04"/>
    <w:rsid w:val="00C61169"/>
    <w:rsid w:val="00C619DF"/>
    <w:rsid w:val="00C6227B"/>
    <w:rsid w:val="00C662FF"/>
    <w:rsid w:val="00C667AD"/>
    <w:rsid w:val="00C67A88"/>
    <w:rsid w:val="00C7040B"/>
    <w:rsid w:val="00C707E4"/>
    <w:rsid w:val="00C71A45"/>
    <w:rsid w:val="00C72669"/>
    <w:rsid w:val="00C7275C"/>
    <w:rsid w:val="00C72D47"/>
    <w:rsid w:val="00C773EA"/>
    <w:rsid w:val="00C811C8"/>
    <w:rsid w:val="00C81C96"/>
    <w:rsid w:val="00C827DD"/>
    <w:rsid w:val="00C83F2D"/>
    <w:rsid w:val="00C84D39"/>
    <w:rsid w:val="00C85331"/>
    <w:rsid w:val="00C854D6"/>
    <w:rsid w:val="00C856F2"/>
    <w:rsid w:val="00C85C24"/>
    <w:rsid w:val="00C860D6"/>
    <w:rsid w:val="00C8635C"/>
    <w:rsid w:val="00C8685B"/>
    <w:rsid w:val="00C86865"/>
    <w:rsid w:val="00C874B2"/>
    <w:rsid w:val="00C9508E"/>
    <w:rsid w:val="00C9661E"/>
    <w:rsid w:val="00C96ACE"/>
    <w:rsid w:val="00C97754"/>
    <w:rsid w:val="00C97F3F"/>
    <w:rsid w:val="00CA012A"/>
    <w:rsid w:val="00CA0166"/>
    <w:rsid w:val="00CA2F6B"/>
    <w:rsid w:val="00CA4946"/>
    <w:rsid w:val="00CA55F0"/>
    <w:rsid w:val="00CA62C1"/>
    <w:rsid w:val="00CA6748"/>
    <w:rsid w:val="00CB190B"/>
    <w:rsid w:val="00CB300D"/>
    <w:rsid w:val="00CB343E"/>
    <w:rsid w:val="00CB37F6"/>
    <w:rsid w:val="00CB3ACA"/>
    <w:rsid w:val="00CB3C82"/>
    <w:rsid w:val="00CB3D6D"/>
    <w:rsid w:val="00CB4A69"/>
    <w:rsid w:val="00CB5514"/>
    <w:rsid w:val="00CB56B3"/>
    <w:rsid w:val="00CB6656"/>
    <w:rsid w:val="00CB7C7D"/>
    <w:rsid w:val="00CC0111"/>
    <w:rsid w:val="00CC0C89"/>
    <w:rsid w:val="00CC4763"/>
    <w:rsid w:val="00CC5673"/>
    <w:rsid w:val="00CC5F26"/>
    <w:rsid w:val="00CC76EA"/>
    <w:rsid w:val="00CD16BF"/>
    <w:rsid w:val="00CD3A1B"/>
    <w:rsid w:val="00CD58D7"/>
    <w:rsid w:val="00CD615C"/>
    <w:rsid w:val="00CD7FBA"/>
    <w:rsid w:val="00CE1175"/>
    <w:rsid w:val="00CE1DF0"/>
    <w:rsid w:val="00CE216E"/>
    <w:rsid w:val="00CE2DC0"/>
    <w:rsid w:val="00CE3D89"/>
    <w:rsid w:val="00CE4087"/>
    <w:rsid w:val="00CE4E01"/>
    <w:rsid w:val="00CE5BEC"/>
    <w:rsid w:val="00CF3E2C"/>
    <w:rsid w:val="00CF3FB2"/>
    <w:rsid w:val="00CF55F3"/>
    <w:rsid w:val="00CF56A1"/>
    <w:rsid w:val="00CF75A9"/>
    <w:rsid w:val="00D0114C"/>
    <w:rsid w:val="00D01665"/>
    <w:rsid w:val="00D02043"/>
    <w:rsid w:val="00D02CFD"/>
    <w:rsid w:val="00D06BDB"/>
    <w:rsid w:val="00D07A1B"/>
    <w:rsid w:val="00D07F19"/>
    <w:rsid w:val="00D12291"/>
    <w:rsid w:val="00D1302D"/>
    <w:rsid w:val="00D13144"/>
    <w:rsid w:val="00D15F53"/>
    <w:rsid w:val="00D16503"/>
    <w:rsid w:val="00D242FA"/>
    <w:rsid w:val="00D27094"/>
    <w:rsid w:val="00D27D88"/>
    <w:rsid w:val="00D30A0A"/>
    <w:rsid w:val="00D32F89"/>
    <w:rsid w:val="00D33DC9"/>
    <w:rsid w:val="00D3424F"/>
    <w:rsid w:val="00D350F9"/>
    <w:rsid w:val="00D35116"/>
    <w:rsid w:val="00D36ADE"/>
    <w:rsid w:val="00D37246"/>
    <w:rsid w:val="00D37D21"/>
    <w:rsid w:val="00D37FD9"/>
    <w:rsid w:val="00D40224"/>
    <w:rsid w:val="00D40745"/>
    <w:rsid w:val="00D417C9"/>
    <w:rsid w:val="00D426FC"/>
    <w:rsid w:val="00D4281F"/>
    <w:rsid w:val="00D43248"/>
    <w:rsid w:val="00D440EE"/>
    <w:rsid w:val="00D50210"/>
    <w:rsid w:val="00D50B67"/>
    <w:rsid w:val="00D50BC9"/>
    <w:rsid w:val="00D50C17"/>
    <w:rsid w:val="00D52F9D"/>
    <w:rsid w:val="00D53079"/>
    <w:rsid w:val="00D535F3"/>
    <w:rsid w:val="00D54B6A"/>
    <w:rsid w:val="00D556C4"/>
    <w:rsid w:val="00D5607D"/>
    <w:rsid w:val="00D6046E"/>
    <w:rsid w:val="00D614AE"/>
    <w:rsid w:val="00D62B4D"/>
    <w:rsid w:val="00D63195"/>
    <w:rsid w:val="00D641C9"/>
    <w:rsid w:val="00D658B0"/>
    <w:rsid w:val="00D708E9"/>
    <w:rsid w:val="00D70DE3"/>
    <w:rsid w:val="00D720CE"/>
    <w:rsid w:val="00D72E44"/>
    <w:rsid w:val="00D738F9"/>
    <w:rsid w:val="00D77624"/>
    <w:rsid w:val="00D80318"/>
    <w:rsid w:val="00D829F0"/>
    <w:rsid w:val="00D84313"/>
    <w:rsid w:val="00D86CA7"/>
    <w:rsid w:val="00D86D4E"/>
    <w:rsid w:val="00D87D28"/>
    <w:rsid w:val="00D90517"/>
    <w:rsid w:val="00D92299"/>
    <w:rsid w:val="00D932AC"/>
    <w:rsid w:val="00D94B03"/>
    <w:rsid w:val="00D94B68"/>
    <w:rsid w:val="00D970A4"/>
    <w:rsid w:val="00D971A0"/>
    <w:rsid w:val="00DA0744"/>
    <w:rsid w:val="00DA1214"/>
    <w:rsid w:val="00DA1E88"/>
    <w:rsid w:val="00DA2A4B"/>
    <w:rsid w:val="00DA618C"/>
    <w:rsid w:val="00DA6891"/>
    <w:rsid w:val="00DA799C"/>
    <w:rsid w:val="00DB127A"/>
    <w:rsid w:val="00DB16B0"/>
    <w:rsid w:val="00DB4CDA"/>
    <w:rsid w:val="00DB5952"/>
    <w:rsid w:val="00DB604C"/>
    <w:rsid w:val="00DB6A39"/>
    <w:rsid w:val="00DB7013"/>
    <w:rsid w:val="00DC1A35"/>
    <w:rsid w:val="00DC36FC"/>
    <w:rsid w:val="00DC4B45"/>
    <w:rsid w:val="00DC550F"/>
    <w:rsid w:val="00DC6CF9"/>
    <w:rsid w:val="00DC7D32"/>
    <w:rsid w:val="00DC7DA1"/>
    <w:rsid w:val="00DD02B7"/>
    <w:rsid w:val="00DD1670"/>
    <w:rsid w:val="00DD3834"/>
    <w:rsid w:val="00DD4820"/>
    <w:rsid w:val="00DD49F1"/>
    <w:rsid w:val="00DD6387"/>
    <w:rsid w:val="00DD63F4"/>
    <w:rsid w:val="00DD6536"/>
    <w:rsid w:val="00DD691A"/>
    <w:rsid w:val="00DD6D7F"/>
    <w:rsid w:val="00DE02D2"/>
    <w:rsid w:val="00DE3C2F"/>
    <w:rsid w:val="00DE4FC2"/>
    <w:rsid w:val="00DE5B03"/>
    <w:rsid w:val="00DE73A4"/>
    <w:rsid w:val="00DE7778"/>
    <w:rsid w:val="00DF0175"/>
    <w:rsid w:val="00DF0DA0"/>
    <w:rsid w:val="00DF1477"/>
    <w:rsid w:val="00DF1EE4"/>
    <w:rsid w:val="00DF35DB"/>
    <w:rsid w:val="00DF37C6"/>
    <w:rsid w:val="00DF3909"/>
    <w:rsid w:val="00DF3E62"/>
    <w:rsid w:val="00DF4036"/>
    <w:rsid w:val="00DF4603"/>
    <w:rsid w:val="00DF7175"/>
    <w:rsid w:val="00E02360"/>
    <w:rsid w:val="00E02A10"/>
    <w:rsid w:val="00E02EE2"/>
    <w:rsid w:val="00E051CA"/>
    <w:rsid w:val="00E057E8"/>
    <w:rsid w:val="00E07F0D"/>
    <w:rsid w:val="00E10050"/>
    <w:rsid w:val="00E108BE"/>
    <w:rsid w:val="00E11ABE"/>
    <w:rsid w:val="00E1389A"/>
    <w:rsid w:val="00E1423C"/>
    <w:rsid w:val="00E15374"/>
    <w:rsid w:val="00E15A85"/>
    <w:rsid w:val="00E216EE"/>
    <w:rsid w:val="00E21D0E"/>
    <w:rsid w:val="00E228AC"/>
    <w:rsid w:val="00E228DE"/>
    <w:rsid w:val="00E23A76"/>
    <w:rsid w:val="00E24AFF"/>
    <w:rsid w:val="00E2504C"/>
    <w:rsid w:val="00E25CDC"/>
    <w:rsid w:val="00E3054F"/>
    <w:rsid w:val="00E319A7"/>
    <w:rsid w:val="00E325F6"/>
    <w:rsid w:val="00E34A44"/>
    <w:rsid w:val="00E37978"/>
    <w:rsid w:val="00E4071C"/>
    <w:rsid w:val="00E40CA0"/>
    <w:rsid w:val="00E413EE"/>
    <w:rsid w:val="00E4541B"/>
    <w:rsid w:val="00E45872"/>
    <w:rsid w:val="00E45C41"/>
    <w:rsid w:val="00E45F4D"/>
    <w:rsid w:val="00E46B60"/>
    <w:rsid w:val="00E4752C"/>
    <w:rsid w:val="00E51D8D"/>
    <w:rsid w:val="00E52DA7"/>
    <w:rsid w:val="00E5388B"/>
    <w:rsid w:val="00E54187"/>
    <w:rsid w:val="00E54B90"/>
    <w:rsid w:val="00E54C50"/>
    <w:rsid w:val="00E55880"/>
    <w:rsid w:val="00E575C8"/>
    <w:rsid w:val="00E579E3"/>
    <w:rsid w:val="00E62412"/>
    <w:rsid w:val="00E63AFA"/>
    <w:rsid w:val="00E64F2E"/>
    <w:rsid w:val="00E65E68"/>
    <w:rsid w:val="00E6682B"/>
    <w:rsid w:val="00E66CA3"/>
    <w:rsid w:val="00E70705"/>
    <w:rsid w:val="00E7102C"/>
    <w:rsid w:val="00E713DD"/>
    <w:rsid w:val="00E7294C"/>
    <w:rsid w:val="00E72F14"/>
    <w:rsid w:val="00E73AD3"/>
    <w:rsid w:val="00E75025"/>
    <w:rsid w:val="00E764B7"/>
    <w:rsid w:val="00E85722"/>
    <w:rsid w:val="00E86635"/>
    <w:rsid w:val="00E87519"/>
    <w:rsid w:val="00E87AA2"/>
    <w:rsid w:val="00E90F00"/>
    <w:rsid w:val="00E91ABA"/>
    <w:rsid w:val="00E93906"/>
    <w:rsid w:val="00E948B1"/>
    <w:rsid w:val="00E949A4"/>
    <w:rsid w:val="00E95FC8"/>
    <w:rsid w:val="00E96034"/>
    <w:rsid w:val="00E96295"/>
    <w:rsid w:val="00E962C4"/>
    <w:rsid w:val="00EA1E0C"/>
    <w:rsid w:val="00EA205B"/>
    <w:rsid w:val="00EA20EE"/>
    <w:rsid w:val="00EA3354"/>
    <w:rsid w:val="00EA46EE"/>
    <w:rsid w:val="00EA50AC"/>
    <w:rsid w:val="00EB06CB"/>
    <w:rsid w:val="00EB27DC"/>
    <w:rsid w:val="00EB2CCE"/>
    <w:rsid w:val="00EB4064"/>
    <w:rsid w:val="00EB4748"/>
    <w:rsid w:val="00EB6BDC"/>
    <w:rsid w:val="00EB7F24"/>
    <w:rsid w:val="00EC1EED"/>
    <w:rsid w:val="00EC3061"/>
    <w:rsid w:val="00ED08D7"/>
    <w:rsid w:val="00ED1514"/>
    <w:rsid w:val="00ED3176"/>
    <w:rsid w:val="00ED47D6"/>
    <w:rsid w:val="00ED608B"/>
    <w:rsid w:val="00ED6EF6"/>
    <w:rsid w:val="00ED7A86"/>
    <w:rsid w:val="00EE12BD"/>
    <w:rsid w:val="00EE17C0"/>
    <w:rsid w:val="00EE1E95"/>
    <w:rsid w:val="00EE22F9"/>
    <w:rsid w:val="00EE2691"/>
    <w:rsid w:val="00EE2945"/>
    <w:rsid w:val="00EE38F5"/>
    <w:rsid w:val="00EE3D60"/>
    <w:rsid w:val="00EE61C4"/>
    <w:rsid w:val="00EE7969"/>
    <w:rsid w:val="00EE7E8E"/>
    <w:rsid w:val="00EF0040"/>
    <w:rsid w:val="00EF39A3"/>
    <w:rsid w:val="00EF4564"/>
    <w:rsid w:val="00EF50A5"/>
    <w:rsid w:val="00EF5705"/>
    <w:rsid w:val="00EF6474"/>
    <w:rsid w:val="00EF7384"/>
    <w:rsid w:val="00F006A8"/>
    <w:rsid w:val="00F0088C"/>
    <w:rsid w:val="00F0207C"/>
    <w:rsid w:val="00F028BF"/>
    <w:rsid w:val="00F029D4"/>
    <w:rsid w:val="00F03578"/>
    <w:rsid w:val="00F0359F"/>
    <w:rsid w:val="00F044C8"/>
    <w:rsid w:val="00F05CFB"/>
    <w:rsid w:val="00F06290"/>
    <w:rsid w:val="00F072C1"/>
    <w:rsid w:val="00F076E4"/>
    <w:rsid w:val="00F10656"/>
    <w:rsid w:val="00F11310"/>
    <w:rsid w:val="00F12A13"/>
    <w:rsid w:val="00F12D82"/>
    <w:rsid w:val="00F146B0"/>
    <w:rsid w:val="00F15295"/>
    <w:rsid w:val="00F15BF6"/>
    <w:rsid w:val="00F16D92"/>
    <w:rsid w:val="00F206C2"/>
    <w:rsid w:val="00F2154C"/>
    <w:rsid w:val="00F21FE5"/>
    <w:rsid w:val="00F23EB2"/>
    <w:rsid w:val="00F24069"/>
    <w:rsid w:val="00F253D5"/>
    <w:rsid w:val="00F2540F"/>
    <w:rsid w:val="00F256FB"/>
    <w:rsid w:val="00F25E8E"/>
    <w:rsid w:val="00F265EA"/>
    <w:rsid w:val="00F271D0"/>
    <w:rsid w:val="00F277A5"/>
    <w:rsid w:val="00F3096A"/>
    <w:rsid w:val="00F30B8E"/>
    <w:rsid w:val="00F32367"/>
    <w:rsid w:val="00F33E8A"/>
    <w:rsid w:val="00F33FF0"/>
    <w:rsid w:val="00F35375"/>
    <w:rsid w:val="00F356F7"/>
    <w:rsid w:val="00F37354"/>
    <w:rsid w:val="00F373C6"/>
    <w:rsid w:val="00F41078"/>
    <w:rsid w:val="00F42D31"/>
    <w:rsid w:val="00F441DC"/>
    <w:rsid w:val="00F44BBC"/>
    <w:rsid w:val="00F4740F"/>
    <w:rsid w:val="00F478AA"/>
    <w:rsid w:val="00F51FF7"/>
    <w:rsid w:val="00F52B93"/>
    <w:rsid w:val="00F5435C"/>
    <w:rsid w:val="00F55D67"/>
    <w:rsid w:val="00F5694C"/>
    <w:rsid w:val="00F579E3"/>
    <w:rsid w:val="00F57E0F"/>
    <w:rsid w:val="00F60A76"/>
    <w:rsid w:val="00F621DF"/>
    <w:rsid w:val="00F62777"/>
    <w:rsid w:val="00F6572A"/>
    <w:rsid w:val="00F70C80"/>
    <w:rsid w:val="00F70E6A"/>
    <w:rsid w:val="00F7277B"/>
    <w:rsid w:val="00F72A1A"/>
    <w:rsid w:val="00F757C6"/>
    <w:rsid w:val="00F75A1B"/>
    <w:rsid w:val="00F769B4"/>
    <w:rsid w:val="00F8272A"/>
    <w:rsid w:val="00F8386A"/>
    <w:rsid w:val="00F8632E"/>
    <w:rsid w:val="00F86F27"/>
    <w:rsid w:val="00F9178D"/>
    <w:rsid w:val="00F93FBE"/>
    <w:rsid w:val="00F94FB5"/>
    <w:rsid w:val="00FA1704"/>
    <w:rsid w:val="00FA2241"/>
    <w:rsid w:val="00FA2E3A"/>
    <w:rsid w:val="00FA2EA9"/>
    <w:rsid w:val="00FA33E7"/>
    <w:rsid w:val="00FA3444"/>
    <w:rsid w:val="00FA3487"/>
    <w:rsid w:val="00FA3FDD"/>
    <w:rsid w:val="00FA4BFB"/>
    <w:rsid w:val="00FA4DE0"/>
    <w:rsid w:val="00FA6494"/>
    <w:rsid w:val="00FA7497"/>
    <w:rsid w:val="00FA77A0"/>
    <w:rsid w:val="00FB03D9"/>
    <w:rsid w:val="00FB0CEB"/>
    <w:rsid w:val="00FB1C96"/>
    <w:rsid w:val="00FB380E"/>
    <w:rsid w:val="00FB4AB9"/>
    <w:rsid w:val="00FB5AB2"/>
    <w:rsid w:val="00FB6A37"/>
    <w:rsid w:val="00FB6D30"/>
    <w:rsid w:val="00FB762A"/>
    <w:rsid w:val="00FB7A91"/>
    <w:rsid w:val="00FB7C84"/>
    <w:rsid w:val="00FC0191"/>
    <w:rsid w:val="00FC18A1"/>
    <w:rsid w:val="00FC2024"/>
    <w:rsid w:val="00FC321D"/>
    <w:rsid w:val="00FC4ED1"/>
    <w:rsid w:val="00FC5E62"/>
    <w:rsid w:val="00FC76D2"/>
    <w:rsid w:val="00FC792B"/>
    <w:rsid w:val="00FD03C2"/>
    <w:rsid w:val="00FD047F"/>
    <w:rsid w:val="00FD40E5"/>
    <w:rsid w:val="00FD48D6"/>
    <w:rsid w:val="00FD4C4B"/>
    <w:rsid w:val="00FD5F91"/>
    <w:rsid w:val="00FD61E8"/>
    <w:rsid w:val="00FD6A54"/>
    <w:rsid w:val="00FD7E6E"/>
    <w:rsid w:val="00FE0618"/>
    <w:rsid w:val="00FE0986"/>
    <w:rsid w:val="00FE4CCB"/>
    <w:rsid w:val="00FE6EA2"/>
    <w:rsid w:val="00FE6FE8"/>
    <w:rsid w:val="00FE71AA"/>
    <w:rsid w:val="00FF0702"/>
    <w:rsid w:val="00FF1139"/>
    <w:rsid w:val="00FF16A7"/>
    <w:rsid w:val="00FF210B"/>
  </w:rsids>
  <m:mathPr>
    <m:mathFont m:val="Cambria Math"/>
    <m:brkBin m:val="before"/>
    <m:brkBinSub m:val="--"/>
    <m:smallFrac m:val="0"/>
    <m:dispDef/>
    <m:lMargin m:val="0"/>
    <m:rMargin m:val="0"/>
    <m:defJc m:val="centerGroup"/>
    <m:wrapIndent m:val="1440"/>
    <m:intLim m:val="subSup"/>
    <m:naryLim m:val="undOvr"/>
  </m:mathPr>
  <w:themeFontLang w:val="de-DE" w:eastAsi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844A6C"/>
  <w15:docId w15:val="{7A041DAC-64CA-4A61-BAF9-511C66EB9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0B28"/>
    <w:rPr>
      <w:rFonts w:ascii="Times New Roman" w:eastAsia="Times New Roman" w:hAnsi="Times New Roman" w:cs="Times New Roman"/>
      <w:sz w:val="24"/>
      <w:lang w:eastAsia="en-GB"/>
    </w:rPr>
  </w:style>
  <w:style w:type="paragraph" w:styleId="Heading1">
    <w:name w:val="heading 1"/>
    <w:next w:val="Normal1"/>
    <w:link w:val="Heading1Char"/>
    <w:uiPriority w:val="9"/>
    <w:qFormat/>
    <w:pPr>
      <w:keepNext/>
      <w:keepLines/>
      <w:spacing w:before="100" w:after="100"/>
      <w:outlineLvl w:val="0"/>
    </w:pPr>
    <w:rPr>
      <w:b/>
      <w:sz w:val="48"/>
      <w:szCs w:val="48"/>
    </w:rPr>
  </w:style>
  <w:style w:type="paragraph" w:styleId="Heading2">
    <w:name w:val="heading 2"/>
    <w:next w:val="Normal1"/>
    <w:link w:val="Heading2Char"/>
    <w:qFormat/>
    <w:pPr>
      <w:keepNext/>
      <w:keepLines/>
      <w:spacing w:before="100" w:after="100"/>
      <w:outlineLvl w:val="1"/>
    </w:pPr>
    <w:rPr>
      <w:b/>
      <w:sz w:val="36"/>
      <w:szCs w:val="36"/>
    </w:rPr>
  </w:style>
  <w:style w:type="paragraph" w:styleId="Heading3">
    <w:name w:val="heading 3"/>
    <w:next w:val="Normal1"/>
    <w:link w:val="Heading3Char"/>
    <w:qFormat/>
    <w:pPr>
      <w:keepNext/>
      <w:keepLines/>
      <w:spacing w:before="100" w:after="100"/>
      <w:outlineLvl w:val="2"/>
    </w:pPr>
    <w:rPr>
      <w:b/>
      <w:sz w:val="26"/>
      <w:szCs w:val="26"/>
    </w:rPr>
  </w:style>
  <w:style w:type="paragraph" w:styleId="Heading4">
    <w:name w:val="heading 4"/>
    <w:next w:val="Normal1"/>
    <w:link w:val="Heading4Char"/>
    <w:qFormat/>
    <w:pPr>
      <w:keepNext/>
      <w:keepLines/>
      <w:spacing w:before="240" w:after="40"/>
      <w:contextualSpacing/>
      <w:outlineLvl w:val="3"/>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Pr>
      <w:rFonts w:ascii="Times New Roman" w:eastAsia="Times New Roman" w:hAnsi="Times New Roman" w:cs="Times New Roman"/>
      <w:b/>
      <w:color w:val="000000"/>
      <w:sz w:val="48"/>
      <w:szCs w:val="48"/>
    </w:rPr>
  </w:style>
  <w:style w:type="character" w:customStyle="1" w:styleId="Heading2Char">
    <w:name w:val="Heading 2 Char"/>
    <w:basedOn w:val="DefaultParagraphFont"/>
    <w:link w:val="Heading2"/>
    <w:qFormat/>
    <w:rPr>
      <w:rFonts w:ascii="Times New Roman" w:eastAsia="Times New Roman" w:hAnsi="Times New Roman" w:cs="Times New Roman"/>
      <w:b/>
      <w:color w:val="000000"/>
      <w:sz w:val="36"/>
      <w:szCs w:val="36"/>
    </w:rPr>
  </w:style>
  <w:style w:type="character" w:customStyle="1" w:styleId="Heading3Char">
    <w:name w:val="Heading 3 Char"/>
    <w:basedOn w:val="DefaultParagraphFont"/>
    <w:link w:val="Heading3"/>
    <w:qFormat/>
    <w:rPr>
      <w:rFonts w:ascii="Times New Roman" w:eastAsia="Times New Roman" w:hAnsi="Times New Roman" w:cs="Times New Roman"/>
      <w:b/>
      <w:color w:val="000000"/>
      <w:sz w:val="26"/>
      <w:szCs w:val="26"/>
    </w:rPr>
  </w:style>
  <w:style w:type="character" w:customStyle="1" w:styleId="Heading4Char">
    <w:name w:val="Heading 4 Char"/>
    <w:basedOn w:val="DefaultParagraphFont"/>
    <w:link w:val="Heading4"/>
    <w:qFormat/>
    <w:rPr>
      <w:rFonts w:ascii="Times New Roman" w:eastAsia="Times New Roman" w:hAnsi="Times New Roman" w:cs="Times New Roman"/>
      <w:b/>
      <w:color w:val="000000"/>
    </w:rPr>
  </w:style>
  <w:style w:type="character" w:customStyle="1" w:styleId="Normal1Char">
    <w:name w:val="Normal1 Char"/>
    <w:basedOn w:val="DefaultParagraphFont"/>
    <w:link w:val="Normal1"/>
    <w:qFormat/>
    <w:rPr>
      <w:rFonts w:ascii="Times New Roman" w:eastAsia="Times New Roman" w:hAnsi="Times New Roman" w:cs="Times New Roman"/>
      <w:color w:val="000000"/>
      <w:sz w:val="20"/>
      <w:szCs w:val="20"/>
    </w:rPr>
  </w:style>
  <w:style w:type="character" w:customStyle="1" w:styleId="InternetLink">
    <w:name w:val="Internet Link"/>
    <w:uiPriority w:val="99"/>
    <w:unhideWhenUsed/>
    <w:rPr>
      <w:color w:val="0000FF"/>
      <w:u w:val="single"/>
    </w:r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CommentReference">
    <w:name w:val="annotation reference"/>
    <w:basedOn w:val="DefaultParagraphFont"/>
    <w:uiPriority w:val="99"/>
    <w:semiHidden/>
    <w:unhideWhenUsed/>
    <w:qFormat/>
    <w:rPr>
      <w:sz w:val="18"/>
      <w:szCs w:val="18"/>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color w:val="000000"/>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color w:val="000000"/>
      <w:sz w:val="20"/>
      <w:szCs w:val="20"/>
    </w:rPr>
  </w:style>
  <w:style w:type="character" w:customStyle="1" w:styleId="BalloonTextChar">
    <w:name w:val="Balloon Text Char"/>
    <w:basedOn w:val="DefaultParagraphFont"/>
    <w:link w:val="BalloonText"/>
    <w:uiPriority w:val="99"/>
    <w:semiHidden/>
    <w:qFormat/>
    <w:rPr>
      <w:rFonts w:ascii="Times New Roman" w:eastAsia="Times New Roman" w:hAnsi="Times New Roman" w:cs="Times New Roman"/>
      <w:color w:val="000000"/>
      <w:sz w:val="18"/>
      <w:szCs w:val="18"/>
    </w:rPr>
  </w:style>
  <w:style w:type="character" w:customStyle="1" w:styleId="FootnoteTextChar">
    <w:name w:val="Footnote Text Char"/>
    <w:basedOn w:val="DefaultParagraphFont"/>
    <w:link w:val="FootnoteText"/>
    <w:uiPriority w:val="99"/>
    <w:qFormat/>
    <w:rPr>
      <w:rFonts w:ascii="Times New Roman" w:eastAsia="Times New Roman" w:hAnsi="Times New Roman" w:cs="Times New Roman"/>
      <w:color w:val="000000"/>
    </w:rPr>
  </w:style>
  <w:style w:type="character" w:customStyle="1" w:styleId="FootnoteCharacters">
    <w:name w:val="Footnote Characters"/>
    <w:basedOn w:val="DefaultParagraphFont"/>
    <w:uiPriority w:val="99"/>
    <w:unhideWhenUsed/>
    <w:qFormat/>
    <w:rPr>
      <w:vertAlign w:val="superscript"/>
    </w:rPr>
  </w:style>
  <w:style w:type="character" w:customStyle="1" w:styleId="FootnoteAnchor">
    <w:name w:val="Footnote Anchor"/>
    <w:rPr>
      <w:vertAlign w:val="superscript"/>
    </w:rPr>
  </w:style>
  <w:style w:type="character" w:customStyle="1" w:styleId="HeaderChar">
    <w:name w:val="Header Char"/>
    <w:basedOn w:val="DefaultParagraphFont"/>
    <w:link w:val="Header"/>
    <w:uiPriority w:val="99"/>
    <w:qFormat/>
    <w:rsid w:val="00AC5964"/>
    <w:rPr>
      <w:rFonts w:ascii="Times New Roman" w:eastAsia="Times New Roman" w:hAnsi="Times New Roman" w:cs="Times New Roman"/>
      <w:color w:val="000000"/>
      <w:sz w:val="20"/>
      <w:szCs w:val="20"/>
    </w:rPr>
  </w:style>
  <w:style w:type="character" w:customStyle="1" w:styleId="FooterChar">
    <w:name w:val="Footer Char"/>
    <w:basedOn w:val="DefaultParagraphFont"/>
    <w:link w:val="Footer"/>
    <w:uiPriority w:val="99"/>
    <w:qFormat/>
    <w:rsid w:val="00AC5964"/>
    <w:rPr>
      <w:rFonts w:ascii="Times New Roman" w:eastAsia="Times New Roman" w:hAnsi="Times New Roman" w:cs="Times New Roman"/>
      <w:color w:val="000000"/>
      <w:sz w:val="20"/>
      <w:szCs w:val="20"/>
    </w:rPr>
  </w:style>
  <w:style w:type="character" w:styleId="LineNumber">
    <w:name w:val="line number"/>
    <w:basedOn w:val="DefaultParagraphFont"/>
    <w:uiPriority w:val="99"/>
    <w:semiHidden/>
    <w:unhideWhenUsed/>
    <w:qFormat/>
    <w:rsid w:val="003B50B4"/>
  </w:style>
  <w:style w:type="character" w:customStyle="1" w:styleId="UnresolvedMention1">
    <w:name w:val="Unresolved Mention1"/>
    <w:basedOn w:val="DefaultParagraphFont"/>
    <w:uiPriority w:val="99"/>
    <w:qFormat/>
    <w:rsid w:val="00710DF4"/>
    <w:rPr>
      <w:color w:val="808080"/>
      <w:shd w:val="clear" w:color="auto" w:fill="E6E6E6"/>
    </w:rPr>
  </w:style>
  <w:style w:type="character" w:customStyle="1" w:styleId="UnresolvedMention2">
    <w:name w:val="Unresolved Mention2"/>
    <w:basedOn w:val="DefaultParagraphFont"/>
    <w:uiPriority w:val="99"/>
    <w:semiHidden/>
    <w:unhideWhenUsed/>
    <w:qFormat/>
    <w:rsid w:val="007B0523"/>
    <w:rPr>
      <w:color w:val="808080"/>
      <w:shd w:val="clear" w:color="auto" w:fill="E6E6E6"/>
    </w:rPr>
  </w:style>
  <w:style w:type="character" w:customStyle="1" w:styleId="UnresolvedMention3">
    <w:name w:val="Unresolved Mention3"/>
    <w:basedOn w:val="DefaultParagraphFont"/>
    <w:uiPriority w:val="99"/>
    <w:semiHidden/>
    <w:unhideWhenUsed/>
    <w:qFormat/>
    <w:rsid w:val="00C77505"/>
    <w:rPr>
      <w:color w:val="605E5C"/>
      <w:shd w:val="clear" w:color="auto" w:fill="E1DFDD"/>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sz w:val="20"/>
    </w:rPr>
  </w:style>
  <w:style w:type="character" w:customStyle="1" w:styleId="ListLabel5">
    <w:name w:val="ListLabel 5"/>
    <w:qFormat/>
    <w:rPr>
      <w:sz w:val="20"/>
    </w:rPr>
  </w:style>
  <w:style w:type="character" w:customStyle="1" w:styleId="ListLabel6">
    <w:name w:val="ListLabel 6"/>
    <w:qFormat/>
    <w:rPr>
      <w:sz w:val="20"/>
    </w:rPr>
  </w:style>
  <w:style w:type="character" w:customStyle="1" w:styleId="ListLabel7">
    <w:name w:val="ListLabel 7"/>
    <w:qFormat/>
    <w:rPr>
      <w:sz w:val="20"/>
    </w:rPr>
  </w:style>
  <w:style w:type="character" w:customStyle="1" w:styleId="ListLabel8">
    <w:name w:val="ListLabel 8"/>
    <w:qFormat/>
    <w:rPr>
      <w:sz w:val="20"/>
    </w:rPr>
  </w:style>
  <w:style w:type="character" w:customStyle="1" w:styleId="ListLabel9">
    <w:name w:val="ListLabel 9"/>
    <w:qFormat/>
    <w:rPr>
      <w:sz w:val="20"/>
    </w:rPr>
  </w:style>
  <w:style w:type="character" w:customStyle="1" w:styleId="ListLabel10">
    <w:name w:val="ListLabel 10"/>
    <w:qFormat/>
    <w:rPr>
      <w:sz w:val="20"/>
    </w:rPr>
  </w:style>
  <w:style w:type="character" w:customStyle="1" w:styleId="ListLabel11">
    <w:name w:val="ListLabel 11"/>
    <w:qFormat/>
    <w:rPr>
      <w:sz w:val="20"/>
    </w:rPr>
  </w:style>
  <w:style w:type="character" w:customStyle="1" w:styleId="ListLabel12">
    <w:name w:val="ListLabel 12"/>
    <w:qFormat/>
    <w:rPr>
      <w:sz w:val="20"/>
    </w:rPr>
  </w:style>
  <w:style w:type="character" w:customStyle="1" w:styleId="ListLabel13">
    <w:name w:val="ListLabel 13"/>
    <w:qFormat/>
    <w:rPr>
      <w:sz w:val="20"/>
    </w:rPr>
  </w:style>
  <w:style w:type="character" w:customStyle="1" w:styleId="ListLabel14">
    <w:name w:val="ListLabel 14"/>
    <w:qFormat/>
    <w:rPr>
      <w:sz w:val="20"/>
    </w:rPr>
  </w:style>
  <w:style w:type="character" w:customStyle="1" w:styleId="ListLabel15">
    <w:name w:val="ListLabel 15"/>
    <w:qFormat/>
    <w:rPr>
      <w:sz w:val="20"/>
    </w:rPr>
  </w:style>
  <w:style w:type="character" w:customStyle="1" w:styleId="ListLabel16">
    <w:name w:val="ListLabel 16"/>
    <w:qFormat/>
    <w:rPr>
      <w:sz w:val="20"/>
    </w:rPr>
  </w:style>
  <w:style w:type="character" w:customStyle="1" w:styleId="ListLabel17">
    <w:name w:val="ListLabel 17"/>
    <w:qFormat/>
    <w:rPr>
      <w:sz w:val="20"/>
    </w:rPr>
  </w:style>
  <w:style w:type="character" w:customStyle="1" w:styleId="ListLabel18">
    <w:name w:val="ListLabel 18"/>
    <w:qFormat/>
    <w:rPr>
      <w:sz w:val="20"/>
    </w:rPr>
  </w:style>
  <w:style w:type="character" w:customStyle="1" w:styleId="ListLabel19">
    <w:name w:val="ListLabel 19"/>
    <w:qFormat/>
    <w:rPr>
      <w:sz w:val="20"/>
    </w:rPr>
  </w:style>
  <w:style w:type="character" w:customStyle="1" w:styleId="ListLabel20">
    <w:name w:val="ListLabel 20"/>
    <w:qFormat/>
    <w:rPr>
      <w:sz w:val="20"/>
    </w:rPr>
  </w:style>
  <w:style w:type="character" w:customStyle="1" w:styleId="ListLabel21">
    <w:name w:val="ListLabel 21"/>
    <w:qFormat/>
    <w:rPr>
      <w:sz w:val="20"/>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lang w:val="en-US"/>
    </w:rPr>
  </w:style>
  <w:style w:type="character" w:customStyle="1" w:styleId="ListLabel35">
    <w:name w:val="ListLabel 35"/>
    <w:qFormat/>
  </w:style>
  <w:style w:type="character" w:customStyle="1" w:styleId="VisitedInternetLink">
    <w:name w:val="Visited Internet Link"/>
    <w:rPr>
      <w:color w:val="800000"/>
      <w:u w:val="single"/>
    </w:rPr>
  </w:style>
  <w:style w:type="character" w:customStyle="1" w:styleId="ListLabel36">
    <w:name w:val="ListLabel 36"/>
    <w:qFormat/>
    <w:rPr>
      <w:lang w:val="en-US"/>
    </w:rPr>
  </w:style>
  <w:style w:type="character" w:customStyle="1" w:styleId="ListLabel37">
    <w:name w:val="ListLabel 37"/>
    <w:qFormat/>
    <w:rPr>
      <w:rFonts w:eastAsia="Times New Roman" w:cs="Times New Roman"/>
      <w:color w:val="000000" w:themeColor="text1"/>
      <w:sz w:val="20"/>
      <w:szCs w:val="20"/>
      <w:lang w:val="en-US"/>
    </w:rPr>
  </w:style>
  <w:style w:type="character" w:customStyle="1" w:styleId="ListLabel38">
    <w:name w:val="ListLabel 38"/>
    <w:qFormat/>
    <w:rPr>
      <w:rFonts w:eastAsia="Times New Roman" w:cs="Times New Roman"/>
      <w:b w:val="0"/>
      <w:bCs w:val="0"/>
      <w:color w:val="000000" w:themeColor="text1"/>
      <w:sz w:val="20"/>
      <w:szCs w:val="20"/>
      <w:lang w:val="en-US"/>
    </w:rPr>
  </w:style>
  <w:style w:type="character" w:customStyle="1" w:styleId="ListLabel39">
    <w:name w:val="ListLabel 39"/>
    <w:qFormat/>
    <w:rPr>
      <w:sz w:val="20"/>
      <w:szCs w:val="20"/>
      <w:lang w:val="en-US"/>
    </w:rPr>
  </w:style>
  <w:style w:type="character" w:customStyle="1" w:styleId="ListLabel40">
    <w:name w:val="ListLabel 40"/>
    <w:qFormat/>
    <w:rPr>
      <w:sz w:val="20"/>
      <w:szCs w:val="20"/>
      <w:lang w:val="en-US"/>
    </w:rPr>
  </w:style>
  <w:style w:type="character" w:customStyle="1" w:styleId="ListLabel41">
    <w:name w:val="ListLabel 41"/>
    <w:qFormat/>
    <w:rPr>
      <w:sz w:val="20"/>
      <w:szCs w:val="20"/>
      <w:lang w:val="en-US"/>
    </w:rPr>
  </w:style>
  <w:style w:type="character" w:customStyle="1" w:styleId="ListLabel42">
    <w:name w:val="ListLabel 42"/>
    <w:qFormat/>
  </w:style>
  <w:style w:type="character" w:customStyle="1" w:styleId="ListLabel43">
    <w:name w:val="ListLabel 43"/>
    <w:qFormat/>
    <w:rPr>
      <w:lang w:val="en-US"/>
    </w:rPr>
  </w:style>
  <w:style w:type="character" w:customStyle="1" w:styleId="ListLabel44">
    <w:name w:val="ListLabel 44"/>
    <w:qFormat/>
    <w:rPr>
      <w:rFonts w:eastAsia="Times New Roman" w:cs="Times New Roman"/>
      <w:color w:val="000000" w:themeColor="text1"/>
      <w:sz w:val="20"/>
      <w:szCs w:val="20"/>
      <w:lang w:val="en-US"/>
    </w:rPr>
  </w:style>
  <w:style w:type="character" w:customStyle="1" w:styleId="ListLabel45">
    <w:name w:val="ListLabel 45"/>
    <w:qFormat/>
    <w:rPr>
      <w:rFonts w:eastAsia="Times New Roman" w:cs="Times New Roman"/>
      <w:b w:val="0"/>
      <w:bCs w:val="0"/>
      <w:color w:val="000000" w:themeColor="text1"/>
      <w:sz w:val="20"/>
      <w:szCs w:val="20"/>
      <w:lang w:val="en-US"/>
    </w:rPr>
  </w:style>
  <w:style w:type="character" w:customStyle="1" w:styleId="ListLabel46">
    <w:name w:val="ListLabel 46"/>
    <w:qFormat/>
    <w:rPr>
      <w:sz w:val="20"/>
      <w:szCs w:val="20"/>
      <w:lang w:val="en-US"/>
    </w:rPr>
  </w:style>
  <w:style w:type="character" w:customStyle="1" w:styleId="ListLabel47">
    <w:name w:val="ListLabel 47"/>
    <w:qFormat/>
    <w:rPr>
      <w:sz w:val="20"/>
      <w:szCs w:val="20"/>
      <w:lang w:val="en-US"/>
    </w:rPr>
  </w:style>
  <w:style w:type="character" w:customStyle="1" w:styleId="ListLabel48">
    <w:name w:val="ListLabel 48"/>
    <w:qFormat/>
  </w:style>
  <w:style w:type="character" w:customStyle="1" w:styleId="ListLabel49">
    <w:name w:val="ListLabel 49"/>
    <w:qFormat/>
    <w:rPr>
      <w:lang w:val="en-US"/>
    </w:rPr>
  </w:style>
  <w:style w:type="character" w:customStyle="1" w:styleId="ListLabel50">
    <w:name w:val="ListLabel 50"/>
    <w:qFormat/>
    <w:rPr>
      <w:rFonts w:eastAsia="Times New Roman" w:cs="Times New Roman"/>
      <w:color w:val="000000" w:themeColor="text1"/>
      <w:sz w:val="20"/>
      <w:szCs w:val="20"/>
      <w:lang w:val="en-US"/>
    </w:rPr>
  </w:style>
  <w:style w:type="character" w:customStyle="1" w:styleId="ListLabel51">
    <w:name w:val="ListLabel 51"/>
    <w:qFormat/>
    <w:rPr>
      <w:rFonts w:eastAsia="Times New Roman" w:cs="Times New Roman"/>
      <w:b w:val="0"/>
      <w:bCs w:val="0"/>
      <w:color w:val="000000" w:themeColor="text1"/>
      <w:sz w:val="20"/>
      <w:szCs w:val="20"/>
      <w:lang w:val="en-US"/>
    </w:rPr>
  </w:style>
  <w:style w:type="character" w:customStyle="1" w:styleId="ListLabel52">
    <w:name w:val="ListLabel 52"/>
    <w:qFormat/>
    <w:rPr>
      <w:sz w:val="20"/>
      <w:szCs w:val="20"/>
      <w:lang w:val="en-US"/>
    </w:rPr>
  </w:style>
  <w:style w:type="character" w:customStyle="1" w:styleId="ListLabel53">
    <w:name w:val="ListLabel 53"/>
    <w:qFormat/>
    <w:rPr>
      <w:sz w:val="20"/>
      <w:szCs w:val="20"/>
      <w:lang w:val="en-US"/>
    </w:rPr>
  </w:style>
  <w:style w:type="character" w:customStyle="1" w:styleId="ListLabel54">
    <w:name w:val="ListLabel 54"/>
    <w:qFormat/>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lang w:val="ru-RU" w:eastAsia="ru-RU"/>
    </w:rPr>
  </w:style>
  <w:style w:type="paragraph" w:styleId="BodyText">
    <w:name w:val="Body Text"/>
    <w:basedOn w:val="Normal"/>
    <w:pPr>
      <w:spacing w:after="140" w:line="276" w:lineRule="auto"/>
    </w:pPr>
    <w:rPr>
      <w:rFonts w:eastAsiaTheme="minorHAnsi"/>
      <w:lang w:val="ru-RU" w:eastAsia="ru-RU"/>
    </w:r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eastAsiaTheme="minorHAnsi" w:cs="Lucida Sans"/>
      <w:i/>
      <w:iCs/>
      <w:lang w:val="ru-RU" w:eastAsia="ru-RU"/>
    </w:rPr>
  </w:style>
  <w:style w:type="paragraph" w:customStyle="1" w:styleId="Index">
    <w:name w:val="Index"/>
    <w:basedOn w:val="Normal"/>
    <w:qFormat/>
    <w:pPr>
      <w:suppressLineNumbers/>
    </w:pPr>
    <w:rPr>
      <w:rFonts w:eastAsiaTheme="minorHAnsi" w:cs="Lucida Sans"/>
      <w:lang w:val="ru-RU" w:eastAsia="ru-RU"/>
    </w:rPr>
  </w:style>
  <w:style w:type="paragraph" w:customStyle="1" w:styleId="Normal1">
    <w:name w:val="Normal1"/>
    <w:link w:val="Normal1Char"/>
    <w:qFormat/>
    <w:rPr>
      <w:rFonts w:ascii="Times New Roman" w:eastAsia="Times New Roman" w:hAnsi="Times New Roman" w:cs="Times New Roman"/>
      <w:color w:val="000000"/>
      <w:szCs w:val="20"/>
    </w:rPr>
  </w:style>
  <w:style w:type="paragraph" w:styleId="CommentText">
    <w:name w:val="annotation text"/>
    <w:basedOn w:val="Normal"/>
    <w:link w:val="CommentTextChar"/>
    <w:uiPriority w:val="99"/>
    <w:unhideWhenUsed/>
    <w:qFormat/>
    <w:rPr>
      <w:color w:val="000000"/>
      <w:lang w:eastAsia="en-US"/>
    </w:rPr>
  </w:style>
  <w:style w:type="paragraph" w:styleId="CommentSubject">
    <w:name w:val="annotation subject"/>
    <w:basedOn w:val="CommentText"/>
    <w:next w:val="CommentText"/>
    <w:link w:val="CommentSubjectChar"/>
    <w:uiPriority w:val="99"/>
    <w:semiHidden/>
    <w:unhideWhenUsed/>
    <w:qFormat/>
    <w:rPr>
      <w:b/>
      <w:bCs/>
      <w:sz w:val="20"/>
      <w:szCs w:val="20"/>
    </w:rPr>
  </w:style>
  <w:style w:type="paragraph" w:styleId="BalloonText">
    <w:name w:val="Balloon Text"/>
    <w:basedOn w:val="Normal"/>
    <w:link w:val="BalloonTextChar"/>
    <w:uiPriority w:val="99"/>
    <w:semiHidden/>
    <w:unhideWhenUsed/>
    <w:qFormat/>
    <w:rPr>
      <w:color w:val="000000"/>
      <w:sz w:val="18"/>
      <w:szCs w:val="18"/>
      <w:lang w:eastAsia="en-US"/>
    </w:rPr>
  </w:style>
  <w:style w:type="paragraph" w:styleId="FootnoteText">
    <w:name w:val="footnote text"/>
    <w:basedOn w:val="Normal"/>
    <w:link w:val="FootnoteTextChar"/>
    <w:uiPriority w:val="99"/>
    <w:unhideWhenUsed/>
    <w:rPr>
      <w:color w:val="000000"/>
      <w:lang w:eastAsia="en-US"/>
    </w:rPr>
  </w:style>
  <w:style w:type="paragraph" w:styleId="NormalWeb">
    <w:name w:val="Normal (Web)"/>
    <w:basedOn w:val="Normal"/>
    <w:uiPriority w:val="99"/>
    <w:semiHidden/>
    <w:unhideWhenUsed/>
    <w:qFormat/>
    <w:pPr>
      <w:spacing w:beforeAutospacing="1" w:afterAutospacing="1"/>
    </w:pPr>
    <w:rPr>
      <w:rFonts w:eastAsiaTheme="minorHAnsi"/>
      <w:lang w:val="de-DE" w:eastAsia="de-DE"/>
    </w:rPr>
  </w:style>
  <w:style w:type="paragraph" w:styleId="ListParagraph">
    <w:name w:val="List Paragraph"/>
    <w:basedOn w:val="Normal"/>
    <w:uiPriority w:val="34"/>
    <w:qFormat/>
    <w:pPr>
      <w:ind w:left="720"/>
      <w:contextualSpacing/>
    </w:pPr>
    <w:rPr>
      <w:color w:val="000000"/>
      <w:sz w:val="20"/>
      <w:szCs w:val="20"/>
      <w:lang w:eastAsia="en-US"/>
    </w:rPr>
  </w:style>
  <w:style w:type="paragraph" w:styleId="Header">
    <w:name w:val="header"/>
    <w:basedOn w:val="Normal"/>
    <w:link w:val="HeaderChar"/>
    <w:uiPriority w:val="99"/>
    <w:unhideWhenUsed/>
    <w:rsid w:val="00AC5964"/>
    <w:pPr>
      <w:tabs>
        <w:tab w:val="center" w:pos="4680"/>
        <w:tab w:val="right" w:pos="9360"/>
      </w:tabs>
    </w:pPr>
    <w:rPr>
      <w:color w:val="000000"/>
      <w:sz w:val="20"/>
      <w:szCs w:val="20"/>
      <w:lang w:eastAsia="en-US"/>
    </w:rPr>
  </w:style>
  <w:style w:type="paragraph" w:styleId="Footer">
    <w:name w:val="footer"/>
    <w:basedOn w:val="Normal"/>
    <w:link w:val="FooterChar"/>
    <w:uiPriority w:val="99"/>
    <w:unhideWhenUsed/>
    <w:rsid w:val="00AC5964"/>
    <w:pPr>
      <w:tabs>
        <w:tab w:val="center" w:pos="4680"/>
        <w:tab w:val="right" w:pos="9360"/>
      </w:tabs>
    </w:pPr>
    <w:rPr>
      <w:color w:val="000000"/>
      <w:sz w:val="20"/>
      <w:szCs w:val="20"/>
      <w:lang w:eastAsia="en-US"/>
    </w:rPr>
  </w:style>
  <w:style w:type="paragraph" w:styleId="Revision">
    <w:name w:val="Revision"/>
    <w:uiPriority w:val="99"/>
    <w:semiHidden/>
    <w:qFormat/>
    <w:rsid w:val="00E66FA8"/>
    <w:rPr>
      <w:rFonts w:ascii="Times New Roman" w:hAnsi="Times New Roman" w:cs="Times New Roman"/>
      <w:sz w:val="24"/>
      <w:lang w:val="en-GB" w:eastAsia="en-GB"/>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E4071C"/>
    <w:rPr>
      <w:color w:val="0000FF"/>
      <w:u w:val="single"/>
    </w:rPr>
  </w:style>
  <w:style w:type="character" w:customStyle="1" w:styleId="UnresolvedMention4">
    <w:name w:val="Unresolved Mention4"/>
    <w:basedOn w:val="DefaultParagraphFont"/>
    <w:uiPriority w:val="99"/>
    <w:semiHidden/>
    <w:unhideWhenUsed/>
    <w:rsid w:val="00E4071C"/>
    <w:rPr>
      <w:color w:val="605E5C"/>
      <w:shd w:val="clear" w:color="auto" w:fill="E1DFDD"/>
    </w:rPr>
  </w:style>
  <w:style w:type="character" w:customStyle="1" w:styleId="UnresolvedMention5">
    <w:name w:val="Unresolved Mention5"/>
    <w:basedOn w:val="DefaultParagraphFont"/>
    <w:uiPriority w:val="99"/>
    <w:rsid w:val="00C85C24"/>
    <w:rPr>
      <w:color w:val="605E5C"/>
      <w:shd w:val="clear" w:color="auto" w:fill="E1DFDD"/>
    </w:rPr>
  </w:style>
  <w:style w:type="character" w:customStyle="1" w:styleId="UnresolvedMention6">
    <w:name w:val="Unresolved Mention6"/>
    <w:basedOn w:val="DefaultParagraphFont"/>
    <w:uiPriority w:val="99"/>
    <w:semiHidden/>
    <w:unhideWhenUsed/>
    <w:rsid w:val="00842EEF"/>
    <w:rPr>
      <w:color w:val="605E5C"/>
      <w:shd w:val="clear" w:color="auto" w:fill="E1DFDD"/>
    </w:rPr>
  </w:style>
  <w:style w:type="character" w:customStyle="1" w:styleId="UnresolvedMention7">
    <w:name w:val="Unresolved Mention7"/>
    <w:basedOn w:val="DefaultParagraphFont"/>
    <w:uiPriority w:val="99"/>
    <w:semiHidden/>
    <w:unhideWhenUsed/>
    <w:rsid w:val="00643338"/>
    <w:rPr>
      <w:color w:val="605E5C"/>
      <w:shd w:val="clear" w:color="auto" w:fill="E1DFDD"/>
    </w:rPr>
  </w:style>
  <w:style w:type="character" w:customStyle="1" w:styleId="UnresolvedMention8">
    <w:name w:val="Unresolved Mention8"/>
    <w:basedOn w:val="DefaultParagraphFont"/>
    <w:uiPriority w:val="99"/>
    <w:semiHidden/>
    <w:unhideWhenUsed/>
    <w:rsid w:val="007B1E55"/>
    <w:rPr>
      <w:color w:val="605E5C"/>
      <w:shd w:val="clear" w:color="auto" w:fill="E1DFDD"/>
    </w:rPr>
  </w:style>
  <w:style w:type="character" w:customStyle="1" w:styleId="UnresolvedMention9">
    <w:name w:val="Unresolved Mention9"/>
    <w:basedOn w:val="DefaultParagraphFont"/>
    <w:uiPriority w:val="99"/>
    <w:semiHidden/>
    <w:unhideWhenUsed/>
    <w:rsid w:val="00360B28"/>
    <w:rPr>
      <w:color w:val="605E5C"/>
      <w:shd w:val="clear" w:color="auto" w:fill="E1DFDD"/>
    </w:rPr>
  </w:style>
  <w:style w:type="character" w:customStyle="1" w:styleId="UnresolvedMention10">
    <w:name w:val="Unresolved Mention10"/>
    <w:basedOn w:val="DefaultParagraphFont"/>
    <w:uiPriority w:val="99"/>
    <w:semiHidden/>
    <w:unhideWhenUsed/>
    <w:rsid w:val="00EA20EE"/>
    <w:rPr>
      <w:color w:val="605E5C"/>
      <w:shd w:val="clear" w:color="auto" w:fill="E1DFDD"/>
    </w:rPr>
  </w:style>
  <w:style w:type="paragraph" w:customStyle="1" w:styleId="PED2014-headings">
    <w:name w:val="PED 2014 - headings"/>
    <w:basedOn w:val="Normal"/>
    <w:qFormat/>
    <w:rsid w:val="001A69D7"/>
    <w:rPr>
      <w:rFonts w:eastAsia="Calibri"/>
      <w:b/>
      <w:sz w:val="20"/>
      <w:lang w:val="nl-NL" w:eastAsia="en-US"/>
    </w:rPr>
  </w:style>
  <w:style w:type="character" w:customStyle="1" w:styleId="UnresolvedMention11">
    <w:name w:val="Unresolved Mention11"/>
    <w:basedOn w:val="DefaultParagraphFont"/>
    <w:uiPriority w:val="99"/>
    <w:semiHidden/>
    <w:unhideWhenUsed/>
    <w:rsid w:val="008708EC"/>
    <w:rPr>
      <w:color w:val="605E5C"/>
      <w:shd w:val="clear" w:color="auto" w:fill="E1DFDD"/>
    </w:rPr>
  </w:style>
  <w:style w:type="character" w:styleId="UnresolvedMention">
    <w:name w:val="Unresolved Mention"/>
    <w:basedOn w:val="DefaultParagraphFont"/>
    <w:uiPriority w:val="99"/>
    <w:semiHidden/>
    <w:unhideWhenUsed/>
    <w:rsid w:val="00C403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6676170">
      <w:bodyDiv w:val="1"/>
      <w:marLeft w:val="0"/>
      <w:marRight w:val="0"/>
      <w:marTop w:val="0"/>
      <w:marBottom w:val="0"/>
      <w:divBdr>
        <w:top w:val="none" w:sz="0" w:space="0" w:color="auto"/>
        <w:left w:val="none" w:sz="0" w:space="0" w:color="auto"/>
        <w:bottom w:val="none" w:sz="0" w:space="0" w:color="auto"/>
        <w:right w:val="none" w:sz="0" w:space="0" w:color="auto"/>
      </w:divBdr>
    </w:div>
    <w:div w:id="189801747">
      <w:bodyDiv w:val="1"/>
      <w:marLeft w:val="0"/>
      <w:marRight w:val="0"/>
      <w:marTop w:val="0"/>
      <w:marBottom w:val="0"/>
      <w:divBdr>
        <w:top w:val="none" w:sz="0" w:space="0" w:color="auto"/>
        <w:left w:val="none" w:sz="0" w:space="0" w:color="auto"/>
        <w:bottom w:val="none" w:sz="0" w:space="0" w:color="auto"/>
        <w:right w:val="none" w:sz="0" w:space="0" w:color="auto"/>
      </w:divBdr>
    </w:div>
    <w:div w:id="240532228">
      <w:bodyDiv w:val="1"/>
      <w:marLeft w:val="0"/>
      <w:marRight w:val="0"/>
      <w:marTop w:val="0"/>
      <w:marBottom w:val="0"/>
      <w:divBdr>
        <w:top w:val="none" w:sz="0" w:space="0" w:color="auto"/>
        <w:left w:val="none" w:sz="0" w:space="0" w:color="auto"/>
        <w:bottom w:val="none" w:sz="0" w:space="0" w:color="auto"/>
        <w:right w:val="none" w:sz="0" w:space="0" w:color="auto"/>
      </w:divBdr>
    </w:div>
    <w:div w:id="285308219">
      <w:bodyDiv w:val="1"/>
      <w:marLeft w:val="0"/>
      <w:marRight w:val="0"/>
      <w:marTop w:val="0"/>
      <w:marBottom w:val="0"/>
      <w:divBdr>
        <w:top w:val="none" w:sz="0" w:space="0" w:color="auto"/>
        <w:left w:val="none" w:sz="0" w:space="0" w:color="auto"/>
        <w:bottom w:val="none" w:sz="0" w:space="0" w:color="auto"/>
        <w:right w:val="none" w:sz="0" w:space="0" w:color="auto"/>
      </w:divBdr>
      <w:divsChild>
        <w:div w:id="1370060784">
          <w:marLeft w:val="0"/>
          <w:marRight w:val="0"/>
          <w:marTop w:val="0"/>
          <w:marBottom w:val="0"/>
          <w:divBdr>
            <w:top w:val="none" w:sz="0" w:space="0" w:color="auto"/>
            <w:left w:val="none" w:sz="0" w:space="0" w:color="auto"/>
            <w:bottom w:val="none" w:sz="0" w:space="0" w:color="auto"/>
            <w:right w:val="none" w:sz="0" w:space="0" w:color="auto"/>
          </w:divBdr>
        </w:div>
      </w:divsChild>
    </w:div>
    <w:div w:id="297802180">
      <w:bodyDiv w:val="1"/>
      <w:marLeft w:val="0"/>
      <w:marRight w:val="0"/>
      <w:marTop w:val="0"/>
      <w:marBottom w:val="0"/>
      <w:divBdr>
        <w:top w:val="none" w:sz="0" w:space="0" w:color="auto"/>
        <w:left w:val="none" w:sz="0" w:space="0" w:color="auto"/>
        <w:bottom w:val="none" w:sz="0" w:space="0" w:color="auto"/>
        <w:right w:val="none" w:sz="0" w:space="0" w:color="auto"/>
      </w:divBdr>
    </w:div>
    <w:div w:id="304050943">
      <w:bodyDiv w:val="1"/>
      <w:marLeft w:val="0"/>
      <w:marRight w:val="0"/>
      <w:marTop w:val="0"/>
      <w:marBottom w:val="0"/>
      <w:divBdr>
        <w:top w:val="none" w:sz="0" w:space="0" w:color="auto"/>
        <w:left w:val="none" w:sz="0" w:space="0" w:color="auto"/>
        <w:bottom w:val="none" w:sz="0" w:space="0" w:color="auto"/>
        <w:right w:val="none" w:sz="0" w:space="0" w:color="auto"/>
      </w:divBdr>
      <w:divsChild>
        <w:div w:id="447235918">
          <w:marLeft w:val="0"/>
          <w:marRight w:val="0"/>
          <w:marTop w:val="0"/>
          <w:marBottom w:val="0"/>
          <w:divBdr>
            <w:top w:val="none" w:sz="0" w:space="0" w:color="auto"/>
            <w:left w:val="none" w:sz="0" w:space="0" w:color="auto"/>
            <w:bottom w:val="none" w:sz="0" w:space="0" w:color="auto"/>
            <w:right w:val="none" w:sz="0" w:space="0" w:color="auto"/>
          </w:divBdr>
          <w:divsChild>
            <w:div w:id="245576738">
              <w:marLeft w:val="0"/>
              <w:marRight w:val="0"/>
              <w:marTop w:val="0"/>
              <w:marBottom w:val="0"/>
              <w:divBdr>
                <w:top w:val="none" w:sz="0" w:space="0" w:color="auto"/>
                <w:left w:val="none" w:sz="0" w:space="0" w:color="auto"/>
                <w:bottom w:val="none" w:sz="0" w:space="0" w:color="auto"/>
                <w:right w:val="none" w:sz="0" w:space="0" w:color="auto"/>
              </w:divBdr>
              <w:divsChild>
                <w:div w:id="1588423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9989665">
      <w:bodyDiv w:val="1"/>
      <w:marLeft w:val="0"/>
      <w:marRight w:val="0"/>
      <w:marTop w:val="0"/>
      <w:marBottom w:val="0"/>
      <w:divBdr>
        <w:top w:val="none" w:sz="0" w:space="0" w:color="auto"/>
        <w:left w:val="none" w:sz="0" w:space="0" w:color="auto"/>
        <w:bottom w:val="none" w:sz="0" w:space="0" w:color="auto"/>
        <w:right w:val="none" w:sz="0" w:space="0" w:color="auto"/>
      </w:divBdr>
    </w:div>
    <w:div w:id="316883277">
      <w:bodyDiv w:val="1"/>
      <w:marLeft w:val="0"/>
      <w:marRight w:val="0"/>
      <w:marTop w:val="0"/>
      <w:marBottom w:val="0"/>
      <w:divBdr>
        <w:top w:val="none" w:sz="0" w:space="0" w:color="auto"/>
        <w:left w:val="none" w:sz="0" w:space="0" w:color="auto"/>
        <w:bottom w:val="none" w:sz="0" w:space="0" w:color="auto"/>
        <w:right w:val="none" w:sz="0" w:space="0" w:color="auto"/>
      </w:divBdr>
    </w:div>
    <w:div w:id="390080628">
      <w:bodyDiv w:val="1"/>
      <w:marLeft w:val="0"/>
      <w:marRight w:val="0"/>
      <w:marTop w:val="0"/>
      <w:marBottom w:val="0"/>
      <w:divBdr>
        <w:top w:val="none" w:sz="0" w:space="0" w:color="auto"/>
        <w:left w:val="none" w:sz="0" w:space="0" w:color="auto"/>
        <w:bottom w:val="none" w:sz="0" w:space="0" w:color="auto"/>
        <w:right w:val="none" w:sz="0" w:space="0" w:color="auto"/>
      </w:divBdr>
      <w:divsChild>
        <w:div w:id="575480011">
          <w:marLeft w:val="0"/>
          <w:marRight w:val="0"/>
          <w:marTop w:val="0"/>
          <w:marBottom w:val="0"/>
          <w:divBdr>
            <w:top w:val="none" w:sz="0" w:space="0" w:color="auto"/>
            <w:left w:val="none" w:sz="0" w:space="0" w:color="auto"/>
            <w:bottom w:val="none" w:sz="0" w:space="0" w:color="auto"/>
            <w:right w:val="none" w:sz="0" w:space="0" w:color="auto"/>
          </w:divBdr>
          <w:divsChild>
            <w:div w:id="1982802998">
              <w:marLeft w:val="0"/>
              <w:marRight w:val="0"/>
              <w:marTop w:val="0"/>
              <w:marBottom w:val="0"/>
              <w:divBdr>
                <w:top w:val="none" w:sz="0" w:space="0" w:color="auto"/>
                <w:left w:val="none" w:sz="0" w:space="0" w:color="auto"/>
                <w:bottom w:val="none" w:sz="0" w:space="0" w:color="auto"/>
                <w:right w:val="none" w:sz="0" w:space="0" w:color="auto"/>
              </w:divBdr>
              <w:divsChild>
                <w:div w:id="1782338178">
                  <w:marLeft w:val="0"/>
                  <w:marRight w:val="0"/>
                  <w:marTop w:val="0"/>
                  <w:marBottom w:val="0"/>
                  <w:divBdr>
                    <w:top w:val="none" w:sz="0" w:space="0" w:color="auto"/>
                    <w:left w:val="none" w:sz="0" w:space="0" w:color="auto"/>
                    <w:bottom w:val="none" w:sz="0" w:space="0" w:color="auto"/>
                    <w:right w:val="none" w:sz="0" w:space="0" w:color="auto"/>
                  </w:divBdr>
                  <w:divsChild>
                    <w:div w:id="875652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5124617">
      <w:bodyDiv w:val="1"/>
      <w:marLeft w:val="0"/>
      <w:marRight w:val="0"/>
      <w:marTop w:val="0"/>
      <w:marBottom w:val="0"/>
      <w:divBdr>
        <w:top w:val="none" w:sz="0" w:space="0" w:color="auto"/>
        <w:left w:val="none" w:sz="0" w:space="0" w:color="auto"/>
        <w:bottom w:val="none" w:sz="0" w:space="0" w:color="auto"/>
        <w:right w:val="none" w:sz="0" w:space="0" w:color="auto"/>
      </w:divBdr>
      <w:divsChild>
        <w:div w:id="1831286371">
          <w:marLeft w:val="0"/>
          <w:marRight w:val="0"/>
          <w:marTop w:val="0"/>
          <w:marBottom w:val="0"/>
          <w:divBdr>
            <w:top w:val="none" w:sz="0" w:space="0" w:color="auto"/>
            <w:left w:val="none" w:sz="0" w:space="0" w:color="auto"/>
            <w:bottom w:val="none" w:sz="0" w:space="0" w:color="auto"/>
            <w:right w:val="none" w:sz="0" w:space="0" w:color="auto"/>
          </w:divBdr>
          <w:divsChild>
            <w:div w:id="101077434">
              <w:marLeft w:val="0"/>
              <w:marRight w:val="0"/>
              <w:marTop w:val="0"/>
              <w:marBottom w:val="0"/>
              <w:divBdr>
                <w:top w:val="none" w:sz="0" w:space="0" w:color="auto"/>
                <w:left w:val="none" w:sz="0" w:space="0" w:color="auto"/>
                <w:bottom w:val="none" w:sz="0" w:space="0" w:color="auto"/>
                <w:right w:val="none" w:sz="0" w:space="0" w:color="auto"/>
              </w:divBdr>
              <w:divsChild>
                <w:div w:id="1298560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6582931">
      <w:bodyDiv w:val="1"/>
      <w:marLeft w:val="0"/>
      <w:marRight w:val="0"/>
      <w:marTop w:val="0"/>
      <w:marBottom w:val="0"/>
      <w:divBdr>
        <w:top w:val="none" w:sz="0" w:space="0" w:color="auto"/>
        <w:left w:val="none" w:sz="0" w:space="0" w:color="auto"/>
        <w:bottom w:val="none" w:sz="0" w:space="0" w:color="auto"/>
        <w:right w:val="none" w:sz="0" w:space="0" w:color="auto"/>
      </w:divBdr>
    </w:div>
    <w:div w:id="526333775">
      <w:bodyDiv w:val="1"/>
      <w:marLeft w:val="0"/>
      <w:marRight w:val="0"/>
      <w:marTop w:val="0"/>
      <w:marBottom w:val="0"/>
      <w:divBdr>
        <w:top w:val="none" w:sz="0" w:space="0" w:color="auto"/>
        <w:left w:val="none" w:sz="0" w:space="0" w:color="auto"/>
        <w:bottom w:val="none" w:sz="0" w:space="0" w:color="auto"/>
        <w:right w:val="none" w:sz="0" w:space="0" w:color="auto"/>
      </w:divBdr>
    </w:div>
    <w:div w:id="609430575">
      <w:bodyDiv w:val="1"/>
      <w:marLeft w:val="0"/>
      <w:marRight w:val="0"/>
      <w:marTop w:val="0"/>
      <w:marBottom w:val="0"/>
      <w:divBdr>
        <w:top w:val="none" w:sz="0" w:space="0" w:color="auto"/>
        <w:left w:val="none" w:sz="0" w:space="0" w:color="auto"/>
        <w:bottom w:val="none" w:sz="0" w:space="0" w:color="auto"/>
        <w:right w:val="none" w:sz="0" w:space="0" w:color="auto"/>
      </w:divBdr>
    </w:div>
    <w:div w:id="804004669">
      <w:bodyDiv w:val="1"/>
      <w:marLeft w:val="0"/>
      <w:marRight w:val="0"/>
      <w:marTop w:val="0"/>
      <w:marBottom w:val="0"/>
      <w:divBdr>
        <w:top w:val="none" w:sz="0" w:space="0" w:color="auto"/>
        <w:left w:val="none" w:sz="0" w:space="0" w:color="auto"/>
        <w:bottom w:val="none" w:sz="0" w:space="0" w:color="auto"/>
        <w:right w:val="none" w:sz="0" w:space="0" w:color="auto"/>
      </w:divBdr>
    </w:div>
    <w:div w:id="870260544">
      <w:bodyDiv w:val="1"/>
      <w:marLeft w:val="0"/>
      <w:marRight w:val="0"/>
      <w:marTop w:val="0"/>
      <w:marBottom w:val="0"/>
      <w:divBdr>
        <w:top w:val="none" w:sz="0" w:space="0" w:color="auto"/>
        <w:left w:val="none" w:sz="0" w:space="0" w:color="auto"/>
        <w:bottom w:val="none" w:sz="0" w:space="0" w:color="auto"/>
        <w:right w:val="none" w:sz="0" w:space="0" w:color="auto"/>
      </w:divBdr>
      <w:divsChild>
        <w:div w:id="497383537">
          <w:marLeft w:val="0"/>
          <w:marRight w:val="0"/>
          <w:marTop w:val="0"/>
          <w:marBottom w:val="0"/>
          <w:divBdr>
            <w:top w:val="none" w:sz="0" w:space="0" w:color="auto"/>
            <w:left w:val="none" w:sz="0" w:space="0" w:color="auto"/>
            <w:bottom w:val="none" w:sz="0" w:space="0" w:color="auto"/>
            <w:right w:val="none" w:sz="0" w:space="0" w:color="auto"/>
          </w:divBdr>
          <w:divsChild>
            <w:div w:id="142233353">
              <w:marLeft w:val="0"/>
              <w:marRight w:val="0"/>
              <w:marTop w:val="0"/>
              <w:marBottom w:val="0"/>
              <w:divBdr>
                <w:top w:val="none" w:sz="0" w:space="0" w:color="auto"/>
                <w:left w:val="none" w:sz="0" w:space="0" w:color="auto"/>
                <w:bottom w:val="none" w:sz="0" w:space="0" w:color="auto"/>
                <w:right w:val="none" w:sz="0" w:space="0" w:color="auto"/>
              </w:divBdr>
              <w:divsChild>
                <w:div w:id="1100949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276863">
      <w:bodyDiv w:val="1"/>
      <w:marLeft w:val="0"/>
      <w:marRight w:val="0"/>
      <w:marTop w:val="0"/>
      <w:marBottom w:val="0"/>
      <w:divBdr>
        <w:top w:val="none" w:sz="0" w:space="0" w:color="auto"/>
        <w:left w:val="none" w:sz="0" w:space="0" w:color="auto"/>
        <w:bottom w:val="none" w:sz="0" w:space="0" w:color="auto"/>
        <w:right w:val="none" w:sz="0" w:space="0" w:color="auto"/>
      </w:divBdr>
      <w:divsChild>
        <w:div w:id="1663779407">
          <w:marLeft w:val="0"/>
          <w:marRight w:val="0"/>
          <w:marTop w:val="0"/>
          <w:marBottom w:val="0"/>
          <w:divBdr>
            <w:top w:val="none" w:sz="0" w:space="0" w:color="auto"/>
            <w:left w:val="none" w:sz="0" w:space="0" w:color="auto"/>
            <w:bottom w:val="none" w:sz="0" w:space="0" w:color="auto"/>
            <w:right w:val="none" w:sz="0" w:space="0" w:color="auto"/>
          </w:divBdr>
        </w:div>
      </w:divsChild>
    </w:div>
    <w:div w:id="902909009">
      <w:bodyDiv w:val="1"/>
      <w:marLeft w:val="0"/>
      <w:marRight w:val="0"/>
      <w:marTop w:val="0"/>
      <w:marBottom w:val="0"/>
      <w:divBdr>
        <w:top w:val="none" w:sz="0" w:space="0" w:color="auto"/>
        <w:left w:val="none" w:sz="0" w:space="0" w:color="auto"/>
        <w:bottom w:val="none" w:sz="0" w:space="0" w:color="auto"/>
        <w:right w:val="none" w:sz="0" w:space="0" w:color="auto"/>
      </w:divBdr>
    </w:div>
    <w:div w:id="953749142">
      <w:bodyDiv w:val="1"/>
      <w:marLeft w:val="0"/>
      <w:marRight w:val="0"/>
      <w:marTop w:val="0"/>
      <w:marBottom w:val="0"/>
      <w:divBdr>
        <w:top w:val="none" w:sz="0" w:space="0" w:color="auto"/>
        <w:left w:val="none" w:sz="0" w:space="0" w:color="auto"/>
        <w:bottom w:val="none" w:sz="0" w:space="0" w:color="auto"/>
        <w:right w:val="none" w:sz="0" w:space="0" w:color="auto"/>
      </w:divBdr>
      <w:divsChild>
        <w:div w:id="1960141252">
          <w:marLeft w:val="0"/>
          <w:marRight w:val="0"/>
          <w:marTop w:val="0"/>
          <w:marBottom w:val="0"/>
          <w:divBdr>
            <w:top w:val="none" w:sz="0" w:space="0" w:color="auto"/>
            <w:left w:val="none" w:sz="0" w:space="0" w:color="auto"/>
            <w:bottom w:val="none" w:sz="0" w:space="0" w:color="auto"/>
            <w:right w:val="none" w:sz="0" w:space="0" w:color="auto"/>
          </w:divBdr>
          <w:divsChild>
            <w:div w:id="87389645">
              <w:marLeft w:val="0"/>
              <w:marRight w:val="0"/>
              <w:marTop w:val="0"/>
              <w:marBottom w:val="0"/>
              <w:divBdr>
                <w:top w:val="none" w:sz="0" w:space="0" w:color="auto"/>
                <w:left w:val="none" w:sz="0" w:space="0" w:color="auto"/>
                <w:bottom w:val="none" w:sz="0" w:space="0" w:color="auto"/>
                <w:right w:val="none" w:sz="0" w:space="0" w:color="auto"/>
              </w:divBdr>
              <w:divsChild>
                <w:div w:id="1263103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1906710">
      <w:bodyDiv w:val="1"/>
      <w:marLeft w:val="0"/>
      <w:marRight w:val="0"/>
      <w:marTop w:val="0"/>
      <w:marBottom w:val="0"/>
      <w:divBdr>
        <w:top w:val="none" w:sz="0" w:space="0" w:color="auto"/>
        <w:left w:val="none" w:sz="0" w:space="0" w:color="auto"/>
        <w:bottom w:val="none" w:sz="0" w:space="0" w:color="auto"/>
        <w:right w:val="none" w:sz="0" w:space="0" w:color="auto"/>
      </w:divBdr>
    </w:div>
    <w:div w:id="1026760552">
      <w:bodyDiv w:val="1"/>
      <w:marLeft w:val="0"/>
      <w:marRight w:val="0"/>
      <w:marTop w:val="0"/>
      <w:marBottom w:val="0"/>
      <w:divBdr>
        <w:top w:val="none" w:sz="0" w:space="0" w:color="auto"/>
        <w:left w:val="none" w:sz="0" w:space="0" w:color="auto"/>
        <w:bottom w:val="none" w:sz="0" w:space="0" w:color="auto"/>
        <w:right w:val="none" w:sz="0" w:space="0" w:color="auto"/>
      </w:divBdr>
    </w:div>
    <w:div w:id="1075857162">
      <w:bodyDiv w:val="1"/>
      <w:marLeft w:val="0"/>
      <w:marRight w:val="0"/>
      <w:marTop w:val="0"/>
      <w:marBottom w:val="0"/>
      <w:divBdr>
        <w:top w:val="none" w:sz="0" w:space="0" w:color="auto"/>
        <w:left w:val="none" w:sz="0" w:space="0" w:color="auto"/>
        <w:bottom w:val="none" w:sz="0" w:space="0" w:color="auto"/>
        <w:right w:val="none" w:sz="0" w:space="0" w:color="auto"/>
      </w:divBdr>
    </w:div>
    <w:div w:id="1095981771">
      <w:bodyDiv w:val="1"/>
      <w:marLeft w:val="0"/>
      <w:marRight w:val="0"/>
      <w:marTop w:val="0"/>
      <w:marBottom w:val="0"/>
      <w:divBdr>
        <w:top w:val="none" w:sz="0" w:space="0" w:color="auto"/>
        <w:left w:val="none" w:sz="0" w:space="0" w:color="auto"/>
        <w:bottom w:val="none" w:sz="0" w:space="0" w:color="auto"/>
        <w:right w:val="none" w:sz="0" w:space="0" w:color="auto"/>
      </w:divBdr>
    </w:div>
    <w:div w:id="1214078539">
      <w:bodyDiv w:val="1"/>
      <w:marLeft w:val="0"/>
      <w:marRight w:val="0"/>
      <w:marTop w:val="0"/>
      <w:marBottom w:val="0"/>
      <w:divBdr>
        <w:top w:val="none" w:sz="0" w:space="0" w:color="auto"/>
        <w:left w:val="none" w:sz="0" w:space="0" w:color="auto"/>
        <w:bottom w:val="none" w:sz="0" w:space="0" w:color="auto"/>
        <w:right w:val="none" w:sz="0" w:space="0" w:color="auto"/>
      </w:divBdr>
    </w:div>
    <w:div w:id="1234075413">
      <w:bodyDiv w:val="1"/>
      <w:marLeft w:val="0"/>
      <w:marRight w:val="0"/>
      <w:marTop w:val="0"/>
      <w:marBottom w:val="0"/>
      <w:divBdr>
        <w:top w:val="none" w:sz="0" w:space="0" w:color="auto"/>
        <w:left w:val="none" w:sz="0" w:space="0" w:color="auto"/>
        <w:bottom w:val="none" w:sz="0" w:space="0" w:color="auto"/>
        <w:right w:val="none" w:sz="0" w:space="0" w:color="auto"/>
      </w:divBdr>
    </w:div>
    <w:div w:id="1259751024">
      <w:bodyDiv w:val="1"/>
      <w:marLeft w:val="0"/>
      <w:marRight w:val="0"/>
      <w:marTop w:val="0"/>
      <w:marBottom w:val="0"/>
      <w:divBdr>
        <w:top w:val="none" w:sz="0" w:space="0" w:color="auto"/>
        <w:left w:val="none" w:sz="0" w:space="0" w:color="auto"/>
        <w:bottom w:val="none" w:sz="0" w:space="0" w:color="auto"/>
        <w:right w:val="none" w:sz="0" w:space="0" w:color="auto"/>
      </w:divBdr>
      <w:divsChild>
        <w:div w:id="1898592637">
          <w:marLeft w:val="0"/>
          <w:marRight w:val="0"/>
          <w:marTop w:val="0"/>
          <w:marBottom w:val="0"/>
          <w:divBdr>
            <w:top w:val="none" w:sz="0" w:space="0" w:color="auto"/>
            <w:left w:val="none" w:sz="0" w:space="0" w:color="auto"/>
            <w:bottom w:val="none" w:sz="0" w:space="0" w:color="auto"/>
            <w:right w:val="none" w:sz="0" w:space="0" w:color="auto"/>
          </w:divBdr>
        </w:div>
        <w:div w:id="441265560">
          <w:marLeft w:val="0"/>
          <w:marRight w:val="0"/>
          <w:marTop w:val="0"/>
          <w:marBottom w:val="0"/>
          <w:divBdr>
            <w:top w:val="none" w:sz="0" w:space="0" w:color="auto"/>
            <w:left w:val="none" w:sz="0" w:space="0" w:color="auto"/>
            <w:bottom w:val="none" w:sz="0" w:space="0" w:color="auto"/>
            <w:right w:val="none" w:sz="0" w:space="0" w:color="auto"/>
          </w:divBdr>
        </w:div>
        <w:div w:id="699092814">
          <w:marLeft w:val="0"/>
          <w:marRight w:val="0"/>
          <w:marTop w:val="0"/>
          <w:marBottom w:val="0"/>
          <w:divBdr>
            <w:top w:val="none" w:sz="0" w:space="0" w:color="auto"/>
            <w:left w:val="none" w:sz="0" w:space="0" w:color="auto"/>
            <w:bottom w:val="none" w:sz="0" w:space="0" w:color="auto"/>
            <w:right w:val="none" w:sz="0" w:space="0" w:color="auto"/>
          </w:divBdr>
        </w:div>
        <w:div w:id="344334123">
          <w:marLeft w:val="0"/>
          <w:marRight w:val="0"/>
          <w:marTop w:val="0"/>
          <w:marBottom w:val="0"/>
          <w:divBdr>
            <w:top w:val="none" w:sz="0" w:space="0" w:color="auto"/>
            <w:left w:val="none" w:sz="0" w:space="0" w:color="auto"/>
            <w:bottom w:val="none" w:sz="0" w:space="0" w:color="auto"/>
            <w:right w:val="none" w:sz="0" w:space="0" w:color="auto"/>
          </w:divBdr>
        </w:div>
        <w:div w:id="1300065517">
          <w:marLeft w:val="0"/>
          <w:marRight w:val="0"/>
          <w:marTop w:val="0"/>
          <w:marBottom w:val="0"/>
          <w:divBdr>
            <w:top w:val="none" w:sz="0" w:space="0" w:color="auto"/>
            <w:left w:val="none" w:sz="0" w:space="0" w:color="auto"/>
            <w:bottom w:val="none" w:sz="0" w:space="0" w:color="auto"/>
            <w:right w:val="none" w:sz="0" w:space="0" w:color="auto"/>
          </w:divBdr>
        </w:div>
        <w:div w:id="1766345277">
          <w:marLeft w:val="0"/>
          <w:marRight w:val="0"/>
          <w:marTop w:val="0"/>
          <w:marBottom w:val="0"/>
          <w:divBdr>
            <w:top w:val="none" w:sz="0" w:space="0" w:color="auto"/>
            <w:left w:val="none" w:sz="0" w:space="0" w:color="auto"/>
            <w:bottom w:val="none" w:sz="0" w:space="0" w:color="auto"/>
            <w:right w:val="none" w:sz="0" w:space="0" w:color="auto"/>
          </w:divBdr>
        </w:div>
        <w:div w:id="609507100">
          <w:marLeft w:val="0"/>
          <w:marRight w:val="0"/>
          <w:marTop w:val="0"/>
          <w:marBottom w:val="0"/>
          <w:divBdr>
            <w:top w:val="none" w:sz="0" w:space="0" w:color="auto"/>
            <w:left w:val="none" w:sz="0" w:space="0" w:color="auto"/>
            <w:bottom w:val="none" w:sz="0" w:space="0" w:color="auto"/>
            <w:right w:val="none" w:sz="0" w:space="0" w:color="auto"/>
          </w:divBdr>
        </w:div>
        <w:div w:id="2137406427">
          <w:marLeft w:val="0"/>
          <w:marRight w:val="0"/>
          <w:marTop w:val="0"/>
          <w:marBottom w:val="0"/>
          <w:divBdr>
            <w:top w:val="none" w:sz="0" w:space="0" w:color="auto"/>
            <w:left w:val="none" w:sz="0" w:space="0" w:color="auto"/>
            <w:bottom w:val="none" w:sz="0" w:space="0" w:color="auto"/>
            <w:right w:val="none" w:sz="0" w:space="0" w:color="auto"/>
          </w:divBdr>
        </w:div>
        <w:div w:id="1398165811">
          <w:marLeft w:val="0"/>
          <w:marRight w:val="0"/>
          <w:marTop w:val="0"/>
          <w:marBottom w:val="0"/>
          <w:divBdr>
            <w:top w:val="none" w:sz="0" w:space="0" w:color="auto"/>
            <w:left w:val="none" w:sz="0" w:space="0" w:color="auto"/>
            <w:bottom w:val="none" w:sz="0" w:space="0" w:color="auto"/>
            <w:right w:val="none" w:sz="0" w:space="0" w:color="auto"/>
          </w:divBdr>
        </w:div>
        <w:div w:id="616332800">
          <w:marLeft w:val="0"/>
          <w:marRight w:val="0"/>
          <w:marTop w:val="0"/>
          <w:marBottom w:val="0"/>
          <w:divBdr>
            <w:top w:val="none" w:sz="0" w:space="0" w:color="auto"/>
            <w:left w:val="none" w:sz="0" w:space="0" w:color="auto"/>
            <w:bottom w:val="none" w:sz="0" w:space="0" w:color="auto"/>
            <w:right w:val="none" w:sz="0" w:space="0" w:color="auto"/>
          </w:divBdr>
        </w:div>
        <w:div w:id="1694108798">
          <w:marLeft w:val="0"/>
          <w:marRight w:val="0"/>
          <w:marTop w:val="0"/>
          <w:marBottom w:val="0"/>
          <w:divBdr>
            <w:top w:val="none" w:sz="0" w:space="0" w:color="auto"/>
            <w:left w:val="none" w:sz="0" w:space="0" w:color="auto"/>
            <w:bottom w:val="none" w:sz="0" w:space="0" w:color="auto"/>
            <w:right w:val="none" w:sz="0" w:space="0" w:color="auto"/>
          </w:divBdr>
        </w:div>
        <w:div w:id="1007748624">
          <w:marLeft w:val="0"/>
          <w:marRight w:val="0"/>
          <w:marTop w:val="0"/>
          <w:marBottom w:val="0"/>
          <w:divBdr>
            <w:top w:val="none" w:sz="0" w:space="0" w:color="auto"/>
            <w:left w:val="none" w:sz="0" w:space="0" w:color="auto"/>
            <w:bottom w:val="none" w:sz="0" w:space="0" w:color="auto"/>
            <w:right w:val="none" w:sz="0" w:space="0" w:color="auto"/>
          </w:divBdr>
        </w:div>
        <w:div w:id="572545795">
          <w:marLeft w:val="0"/>
          <w:marRight w:val="0"/>
          <w:marTop w:val="0"/>
          <w:marBottom w:val="0"/>
          <w:divBdr>
            <w:top w:val="none" w:sz="0" w:space="0" w:color="auto"/>
            <w:left w:val="none" w:sz="0" w:space="0" w:color="auto"/>
            <w:bottom w:val="none" w:sz="0" w:space="0" w:color="auto"/>
            <w:right w:val="none" w:sz="0" w:space="0" w:color="auto"/>
          </w:divBdr>
        </w:div>
        <w:div w:id="343284499">
          <w:marLeft w:val="0"/>
          <w:marRight w:val="0"/>
          <w:marTop w:val="0"/>
          <w:marBottom w:val="0"/>
          <w:divBdr>
            <w:top w:val="none" w:sz="0" w:space="0" w:color="auto"/>
            <w:left w:val="none" w:sz="0" w:space="0" w:color="auto"/>
            <w:bottom w:val="none" w:sz="0" w:space="0" w:color="auto"/>
            <w:right w:val="none" w:sz="0" w:space="0" w:color="auto"/>
          </w:divBdr>
        </w:div>
        <w:div w:id="999456745">
          <w:marLeft w:val="0"/>
          <w:marRight w:val="0"/>
          <w:marTop w:val="0"/>
          <w:marBottom w:val="0"/>
          <w:divBdr>
            <w:top w:val="none" w:sz="0" w:space="0" w:color="auto"/>
            <w:left w:val="none" w:sz="0" w:space="0" w:color="auto"/>
            <w:bottom w:val="none" w:sz="0" w:space="0" w:color="auto"/>
            <w:right w:val="none" w:sz="0" w:space="0" w:color="auto"/>
          </w:divBdr>
        </w:div>
        <w:div w:id="800003922">
          <w:marLeft w:val="0"/>
          <w:marRight w:val="0"/>
          <w:marTop w:val="0"/>
          <w:marBottom w:val="0"/>
          <w:divBdr>
            <w:top w:val="none" w:sz="0" w:space="0" w:color="auto"/>
            <w:left w:val="none" w:sz="0" w:space="0" w:color="auto"/>
            <w:bottom w:val="none" w:sz="0" w:space="0" w:color="auto"/>
            <w:right w:val="none" w:sz="0" w:space="0" w:color="auto"/>
          </w:divBdr>
        </w:div>
        <w:div w:id="933973077">
          <w:marLeft w:val="0"/>
          <w:marRight w:val="0"/>
          <w:marTop w:val="0"/>
          <w:marBottom w:val="0"/>
          <w:divBdr>
            <w:top w:val="none" w:sz="0" w:space="0" w:color="auto"/>
            <w:left w:val="none" w:sz="0" w:space="0" w:color="auto"/>
            <w:bottom w:val="none" w:sz="0" w:space="0" w:color="auto"/>
            <w:right w:val="none" w:sz="0" w:space="0" w:color="auto"/>
          </w:divBdr>
        </w:div>
        <w:div w:id="1959724915">
          <w:marLeft w:val="0"/>
          <w:marRight w:val="0"/>
          <w:marTop w:val="0"/>
          <w:marBottom w:val="0"/>
          <w:divBdr>
            <w:top w:val="none" w:sz="0" w:space="0" w:color="auto"/>
            <w:left w:val="none" w:sz="0" w:space="0" w:color="auto"/>
            <w:bottom w:val="none" w:sz="0" w:space="0" w:color="auto"/>
            <w:right w:val="none" w:sz="0" w:space="0" w:color="auto"/>
          </w:divBdr>
        </w:div>
        <w:div w:id="1393850895">
          <w:marLeft w:val="0"/>
          <w:marRight w:val="0"/>
          <w:marTop w:val="0"/>
          <w:marBottom w:val="0"/>
          <w:divBdr>
            <w:top w:val="none" w:sz="0" w:space="0" w:color="auto"/>
            <w:left w:val="none" w:sz="0" w:space="0" w:color="auto"/>
            <w:bottom w:val="none" w:sz="0" w:space="0" w:color="auto"/>
            <w:right w:val="none" w:sz="0" w:space="0" w:color="auto"/>
          </w:divBdr>
        </w:div>
        <w:div w:id="1015764661">
          <w:marLeft w:val="0"/>
          <w:marRight w:val="0"/>
          <w:marTop w:val="0"/>
          <w:marBottom w:val="0"/>
          <w:divBdr>
            <w:top w:val="none" w:sz="0" w:space="0" w:color="auto"/>
            <w:left w:val="none" w:sz="0" w:space="0" w:color="auto"/>
            <w:bottom w:val="none" w:sz="0" w:space="0" w:color="auto"/>
            <w:right w:val="none" w:sz="0" w:space="0" w:color="auto"/>
          </w:divBdr>
        </w:div>
        <w:div w:id="187178993">
          <w:marLeft w:val="0"/>
          <w:marRight w:val="0"/>
          <w:marTop w:val="0"/>
          <w:marBottom w:val="0"/>
          <w:divBdr>
            <w:top w:val="none" w:sz="0" w:space="0" w:color="auto"/>
            <w:left w:val="none" w:sz="0" w:space="0" w:color="auto"/>
            <w:bottom w:val="none" w:sz="0" w:space="0" w:color="auto"/>
            <w:right w:val="none" w:sz="0" w:space="0" w:color="auto"/>
          </w:divBdr>
        </w:div>
        <w:div w:id="1707362998">
          <w:marLeft w:val="0"/>
          <w:marRight w:val="0"/>
          <w:marTop w:val="0"/>
          <w:marBottom w:val="0"/>
          <w:divBdr>
            <w:top w:val="none" w:sz="0" w:space="0" w:color="auto"/>
            <w:left w:val="none" w:sz="0" w:space="0" w:color="auto"/>
            <w:bottom w:val="none" w:sz="0" w:space="0" w:color="auto"/>
            <w:right w:val="none" w:sz="0" w:space="0" w:color="auto"/>
          </w:divBdr>
        </w:div>
        <w:div w:id="1214654072">
          <w:marLeft w:val="0"/>
          <w:marRight w:val="0"/>
          <w:marTop w:val="0"/>
          <w:marBottom w:val="0"/>
          <w:divBdr>
            <w:top w:val="none" w:sz="0" w:space="0" w:color="auto"/>
            <w:left w:val="none" w:sz="0" w:space="0" w:color="auto"/>
            <w:bottom w:val="none" w:sz="0" w:space="0" w:color="auto"/>
            <w:right w:val="none" w:sz="0" w:space="0" w:color="auto"/>
          </w:divBdr>
        </w:div>
        <w:div w:id="1491630540">
          <w:marLeft w:val="0"/>
          <w:marRight w:val="0"/>
          <w:marTop w:val="0"/>
          <w:marBottom w:val="0"/>
          <w:divBdr>
            <w:top w:val="none" w:sz="0" w:space="0" w:color="auto"/>
            <w:left w:val="none" w:sz="0" w:space="0" w:color="auto"/>
            <w:bottom w:val="none" w:sz="0" w:space="0" w:color="auto"/>
            <w:right w:val="none" w:sz="0" w:space="0" w:color="auto"/>
          </w:divBdr>
        </w:div>
        <w:div w:id="1089930731">
          <w:marLeft w:val="0"/>
          <w:marRight w:val="0"/>
          <w:marTop w:val="0"/>
          <w:marBottom w:val="0"/>
          <w:divBdr>
            <w:top w:val="none" w:sz="0" w:space="0" w:color="auto"/>
            <w:left w:val="none" w:sz="0" w:space="0" w:color="auto"/>
            <w:bottom w:val="none" w:sz="0" w:space="0" w:color="auto"/>
            <w:right w:val="none" w:sz="0" w:space="0" w:color="auto"/>
          </w:divBdr>
        </w:div>
        <w:div w:id="290522516">
          <w:marLeft w:val="0"/>
          <w:marRight w:val="0"/>
          <w:marTop w:val="0"/>
          <w:marBottom w:val="0"/>
          <w:divBdr>
            <w:top w:val="none" w:sz="0" w:space="0" w:color="auto"/>
            <w:left w:val="none" w:sz="0" w:space="0" w:color="auto"/>
            <w:bottom w:val="none" w:sz="0" w:space="0" w:color="auto"/>
            <w:right w:val="none" w:sz="0" w:space="0" w:color="auto"/>
          </w:divBdr>
        </w:div>
        <w:div w:id="1970361326">
          <w:marLeft w:val="0"/>
          <w:marRight w:val="0"/>
          <w:marTop w:val="0"/>
          <w:marBottom w:val="0"/>
          <w:divBdr>
            <w:top w:val="none" w:sz="0" w:space="0" w:color="auto"/>
            <w:left w:val="none" w:sz="0" w:space="0" w:color="auto"/>
            <w:bottom w:val="none" w:sz="0" w:space="0" w:color="auto"/>
            <w:right w:val="none" w:sz="0" w:space="0" w:color="auto"/>
          </w:divBdr>
        </w:div>
        <w:div w:id="1936088770">
          <w:marLeft w:val="0"/>
          <w:marRight w:val="0"/>
          <w:marTop w:val="0"/>
          <w:marBottom w:val="0"/>
          <w:divBdr>
            <w:top w:val="none" w:sz="0" w:space="0" w:color="auto"/>
            <w:left w:val="none" w:sz="0" w:space="0" w:color="auto"/>
            <w:bottom w:val="none" w:sz="0" w:space="0" w:color="auto"/>
            <w:right w:val="none" w:sz="0" w:space="0" w:color="auto"/>
          </w:divBdr>
        </w:div>
        <w:div w:id="1632511591">
          <w:marLeft w:val="0"/>
          <w:marRight w:val="0"/>
          <w:marTop w:val="0"/>
          <w:marBottom w:val="0"/>
          <w:divBdr>
            <w:top w:val="none" w:sz="0" w:space="0" w:color="auto"/>
            <w:left w:val="none" w:sz="0" w:space="0" w:color="auto"/>
            <w:bottom w:val="none" w:sz="0" w:space="0" w:color="auto"/>
            <w:right w:val="none" w:sz="0" w:space="0" w:color="auto"/>
          </w:divBdr>
        </w:div>
        <w:div w:id="1598127512">
          <w:marLeft w:val="0"/>
          <w:marRight w:val="0"/>
          <w:marTop w:val="0"/>
          <w:marBottom w:val="0"/>
          <w:divBdr>
            <w:top w:val="none" w:sz="0" w:space="0" w:color="auto"/>
            <w:left w:val="none" w:sz="0" w:space="0" w:color="auto"/>
            <w:bottom w:val="none" w:sz="0" w:space="0" w:color="auto"/>
            <w:right w:val="none" w:sz="0" w:space="0" w:color="auto"/>
          </w:divBdr>
        </w:div>
        <w:div w:id="1444570381">
          <w:marLeft w:val="0"/>
          <w:marRight w:val="0"/>
          <w:marTop w:val="0"/>
          <w:marBottom w:val="0"/>
          <w:divBdr>
            <w:top w:val="none" w:sz="0" w:space="0" w:color="auto"/>
            <w:left w:val="none" w:sz="0" w:space="0" w:color="auto"/>
            <w:bottom w:val="none" w:sz="0" w:space="0" w:color="auto"/>
            <w:right w:val="none" w:sz="0" w:space="0" w:color="auto"/>
          </w:divBdr>
        </w:div>
        <w:div w:id="1499422734">
          <w:marLeft w:val="0"/>
          <w:marRight w:val="0"/>
          <w:marTop w:val="0"/>
          <w:marBottom w:val="0"/>
          <w:divBdr>
            <w:top w:val="none" w:sz="0" w:space="0" w:color="auto"/>
            <w:left w:val="none" w:sz="0" w:space="0" w:color="auto"/>
            <w:bottom w:val="none" w:sz="0" w:space="0" w:color="auto"/>
            <w:right w:val="none" w:sz="0" w:space="0" w:color="auto"/>
          </w:divBdr>
        </w:div>
        <w:div w:id="414474999">
          <w:marLeft w:val="0"/>
          <w:marRight w:val="0"/>
          <w:marTop w:val="0"/>
          <w:marBottom w:val="0"/>
          <w:divBdr>
            <w:top w:val="none" w:sz="0" w:space="0" w:color="auto"/>
            <w:left w:val="none" w:sz="0" w:space="0" w:color="auto"/>
            <w:bottom w:val="none" w:sz="0" w:space="0" w:color="auto"/>
            <w:right w:val="none" w:sz="0" w:space="0" w:color="auto"/>
          </w:divBdr>
        </w:div>
        <w:div w:id="814878299">
          <w:marLeft w:val="0"/>
          <w:marRight w:val="0"/>
          <w:marTop w:val="0"/>
          <w:marBottom w:val="0"/>
          <w:divBdr>
            <w:top w:val="none" w:sz="0" w:space="0" w:color="auto"/>
            <w:left w:val="none" w:sz="0" w:space="0" w:color="auto"/>
            <w:bottom w:val="none" w:sz="0" w:space="0" w:color="auto"/>
            <w:right w:val="none" w:sz="0" w:space="0" w:color="auto"/>
          </w:divBdr>
        </w:div>
        <w:div w:id="1242719401">
          <w:marLeft w:val="0"/>
          <w:marRight w:val="0"/>
          <w:marTop w:val="0"/>
          <w:marBottom w:val="0"/>
          <w:divBdr>
            <w:top w:val="none" w:sz="0" w:space="0" w:color="auto"/>
            <w:left w:val="none" w:sz="0" w:space="0" w:color="auto"/>
            <w:bottom w:val="none" w:sz="0" w:space="0" w:color="auto"/>
            <w:right w:val="none" w:sz="0" w:space="0" w:color="auto"/>
          </w:divBdr>
        </w:div>
        <w:div w:id="1377389538">
          <w:marLeft w:val="0"/>
          <w:marRight w:val="0"/>
          <w:marTop w:val="0"/>
          <w:marBottom w:val="0"/>
          <w:divBdr>
            <w:top w:val="none" w:sz="0" w:space="0" w:color="auto"/>
            <w:left w:val="none" w:sz="0" w:space="0" w:color="auto"/>
            <w:bottom w:val="none" w:sz="0" w:space="0" w:color="auto"/>
            <w:right w:val="none" w:sz="0" w:space="0" w:color="auto"/>
          </w:divBdr>
        </w:div>
        <w:div w:id="868840479">
          <w:marLeft w:val="0"/>
          <w:marRight w:val="0"/>
          <w:marTop w:val="0"/>
          <w:marBottom w:val="0"/>
          <w:divBdr>
            <w:top w:val="none" w:sz="0" w:space="0" w:color="auto"/>
            <w:left w:val="none" w:sz="0" w:space="0" w:color="auto"/>
            <w:bottom w:val="none" w:sz="0" w:space="0" w:color="auto"/>
            <w:right w:val="none" w:sz="0" w:space="0" w:color="auto"/>
          </w:divBdr>
        </w:div>
        <w:div w:id="84956660">
          <w:marLeft w:val="0"/>
          <w:marRight w:val="0"/>
          <w:marTop w:val="0"/>
          <w:marBottom w:val="0"/>
          <w:divBdr>
            <w:top w:val="none" w:sz="0" w:space="0" w:color="auto"/>
            <w:left w:val="none" w:sz="0" w:space="0" w:color="auto"/>
            <w:bottom w:val="none" w:sz="0" w:space="0" w:color="auto"/>
            <w:right w:val="none" w:sz="0" w:space="0" w:color="auto"/>
          </w:divBdr>
        </w:div>
        <w:div w:id="412239305">
          <w:marLeft w:val="0"/>
          <w:marRight w:val="0"/>
          <w:marTop w:val="0"/>
          <w:marBottom w:val="0"/>
          <w:divBdr>
            <w:top w:val="none" w:sz="0" w:space="0" w:color="auto"/>
            <w:left w:val="none" w:sz="0" w:space="0" w:color="auto"/>
            <w:bottom w:val="none" w:sz="0" w:space="0" w:color="auto"/>
            <w:right w:val="none" w:sz="0" w:space="0" w:color="auto"/>
          </w:divBdr>
        </w:div>
        <w:div w:id="1381705187">
          <w:marLeft w:val="0"/>
          <w:marRight w:val="0"/>
          <w:marTop w:val="0"/>
          <w:marBottom w:val="0"/>
          <w:divBdr>
            <w:top w:val="none" w:sz="0" w:space="0" w:color="auto"/>
            <w:left w:val="none" w:sz="0" w:space="0" w:color="auto"/>
            <w:bottom w:val="none" w:sz="0" w:space="0" w:color="auto"/>
            <w:right w:val="none" w:sz="0" w:space="0" w:color="auto"/>
          </w:divBdr>
        </w:div>
        <w:div w:id="384455378">
          <w:marLeft w:val="0"/>
          <w:marRight w:val="0"/>
          <w:marTop w:val="0"/>
          <w:marBottom w:val="0"/>
          <w:divBdr>
            <w:top w:val="none" w:sz="0" w:space="0" w:color="auto"/>
            <w:left w:val="none" w:sz="0" w:space="0" w:color="auto"/>
            <w:bottom w:val="none" w:sz="0" w:space="0" w:color="auto"/>
            <w:right w:val="none" w:sz="0" w:space="0" w:color="auto"/>
          </w:divBdr>
        </w:div>
        <w:div w:id="1709837236">
          <w:marLeft w:val="0"/>
          <w:marRight w:val="0"/>
          <w:marTop w:val="0"/>
          <w:marBottom w:val="0"/>
          <w:divBdr>
            <w:top w:val="none" w:sz="0" w:space="0" w:color="auto"/>
            <w:left w:val="none" w:sz="0" w:space="0" w:color="auto"/>
            <w:bottom w:val="none" w:sz="0" w:space="0" w:color="auto"/>
            <w:right w:val="none" w:sz="0" w:space="0" w:color="auto"/>
          </w:divBdr>
        </w:div>
        <w:div w:id="2042197439">
          <w:marLeft w:val="0"/>
          <w:marRight w:val="0"/>
          <w:marTop w:val="0"/>
          <w:marBottom w:val="0"/>
          <w:divBdr>
            <w:top w:val="none" w:sz="0" w:space="0" w:color="auto"/>
            <w:left w:val="none" w:sz="0" w:space="0" w:color="auto"/>
            <w:bottom w:val="none" w:sz="0" w:space="0" w:color="auto"/>
            <w:right w:val="none" w:sz="0" w:space="0" w:color="auto"/>
          </w:divBdr>
        </w:div>
        <w:div w:id="1440835110">
          <w:marLeft w:val="0"/>
          <w:marRight w:val="0"/>
          <w:marTop w:val="0"/>
          <w:marBottom w:val="0"/>
          <w:divBdr>
            <w:top w:val="none" w:sz="0" w:space="0" w:color="auto"/>
            <w:left w:val="none" w:sz="0" w:space="0" w:color="auto"/>
            <w:bottom w:val="none" w:sz="0" w:space="0" w:color="auto"/>
            <w:right w:val="none" w:sz="0" w:space="0" w:color="auto"/>
          </w:divBdr>
        </w:div>
        <w:div w:id="1418139668">
          <w:marLeft w:val="0"/>
          <w:marRight w:val="0"/>
          <w:marTop w:val="0"/>
          <w:marBottom w:val="0"/>
          <w:divBdr>
            <w:top w:val="none" w:sz="0" w:space="0" w:color="auto"/>
            <w:left w:val="none" w:sz="0" w:space="0" w:color="auto"/>
            <w:bottom w:val="none" w:sz="0" w:space="0" w:color="auto"/>
            <w:right w:val="none" w:sz="0" w:space="0" w:color="auto"/>
          </w:divBdr>
        </w:div>
      </w:divsChild>
    </w:div>
    <w:div w:id="1322732471">
      <w:bodyDiv w:val="1"/>
      <w:marLeft w:val="0"/>
      <w:marRight w:val="0"/>
      <w:marTop w:val="0"/>
      <w:marBottom w:val="0"/>
      <w:divBdr>
        <w:top w:val="none" w:sz="0" w:space="0" w:color="auto"/>
        <w:left w:val="none" w:sz="0" w:space="0" w:color="auto"/>
        <w:bottom w:val="none" w:sz="0" w:space="0" w:color="auto"/>
        <w:right w:val="none" w:sz="0" w:space="0" w:color="auto"/>
      </w:divBdr>
      <w:divsChild>
        <w:div w:id="2036810946">
          <w:marLeft w:val="0"/>
          <w:marRight w:val="0"/>
          <w:marTop w:val="0"/>
          <w:marBottom w:val="0"/>
          <w:divBdr>
            <w:top w:val="none" w:sz="0" w:space="0" w:color="auto"/>
            <w:left w:val="none" w:sz="0" w:space="0" w:color="auto"/>
            <w:bottom w:val="none" w:sz="0" w:space="0" w:color="auto"/>
            <w:right w:val="none" w:sz="0" w:space="0" w:color="auto"/>
          </w:divBdr>
        </w:div>
        <w:div w:id="1535920251">
          <w:marLeft w:val="0"/>
          <w:marRight w:val="0"/>
          <w:marTop w:val="0"/>
          <w:marBottom w:val="0"/>
          <w:divBdr>
            <w:top w:val="none" w:sz="0" w:space="0" w:color="auto"/>
            <w:left w:val="none" w:sz="0" w:space="0" w:color="auto"/>
            <w:bottom w:val="none" w:sz="0" w:space="0" w:color="auto"/>
            <w:right w:val="none" w:sz="0" w:space="0" w:color="auto"/>
          </w:divBdr>
        </w:div>
        <w:div w:id="680818343">
          <w:marLeft w:val="0"/>
          <w:marRight w:val="0"/>
          <w:marTop w:val="0"/>
          <w:marBottom w:val="0"/>
          <w:divBdr>
            <w:top w:val="none" w:sz="0" w:space="0" w:color="auto"/>
            <w:left w:val="none" w:sz="0" w:space="0" w:color="auto"/>
            <w:bottom w:val="none" w:sz="0" w:space="0" w:color="auto"/>
            <w:right w:val="none" w:sz="0" w:space="0" w:color="auto"/>
          </w:divBdr>
        </w:div>
        <w:div w:id="409431569">
          <w:marLeft w:val="0"/>
          <w:marRight w:val="0"/>
          <w:marTop w:val="0"/>
          <w:marBottom w:val="0"/>
          <w:divBdr>
            <w:top w:val="none" w:sz="0" w:space="0" w:color="auto"/>
            <w:left w:val="none" w:sz="0" w:space="0" w:color="auto"/>
            <w:bottom w:val="none" w:sz="0" w:space="0" w:color="auto"/>
            <w:right w:val="none" w:sz="0" w:space="0" w:color="auto"/>
          </w:divBdr>
        </w:div>
        <w:div w:id="1029137426">
          <w:marLeft w:val="0"/>
          <w:marRight w:val="0"/>
          <w:marTop w:val="0"/>
          <w:marBottom w:val="0"/>
          <w:divBdr>
            <w:top w:val="none" w:sz="0" w:space="0" w:color="auto"/>
            <w:left w:val="none" w:sz="0" w:space="0" w:color="auto"/>
            <w:bottom w:val="none" w:sz="0" w:space="0" w:color="auto"/>
            <w:right w:val="none" w:sz="0" w:space="0" w:color="auto"/>
          </w:divBdr>
        </w:div>
        <w:div w:id="609821004">
          <w:marLeft w:val="0"/>
          <w:marRight w:val="0"/>
          <w:marTop w:val="0"/>
          <w:marBottom w:val="0"/>
          <w:divBdr>
            <w:top w:val="none" w:sz="0" w:space="0" w:color="auto"/>
            <w:left w:val="none" w:sz="0" w:space="0" w:color="auto"/>
            <w:bottom w:val="none" w:sz="0" w:space="0" w:color="auto"/>
            <w:right w:val="none" w:sz="0" w:space="0" w:color="auto"/>
          </w:divBdr>
        </w:div>
        <w:div w:id="1707368549">
          <w:marLeft w:val="0"/>
          <w:marRight w:val="0"/>
          <w:marTop w:val="0"/>
          <w:marBottom w:val="0"/>
          <w:divBdr>
            <w:top w:val="none" w:sz="0" w:space="0" w:color="auto"/>
            <w:left w:val="none" w:sz="0" w:space="0" w:color="auto"/>
            <w:bottom w:val="none" w:sz="0" w:space="0" w:color="auto"/>
            <w:right w:val="none" w:sz="0" w:space="0" w:color="auto"/>
          </w:divBdr>
        </w:div>
        <w:div w:id="370769695">
          <w:marLeft w:val="0"/>
          <w:marRight w:val="0"/>
          <w:marTop w:val="0"/>
          <w:marBottom w:val="0"/>
          <w:divBdr>
            <w:top w:val="none" w:sz="0" w:space="0" w:color="auto"/>
            <w:left w:val="none" w:sz="0" w:space="0" w:color="auto"/>
            <w:bottom w:val="none" w:sz="0" w:space="0" w:color="auto"/>
            <w:right w:val="none" w:sz="0" w:space="0" w:color="auto"/>
          </w:divBdr>
        </w:div>
        <w:div w:id="5596978">
          <w:marLeft w:val="0"/>
          <w:marRight w:val="0"/>
          <w:marTop w:val="0"/>
          <w:marBottom w:val="0"/>
          <w:divBdr>
            <w:top w:val="none" w:sz="0" w:space="0" w:color="auto"/>
            <w:left w:val="none" w:sz="0" w:space="0" w:color="auto"/>
            <w:bottom w:val="none" w:sz="0" w:space="0" w:color="auto"/>
            <w:right w:val="none" w:sz="0" w:space="0" w:color="auto"/>
          </w:divBdr>
        </w:div>
        <w:div w:id="316422730">
          <w:marLeft w:val="0"/>
          <w:marRight w:val="0"/>
          <w:marTop w:val="0"/>
          <w:marBottom w:val="0"/>
          <w:divBdr>
            <w:top w:val="none" w:sz="0" w:space="0" w:color="auto"/>
            <w:left w:val="none" w:sz="0" w:space="0" w:color="auto"/>
            <w:bottom w:val="none" w:sz="0" w:space="0" w:color="auto"/>
            <w:right w:val="none" w:sz="0" w:space="0" w:color="auto"/>
          </w:divBdr>
        </w:div>
        <w:div w:id="1280380884">
          <w:marLeft w:val="0"/>
          <w:marRight w:val="0"/>
          <w:marTop w:val="0"/>
          <w:marBottom w:val="0"/>
          <w:divBdr>
            <w:top w:val="none" w:sz="0" w:space="0" w:color="auto"/>
            <w:left w:val="none" w:sz="0" w:space="0" w:color="auto"/>
            <w:bottom w:val="none" w:sz="0" w:space="0" w:color="auto"/>
            <w:right w:val="none" w:sz="0" w:space="0" w:color="auto"/>
          </w:divBdr>
        </w:div>
        <w:div w:id="1137186578">
          <w:marLeft w:val="0"/>
          <w:marRight w:val="0"/>
          <w:marTop w:val="0"/>
          <w:marBottom w:val="0"/>
          <w:divBdr>
            <w:top w:val="none" w:sz="0" w:space="0" w:color="auto"/>
            <w:left w:val="none" w:sz="0" w:space="0" w:color="auto"/>
            <w:bottom w:val="none" w:sz="0" w:space="0" w:color="auto"/>
            <w:right w:val="none" w:sz="0" w:space="0" w:color="auto"/>
          </w:divBdr>
        </w:div>
        <w:div w:id="398865613">
          <w:marLeft w:val="0"/>
          <w:marRight w:val="0"/>
          <w:marTop w:val="0"/>
          <w:marBottom w:val="0"/>
          <w:divBdr>
            <w:top w:val="none" w:sz="0" w:space="0" w:color="auto"/>
            <w:left w:val="none" w:sz="0" w:space="0" w:color="auto"/>
            <w:bottom w:val="none" w:sz="0" w:space="0" w:color="auto"/>
            <w:right w:val="none" w:sz="0" w:space="0" w:color="auto"/>
          </w:divBdr>
        </w:div>
        <w:div w:id="964309616">
          <w:marLeft w:val="0"/>
          <w:marRight w:val="0"/>
          <w:marTop w:val="0"/>
          <w:marBottom w:val="0"/>
          <w:divBdr>
            <w:top w:val="none" w:sz="0" w:space="0" w:color="auto"/>
            <w:left w:val="none" w:sz="0" w:space="0" w:color="auto"/>
            <w:bottom w:val="none" w:sz="0" w:space="0" w:color="auto"/>
            <w:right w:val="none" w:sz="0" w:space="0" w:color="auto"/>
          </w:divBdr>
        </w:div>
        <w:div w:id="273904967">
          <w:marLeft w:val="0"/>
          <w:marRight w:val="0"/>
          <w:marTop w:val="0"/>
          <w:marBottom w:val="0"/>
          <w:divBdr>
            <w:top w:val="none" w:sz="0" w:space="0" w:color="auto"/>
            <w:left w:val="none" w:sz="0" w:space="0" w:color="auto"/>
            <w:bottom w:val="none" w:sz="0" w:space="0" w:color="auto"/>
            <w:right w:val="none" w:sz="0" w:space="0" w:color="auto"/>
          </w:divBdr>
        </w:div>
        <w:div w:id="1203590414">
          <w:marLeft w:val="0"/>
          <w:marRight w:val="0"/>
          <w:marTop w:val="0"/>
          <w:marBottom w:val="0"/>
          <w:divBdr>
            <w:top w:val="none" w:sz="0" w:space="0" w:color="auto"/>
            <w:left w:val="none" w:sz="0" w:space="0" w:color="auto"/>
            <w:bottom w:val="none" w:sz="0" w:space="0" w:color="auto"/>
            <w:right w:val="none" w:sz="0" w:space="0" w:color="auto"/>
          </w:divBdr>
        </w:div>
        <w:div w:id="500506307">
          <w:marLeft w:val="0"/>
          <w:marRight w:val="0"/>
          <w:marTop w:val="0"/>
          <w:marBottom w:val="0"/>
          <w:divBdr>
            <w:top w:val="none" w:sz="0" w:space="0" w:color="auto"/>
            <w:left w:val="none" w:sz="0" w:space="0" w:color="auto"/>
            <w:bottom w:val="none" w:sz="0" w:space="0" w:color="auto"/>
            <w:right w:val="none" w:sz="0" w:space="0" w:color="auto"/>
          </w:divBdr>
        </w:div>
        <w:div w:id="638190713">
          <w:marLeft w:val="0"/>
          <w:marRight w:val="0"/>
          <w:marTop w:val="0"/>
          <w:marBottom w:val="0"/>
          <w:divBdr>
            <w:top w:val="none" w:sz="0" w:space="0" w:color="auto"/>
            <w:left w:val="none" w:sz="0" w:space="0" w:color="auto"/>
            <w:bottom w:val="none" w:sz="0" w:space="0" w:color="auto"/>
            <w:right w:val="none" w:sz="0" w:space="0" w:color="auto"/>
          </w:divBdr>
        </w:div>
        <w:div w:id="336885899">
          <w:marLeft w:val="0"/>
          <w:marRight w:val="0"/>
          <w:marTop w:val="0"/>
          <w:marBottom w:val="0"/>
          <w:divBdr>
            <w:top w:val="none" w:sz="0" w:space="0" w:color="auto"/>
            <w:left w:val="none" w:sz="0" w:space="0" w:color="auto"/>
            <w:bottom w:val="none" w:sz="0" w:space="0" w:color="auto"/>
            <w:right w:val="none" w:sz="0" w:space="0" w:color="auto"/>
          </w:divBdr>
        </w:div>
        <w:div w:id="306252515">
          <w:marLeft w:val="0"/>
          <w:marRight w:val="0"/>
          <w:marTop w:val="0"/>
          <w:marBottom w:val="0"/>
          <w:divBdr>
            <w:top w:val="none" w:sz="0" w:space="0" w:color="auto"/>
            <w:left w:val="none" w:sz="0" w:space="0" w:color="auto"/>
            <w:bottom w:val="none" w:sz="0" w:space="0" w:color="auto"/>
            <w:right w:val="none" w:sz="0" w:space="0" w:color="auto"/>
          </w:divBdr>
        </w:div>
        <w:div w:id="922253016">
          <w:marLeft w:val="0"/>
          <w:marRight w:val="0"/>
          <w:marTop w:val="0"/>
          <w:marBottom w:val="0"/>
          <w:divBdr>
            <w:top w:val="none" w:sz="0" w:space="0" w:color="auto"/>
            <w:left w:val="none" w:sz="0" w:space="0" w:color="auto"/>
            <w:bottom w:val="none" w:sz="0" w:space="0" w:color="auto"/>
            <w:right w:val="none" w:sz="0" w:space="0" w:color="auto"/>
          </w:divBdr>
        </w:div>
        <w:div w:id="1815099392">
          <w:marLeft w:val="0"/>
          <w:marRight w:val="0"/>
          <w:marTop w:val="0"/>
          <w:marBottom w:val="0"/>
          <w:divBdr>
            <w:top w:val="none" w:sz="0" w:space="0" w:color="auto"/>
            <w:left w:val="none" w:sz="0" w:space="0" w:color="auto"/>
            <w:bottom w:val="none" w:sz="0" w:space="0" w:color="auto"/>
            <w:right w:val="none" w:sz="0" w:space="0" w:color="auto"/>
          </w:divBdr>
        </w:div>
        <w:div w:id="1678580628">
          <w:marLeft w:val="0"/>
          <w:marRight w:val="0"/>
          <w:marTop w:val="0"/>
          <w:marBottom w:val="0"/>
          <w:divBdr>
            <w:top w:val="none" w:sz="0" w:space="0" w:color="auto"/>
            <w:left w:val="none" w:sz="0" w:space="0" w:color="auto"/>
            <w:bottom w:val="none" w:sz="0" w:space="0" w:color="auto"/>
            <w:right w:val="none" w:sz="0" w:space="0" w:color="auto"/>
          </w:divBdr>
        </w:div>
        <w:div w:id="292903415">
          <w:marLeft w:val="0"/>
          <w:marRight w:val="0"/>
          <w:marTop w:val="0"/>
          <w:marBottom w:val="0"/>
          <w:divBdr>
            <w:top w:val="none" w:sz="0" w:space="0" w:color="auto"/>
            <w:left w:val="none" w:sz="0" w:space="0" w:color="auto"/>
            <w:bottom w:val="none" w:sz="0" w:space="0" w:color="auto"/>
            <w:right w:val="none" w:sz="0" w:space="0" w:color="auto"/>
          </w:divBdr>
        </w:div>
        <w:div w:id="1852256924">
          <w:marLeft w:val="0"/>
          <w:marRight w:val="0"/>
          <w:marTop w:val="0"/>
          <w:marBottom w:val="0"/>
          <w:divBdr>
            <w:top w:val="none" w:sz="0" w:space="0" w:color="auto"/>
            <w:left w:val="none" w:sz="0" w:space="0" w:color="auto"/>
            <w:bottom w:val="none" w:sz="0" w:space="0" w:color="auto"/>
            <w:right w:val="none" w:sz="0" w:space="0" w:color="auto"/>
          </w:divBdr>
        </w:div>
        <w:div w:id="344941913">
          <w:marLeft w:val="0"/>
          <w:marRight w:val="0"/>
          <w:marTop w:val="0"/>
          <w:marBottom w:val="0"/>
          <w:divBdr>
            <w:top w:val="none" w:sz="0" w:space="0" w:color="auto"/>
            <w:left w:val="none" w:sz="0" w:space="0" w:color="auto"/>
            <w:bottom w:val="none" w:sz="0" w:space="0" w:color="auto"/>
            <w:right w:val="none" w:sz="0" w:space="0" w:color="auto"/>
          </w:divBdr>
        </w:div>
        <w:div w:id="924847816">
          <w:marLeft w:val="0"/>
          <w:marRight w:val="0"/>
          <w:marTop w:val="0"/>
          <w:marBottom w:val="0"/>
          <w:divBdr>
            <w:top w:val="none" w:sz="0" w:space="0" w:color="auto"/>
            <w:left w:val="none" w:sz="0" w:space="0" w:color="auto"/>
            <w:bottom w:val="none" w:sz="0" w:space="0" w:color="auto"/>
            <w:right w:val="none" w:sz="0" w:space="0" w:color="auto"/>
          </w:divBdr>
        </w:div>
        <w:div w:id="248268844">
          <w:marLeft w:val="0"/>
          <w:marRight w:val="0"/>
          <w:marTop w:val="0"/>
          <w:marBottom w:val="0"/>
          <w:divBdr>
            <w:top w:val="none" w:sz="0" w:space="0" w:color="auto"/>
            <w:left w:val="none" w:sz="0" w:space="0" w:color="auto"/>
            <w:bottom w:val="none" w:sz="0" w:space="0" w:color="auto"/>
            <w:right w:val="none" w:sz="0" w:space="0" w:color="auto"/>
          </w:divBdr>
        </w:div>
        <w:div w:id="1700466336">
          <w:marLeft w:val="0"/>
          <w:marRight w:val="0"/>
          <w:marTop w:val="0"/>
          <w:marBottom w:val="0"/>
          <w:divBdr>
            <w:top w:val="none" w:sz="0" w:space="0" w:color="auto"/>
            <w:left w:val="none" w:sz="0" w:space="0" w:color="auto"/>
            <w:bottom w:val="none" w:sz="0" w:space="0" w:color="auto"/>
            <w:right w:val="none" w:sz="0" w:space="0" w:color="auto"/>
          </w:divBdr>
        </w:div>
        <w:div w:id="315955746">
          <w:marLeft w:val="0"/>
          <w:marRight w:val="0"/>
          <w:marTop w:val="0"/>
          <w:marBottom w:val="0"/>
          <w:divBdr>
            <w:top w:val="none" w:sz="0" w:space="0" w:color="auto"/>
            <w:left w:val="none" w:sz="0" w:space="0" w:color="auto"/>
            <w:bottom w:val="none" w:sz="0" w:space="0" w:color="auto"/>
            <w:right w:val="none" w:sz="0" w:space="0" w:color="auto"/>
          </w:divBdr>
        </w:div>
        <w:div w:id="356660923">
          <w:marLeft w:val="0"/>
          <w:marRight w:val="0"/>
          <w:marTop w:val="0"/>
          <w:marBottom w:val="0"/>
          <w:divBdr>
            <w:top w:val="none" w:sz="0" w:space="0" w:color="auto"/>
            <w:left w:val="none" w:sz="0" w:space="0" w:color="auto"/>
            <w:bottom w:val="none" w:sz="0" w:space="0" w:color="auto"/>
            <w:right w:val="none" w:sz="0" w:space="0" w:color="auto"/>
          </w:divBdr>
        </w:div>
        <w:div w:id="979531748">
          <w:marLeft w:val="0"/>
          <w:marRight w:val="0"/>
          <w:marTop w:val="0"/>
          <w:marBottom w:val="0"/>
          <w:divBdr>
            <w:top w:val="none" w:sz="0" w:space="0" w:color="auto"/>
            <w:left w:val="none" w:sz="0" w:space="0" w:color="auto"/>
            <w:bottom w:val="none" w:sz="0" w:space="0" w:color="auto"/>
            <w:right w:val="none" w:sz="0" w:space="0" w:color="auto"/>
          </w:divBdr>
        </w:div>
        <w:div w:id="85461962">
          <w:marLeft w:val="0"/>
          <w:marRight w:val="0"/>
          <w:marTop w:val="0"/>
          <w:marBottom w:val="0"/>
          <w:divBdr>
            <w:top w:val="none" w:sz="0" w:space="0" w:color="auto"/>
            <w:left w:val="none" w:sz="0" w:space="0" w:color="auto"/>
            <w:bottom w:val="none" w:sz="0" w:space="0" w:color="auto"/>
            <w:right w:val="none" w:sz="0" w:space="0" w:color="auto"/>
          </w:divBdr>
        </w:div>
        <w:div w:id="1085227027">
          <w:marLeft w:val="0"/>
          <w:marRight w:val="0"/>
          <w:marTop w:val="0"/>
          <w:marBottom w:val="0"/>
          <w:divBdr>
            <w:top w:val="none" w:sz="0" w:space="0" w:color="auto"/>
            <w:left w:val="none" w:sz="0" w:space="0" w:color="auto"/>
            <w:bottom w:val="none" w:sz="0" w:space="0" w:color="auto"/>
            <w:right w:val="none" w:sz="0" w:space="0" w:color="auto"/>
          </w:divBdr>
        </w:div>
        <w:div w:id="915476601">
          <w:marLeft w:val="0"/>
          <w:marRight w:val="0"/>
          <w:marTop w:val="0"/>
          <w:marBottom w:val="0"/>
          <w:divBdr>
            <w:top w:val="none" w:sz="0" w:space="0" w:color="auto"/>
            <w:left w:val="none" w:sz="0" w:space="0" w:color="auto"/>
            <w:bottom w:val="none" w:sz="0" w:space="0" w:color="auto"/>
            <w:right w:val="none" w:sz="0" w:space="0" w:color="auto"/>
          </w:divBdr>
        </w:div>
        <w:div w:id="59718249">
          <w:marLeft w:val="0"/>
          <w:marRight w:val="0"/>
          <w:marTop w:val="0"/>
          <w:marBottom w:val="0"/>
          <w:divBdr>
            <w:top w:val="none" w:sz="0" w:space="0" w:color="auto"/>
            <w:left w:val="none" w:sz="0" w:space="0" w:color="auto"/>
            <w:bottom w:val="none" w:sz="0" w:space="0" w:color="auto"/>
            <w:right w:val="none" w:sz="0" w:space="0" w:color="auto"/>
          </w:divBdr>
        </w:div>
        <w:div w:id="1431701414">
          <w:marLeft w:val="0"/>
          <w:marRight w:val="0"/>
          <w:marTop w:val="0"/>
          <w:marBottom w:val="0"/>
          <w:divBdr>
            <w:top w:val="none" w:sz="0" w:space="0" w:color="auto"/>
            <w:left w:val="none" w:sz="0" w:space="0" w:color="auto"/>
            <w:bottom w:val="none" w:sz="0" w:space="0" w:color="auto"/>
            <w:right w:val="none" w:sz="0" w:space="0" w:color="auto"/>
          </w:divBdr>
        </w:div>
        <w:div w:id="1856649147">
          <w:marLeft w:val="0"/>
          <w:marRight w:val="0"/>
          <w:marTop w:val="0"/>
          <w:marBottom w:val="0"/>
          <w:divBdr>
            <w:top w:val="none" w:sz="0" w:space="0" w:color="auto"/>
            <w:left w:val="none" w:sz="0" w:space="0" w:color="auto"/>
            <w:bottom w:val="none" w:sz="0" w:space="0" w:color="auto"/>
            <w:right w:val="none" w:sz="0" w:space="0" w:color="auto"/>
          </w:divBdr>
        </w:div>
        <w:div w:id="552084378">
          <w:marLeft w:val="0"/>
          <w:marRight w:val="0"/>
          <w:marTop w:val="0"/>
          <w:marBottom w:val="0"/>
          <w:divBdr>
            <w:top w:val="none" w:sz="0" w:space="0" w:color="auto"/>
            <w:left w:val="none" w:sz="0" w:space="0" w:color="auto"/>
            <w:bottom w:val="none" w:sz="0" w:space="0" w:color="auto"/>
            <w:right w:val="none" w:sz="0" w:space="0" w:color="auto"/>
          </w:divBdr>
        </w:div>
        <w:div w:id="1857227178">
          <w:marLeft w:val="0"/>
          <w:marRight w:val="0"/>
          <w:marTop w:val="0"/>
          <w:marBottom w:val="0"/>
          <w:divBdr>
            <w:top w:val="none" w:sz="0" w:space="0" w:color="auto"/>
            <w:left w:val="none" w:sz="0" w:space="0" w:color="auto"/>
            <w:bottom w:val="none" w:sz="0" w:space="0" w:color="auto"/>
            <w:right w:val="none" w:sz="0" w:space="0" w:color="auto"/>
          </w:divBdr>
        </w:div>
        <w:div w:id="962464130">
          <w:marLeft w:val="0"/>
          <w:marRight w:val="0"/>
          <w:marTop w:val="0"/>
          <w:marBottom w:val="0"/>
          <w:divBdr>
            <w:top w:val="none" w:sz="0" w:space="0" w:color="auto"/>
            <w:left w:val="none" w:sz="0" w:space="0" w:color="auto"/>
            <w:bottom w:val="none" w:sz="0" w:space="0" w:color="auto"/>
            <w:right w:val="none" w:sz="0" w:space="0" w:color="auto"/>
          </w:divBdr>
        </w:div>
        <w:div w:id="1476877681">
          <w:marLeft w:val="0"/>
          <w:marRight w:val="0"/>
          <w:marTop w:val="0"/>
          <w:marBottom w:val="0"/>
          <w:divBdr>
            <w:top w:val="none" w:sz="0" w:space="0" w:color="auto"/>
            <w:left w:val="none" w:sz="0" w:space="0" w:color="auto"/>
            <w:bottom w:val="none" w:sz="0" w:space="0" w:color="auto"/>
            <w:right w:val="none" w:sz="0" w:space="0" w:color="auto"/>
          </w:divBdr>
        </w:div>
        <w:div w:id="1463890354">
          <w:marLeft w:val="0"/>
          <w:marRight w:val="0"/>
          <w:marTop w:val="0"/>
          <w:marBottom w:val="0"/>
          <w:divBdr>
            <w:top w:val="none" w:sz="0" w:space="0" w:color="auto"/>
            <w:left w:val="none" w:sz="0" w:space="0" w:color="auto"/>
            <w:bottom w:val="none" w:sz="0" w:space="0" w:color="auto"/>
            <w:right w:val="none" w:sz="0" w:space="0" w:color="auto"/>
          </w:divBdr>
        </w:div>
        <w:div w:id="404836282">
          <w:marLeft w:val="0"/>
          <w:marRight w:val="0"/>
          <w:marTop w:val="0"/>
          <w:marBottom w:val="0"/>
          <w:divBdr>
            <w:top w:val="none" w:sz="0" w:space="0" w:color="auto"/>
            <w:left w:val="none" w:sz="0" w:space="0" w:color="auto"/>
            <w:bottom w:val="none" w:sz="0" w:space="0" w:color="auto"/>
            <w:right w:val="none" w:sz="0" w:space="0" w:color="auto"/>
          </w:divBdr>
        </w:div>
        <w:div w:id="998386987">
          <w:marLeft w:val="0"/>
          <w:marRight w:val="0"/>
          <w:marTop w:val="0"/>
          <w:marBottom w:val="0"/>
          <w:divBdr>
            <w:top w:val="none" w:sz="0" w:space="0" w:color="auto"/>
            <w:left w:val="none" w:sz="0" w:space="0" w:color="auto"/>
            <w:bottom w:val="none" w:sz="0" w:space="0" w:color="auto"/>
            <w:right w:val="none" w:sz="0" w:space="0" w:color="auto"/>
          </w:divBdr>
        </w:div>
      </w:divsChild>
    </w:div>
    <w:div w:id="1336877664">
      <w:bodyDiv w:val="1"/>
      <w:marLeft w:val="0"/>
      <w:marRight w:val="0"/>
      <w:marTop w:val="0"/>
      <w:marBottom w:val="0"/>
      <w:divBdr>
        <w:top w:val="none" w:sz="0" w:space="0" w:color="auto"/>
        <w:left w:val="none" w:sz="0" w:space="0" w:color="auto"/>
        <w:bottom w:val="none" w:sz="0" w:space="0" w:color="auto"/>
        <w:right w:val="none" w:sz="0" w:space="0" w:color="auto"/>
      </w:divBdr>
    </w:div>
    <w:div w:id="1428573672">
      <w:bodyDiv w:val="1"/>
      <w:marLeft w:val="0"/>
      <w:marRight w:val="0"/>
      <w:marTop w:val="0"/>
      <w:marBottom w:val="0"/>
      <w:divBdr>
        <w:top w:val="none" w:sz="0" w:space="0" w:color="auto"/>
        <w:left w:val="none" w:sz="0" w:space="0" w:color="auto"/>
        <w:bottom w:val="none" w:sz="0" w:space="0" w:color="auto"/>
        <w:right w:val="none" w:sz="0" w:space="0" w:color="auto"/>
      </w:divBdr>
    </w:div>
    <w:div w:id="1455633869">
      <w:bodyDiv w:val="1"/>
      <w:marLeft w:val="0"/>
      <w:marRight w:val="0"/>
      <w:marTop w:val="0"/>
      <w:marBottom w:val="0"/>
      <w:divBdr>
        <w:top w:val="none" w:sz="0" w:space="0" w:color="auto"/>
        <w:left w:val="none" w:sz="0" w:space="0" w:color="auto"/>
        <w:bottom w:val="none" w:sz="0" w:space="0" w:color="auto"/>
        <w:right w:val="none" w:sz="0" w:space="0" w:color="auto"/>
      </w:divBdr>
    </w:div>
    <w:div w:id="1486969435">
      <w:bodyDiv w:val="1"/>
      <w:marLeft w:val="0"/>
      <w:marRight w:val="0"/>
      <w:marTop w:val="0"/>
      <w:marBottom w:val="0"/>
      <w:divBdr>
        <w:top w:val="none" w:sz="0" w:space="0" w:color="auto"/>
        <w:left w:val="none" w:sz="0" w:space="0" w:color="auto"/>
        <w:bottom w:val="none" w:sz="0" w:space="0" w:color="auto"/>
        <w:right w:val="none" w:sz="0" w:space="0" w:color="auto"/>
      </w:divBdr>
    </w:div>
    <w:div w:id="1576162431">
      <w:bodyDiv w:val="1"/>
      <w:marLeft w:val="0"/>
      <w:marRight w:val="0"/>
      <w:marTop w:val="0"/>
      <w:marBottom w:val="0"/>
      <w:divBdr>
        <w:top w:val="none" w:sz="0" w:space="0" w:color="auto"/>
        <w:left w:val="none" w:sz="0" w:space="0" w:color="auto"/>
        <w:bottom w:val="none" w:sz="0" w:space="0" w:color="auto"/>
        <w:right w:val="none" w:sz="0" w:space="0" w:color="auto"/>
      </w:divBdr>
    </w:div>
    <w:div w:id="1606308074">
      <w:bodyDiv w:val="1"/>
      <w:marLeft w:val="0"/>
      <w:marRight w:val="0"/>
      <w:marTop w:val="0"/>
      <w:marBottom w:val="0"/>
      <w:divBdr>
        <w:top w:val="none" w:sz="0" w:space="0" w:color="auto"/>
        <w:left w:val="none" w:sz="0" w:space="0" w:color="auto"/>
        <w:bottom w:val="none" w:sz="0" w:space="0" w:color="auto"/>
        <w:right w:val="none" w:sz="0" w:space="0" w:color="auto"/>
      </w:divBdr>
    </w:div>
    <w:div w:id="1658731684">
      <w:bodyDiv w:val="1"/>
      <w:marLeft w:val="0"/>
      <w:marRight w:val="0"/>
      <w:marTop w:val="0"/>
      <w:marBottom w:val="0"/>
      <w:divBdr>
        <w:top w:val="none" w:sz="0" w:space="0" w:color="auto"/>
        <w:left w:val="none" w:sz="0" w:space="0" w:color="auto"/>
        <w:bottom w:val="none" w:sz="0" w:space="0" w:color="auto"/>
        <w:right w:val="none" w:sz="0" w:space="0" w:color="auto"/>
      </w:divBdr>
    </w:div>
    <w:div w:id="1683971763">
      <w:bodyDiv w:val="1"/>
      <w:marLeft w:val="0"/>
      <w:marRight w:val="0"/>
      <w:marTop w:val="0"/>
      <w:marBottom w:val="0"/>
      <w:divBdr>
        <w:top w:val="none" w:sz="0" w:space="0" w:color="auto"/>
        <w:left w:val="none" w:sz="0" w:space="0" w:color="auto"/>
        <w:bottom w:val="none" w:sz="0" w:space="0" w:color="auto"/>
        <w:right w:val="none" w:sz="0" w:space="0" w:color="auto"/>
      </w:divBdr>
      <w:divsChild>
        <w:div w:id="2142570669">
          <w:marLeft w:val="0"/>
          <w:marRight w:val="0"/>
          <w:marTop w:val="0"/>
          <w:marBottom w:val="0"/>
          <w:divBdr>
            <w:top w:val="none" w:sz="0" w:space="0" w:color="auto"/>
            <w:left w:val="none" w:sz="0" w:space="0" w:color="auto"/>
            <w:bottom w:val="none" w:sz="0" w:space="0" w:color="auto"/>
            <w:right w:val="none" w:sz="0" w:space="0" w:color="auto"/>
          </w:divBdr>
          <w:divsChild>
            <w:div w:id="1040740053">
              <w:marLeft w:val="0"/>
              <w:marRight w:val="0"/>
              <w:marTop w:val="0"/>
              <w:marBottom w:val="0"/>
              <w:divBdr>
                <w:top w:val="none" w:sz="0" w:space="0" w:color="auto"/>
                <w:left w:val="none" w:sz="0" w:space="0" w:color="auto"/>
                <w:bottom w:val="none" w:sz="0" w:space="0" w:color="auto"/>
                <w:right w:val="none" w:sz="0" w:space="0" w:color="auto"/>
              </w:divBdr>
              <w:divsChild>
                <w:div w:id="1124348716">
                  <w:marLeft w:val="0"/>
                  <w:marRight w:val="0"/>
                  <w:marTop w:val="0"/>
                  <w:marBottom w:val="0"/>
                  <w:divBdr>
                    <w:top w:val="none" w:sz="0" w:space="0" w:color="auto"/>
                    <w:left w:val="none" w:sz="0" w:space="0" w:color="auto"/>
                    <w:bottom w:val="none" w:sz="0" w:space="0" w:color="auto"/>
                    <w:right w:val="none" w:sz="0" w:space="0" w:color="auto"/>
                  </w:divBdr>
                  <w:divsChild>
                    <w:div w:id="1364021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1658782">
      <w:bodyDiv w:val="1"/>
      <w:marLeft w:val="0"/>
      <w:marRight w:val="0"/>
      <w:marTop w:val="0"/>
      <w:marBottom w:val="0"/>
      <w:divBdr>
        <w:top w:val="none" w:sz="0" w:space="0" w:color="auto"/>
        <w:left w:val="none" w:sz="0" w:space="0" w:color="auto"/>
        <w:bottom w:val="none" w:sz="0" w:space="0" w:color="auto"/>
        <w:right w:val="none" w:sz="0" w:space="0" w:color="auto"/>
      </w:divBdr>
    </w:div>
    <w:div w:id="1755779632">
      <w:bodyDiv w:val="1"/>
      <w:marLeft w:val="0"/>
      <w:marRight w:val="0"/>
      <w:marTop w:val="0"/>
      <w:marBottom w:val="0"/>
      <w:divBdr>
        <w:top w:val="none" w:sz="0" w:space="0" w:color="auto"/>
        <w:left w:val="none" w:sz="0" w:space="0" w:color="auto"/>
        <w:bottom w:val="none" w:sz="0" w:space="0" w:color="auto"/>
        <w:right w:val="none" w:sz="0" w:space="0" w:color="auto"/>
      </w:divBdr>
    </w:div>
    <w:div w:id="1772507311">
      <w:bodyDiv w:val="1"/>
      <w:marLeft w:val="0"/>
      <w:marRight w:val="0"/>
      <w:marTop w:val="0"/>
      <w:marBottom w:val="0"/>
      <w:divBdr>
        <w:top w:val="none" w:sz="0" w:space="0" w:color="auto"/>
        <w:left w:val="none" w:sz="0" w:space="0" w:color="auto"/>
        <w:bottom w:val="none" w:sz="0" w:space="0" w:color="auto"/>
        <w:right w:val="none" w:sz="0" w:space="0" w:color="auto"/>
      </w:divBdr>
    </w:div>
    <w:div w:id="1777023813">
      <w:bodyDiv w:val="1"/>
      <w:marLeft w:val="0"/>
      <w:marRight w:val="0"/>
      <w:marTop w:val="0"/>
      <w:marBottom w:val="0"/>
      <w:divBdr>
        <w:top w:val="none" w:sz="0" w:space="0" w:color="auto"/>
        <w:left w:val="none" w:sz="0" w:space="0" w:color="auto"/>
        <w:bottom w:val="none" w:sz="0" w:space="0" w:color="auto"/>
        <w:right w:val="none" w:sz="0" w:space="0" w:color="auto"/>
      </w:divBdr>
    </w:div>
    <w:div w:id="1796096314">
      <w:bodyDiv w:val="1"/>
      <w:marLeft w:val="0"/>
      <w:marRight w:val="0"/>
      <w:marTop w:val="0"/>
      <w:marBottom w:val="0"/>
      <w:divBdr>
        <w:top w:val="none" w:sz="0" w:space="0" w:color="auto"/>
        <w:left w:val="none" w:sz="0" w:space="0" w:color="auto"/>
        <w:bottom w:val="none" w:sz="0" w:space="0" w:color="auto"/>
        <w:right w:val="none" w:sz="0" w:space="0" w:color="auto"/>
      </w:divBdr>
    </w:div>
    <w:div w:id="1803619003">
      <w:bodyDiv w:val="1"/>
      <w:marLeft w:val="0"/>
      <w:marRight w:val="0"/>
      <w:marTop w:val="0"/>
      <w:marBottom w:val="0"/>
      <w:divBdr>
        <w:top w:val="none" w:sz="0" w:space="0" w:color="auto"/>
        <w:left w:val="none" w:sz="0" w:space="0" w:color="auto"/>
        <w:bottom w:val="none" w:sz="0" w:space="0" w:color="auto"/>
        <w:right w:val="none" w:sz="0" w:space="0" w:color="auto"/>
      </w:divBdr>
    </w:div>
    <w:div w:id="1832526994">
      <w:bodyDiv w:val="1"/>
      <w:marLeft w:val="0"/>
      <w:marRight w:val="0"/>
      <w:marTop w:val="0"/>
      <w:marBottom w:val="0"/>
      <w:divBdr>
        <w:top w:val="none" w:sz="0" w:space="0" w:color="auto"/>
        <w:left w:val="none" w:sz="0" w:space="0" w:color="auto"/>
        <w:bottom w:val="none" w:sz="0" w:space="0" w:color="auto"/>
        <w:right w:val="none" w:sz="0" w:space="0" w:color="auto"/>
      </w:divBdr>
    </w:div>
    <w:div w:id="1854877741">
      <w:bodyDiv w:val="1"/>
      <w:marLeft w:val="0"/>
      <w:marRight w:val="0"/>
      <w:marTop w:val="0"/>
      <w:marBottom w:val="0"/>
      <w:divBdr>
        <w:top w:val="none" w:sz="0" w:space="0" w:color="auto"/>
        <w:left w:val="none" w:sz="0" w:space="0" w:color="auto"/>
        <w:bottom w:val="none" w:sz="0" w:space="0" w:color="auto"/>
        <w:right w:val="none" w:sz="0" w:space="0" w:color="auto"/>
      </w:divBdr>
    </w:div>
    <w:div w:id="1916473058">
      <w:bodyDiv w:val="1"/>
      <w:marLeft w:val="0"/>
      <w:marRight w:val="0"/>
      <w:marTop w:val="0"/>
      <w:marBottom w:val="0"/>
      <w:divBdr>
        <w:top w:val="none" w:sz="0" w:space="0" w:color="auto"/>
        <w:left w:val="none" w:sz="0" w:space="0" w:color="auto"/>
        <w:bottom w:val="none" w:sz="0" w:space="0" w:color="auto"/>
        <w:right w:val="none" w:sz="0" w:space="0" w:color="auto"/>
      </w:divBdr>
      <w:divsChild>
        <w:div w:id="838152316">
          <w:marLeft w:val="0"/>
          <w:marRight w:val="0"/>
          <w:marTop w:val="0"/>
          <w:marBottom w:val="0"/>
          <w:divBdr>
            <w:top w:val="none" w:sz="0" w:space="0" w:color="auto"/>
            <w:left w:val="none" w:sz="0" w:space="0" w:color="auto"/>
            <w:bottom w:val="none" w:sz="0" w:space="0" w:color="auto"/>
            <w:right w:val="none" w:sz="0" w:space="0" w:color="auto"/>
          </w:divBdr>
        </w:div>
      </w:divsChild>
    </w:div>
    <w:div w:id="1947494632">
      <w:bodyDiv w:val="1"/>
      <w:marLeft w:val="0"/>
      <w:marRight w:val="0"/>
      <w:marTop w:val="0"/>
      <w:marBottom w:val="0"/>
      <w:divBdr>
        <w:top w:val="none" w:sz="0" w:space="0" w:color="auto"/>
        <w:left w:val="none" w:sz="0" w:space="0" w:color="auto"/>
        <w:bottom w:val="none" w:sz="0" w:space="0" w:color="auto"/>
        <w:right w:val="none" w:sz="0" w:space="0" w:color="auto"/>
      </w:divBdr>
    </w:div>
    <w:div w:id="1976596805">
      <w:bodyDiv w:val="1"/>
      <w:marLeft w:val="0"/>
      <w:marRight w:val="0"/>
      <w:marTop w:val="0"/>
      <w:marBottom w:val="0"/>
      <w:divBdr>
        <w:top w:val="none" w:sz="0" w:space="0" w:color="auto"/>
        <w:left w:val="none" w:sz="0" w:space="0" w:color="auto"/>
        <w:bottom w:val="none" w:sz="0" w:space="0" w:color="auto"/>
        <w:right w:val="none" w:sz="0" w:space="0" w:color="auto"/>
      </w:divBdr>
      <w:divsChild>
        <w:div w:id="1927570265">
          <w:marLeft w:val="0"/>
          <w:marRight w:val="0"/>
          <w:marTop w:val="0"/>
          <w:marBottom w:val="0"/>
          <w:divBdr>
            <w:top w:val="none" w:sz="0" w:space="0" w:color="auto"/>
            <w:left w:val="none" w:sz="0" w:space="0" w:color="auto"/>
            <w:bottom w:val="none" w:sz="0" w:space="0" w:color="auto"/>
            <w:right w:val="none" w:sz="0" w:space="0" w:color="auto"/>
          </w:divBdr>
          <w:divsChild>
            <w:div w:id="1093815091">
              <w:marLeft w:val="0"/>
              <w:marRight w:val="0"/>
              <w:marTop w:val="0"/>
              <w:marBottom w:val="0"/>
              <w:divBdr>
                <w:top w:val="none" w:sz="0" w:space="0" w:color="auto"/>
                <w:left w:val="none" w:sz="0" w:space="0" w:color="auto"/>
                <w:bottom w:val="none" w:sz="0" w:space="0" w:color="auto"/>
                <w:right w:val="none" w:sz="0" w:space="0" w:color="auto"/>
              </w:divBdr>
              <w:divsChild>
                <w:div w:id="55543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4002478">
      <w:bodyDiv w:val="1"/>
      <w:marLeft w:val="0"/>
      <w:marRight w:val="0"/>
      <w:marTop w:val="0"/>
      <w:marBottom w:val="0"/>
      <w:divBdr>
        <w:top w:val="none" w:sz="0" w:space="0" w:color="auto"/>
        <w:left w:val="none" w:sz="0" w:space="0" w:color="auto"/>
        <w:bottom w:val="none" w:sz="0" w:space="0" w:color="auto"/>
        <w:right w:val="none" w:sz="0" w:space="0" w:color="auto"/>
      </w:divBdr>
      <w:divsChild>
        <w:div w:id="14311939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hyperlink" Target="https://youtu.be/QXwr8IKp4nk?t=958" TargetMode="External"/><Relationship Id="rId42" Type="http://schemas.openxmlformats.org/officeDocument/2006/relationships/image" Target="media/image19.jpeg"/><Relationship Id="rId47" Type="http://schemas.openxmlformats.org/officeDocument/2006/relationships/image" Target="media/image24.jpeg"/><Relationship Id="rId63" Type="http://schemas.openxmlformats.org/officeDocument/2006/relationships/image" Target="media/image40.jpeg"/><Relationship Id="rId68" Type="http://schemas.openxmlformats.org/officeDocument/2006/relationships/image" Target="media/image45.jpeg"/><Relationship Id="rId84" Type="http://schemas.openxmlformats.org/officeDocument/2006/relationships/image" Target="media/image61.jpeg"/><Relationship Id="rId16" Type="http://schemas.openxmlformats.org/officeDocument/2006/relationships/image" Target="media/image5.png"/><Relationship Id="rId11" Type="http://schemas.openxmlformats.org/officeDocument/2006/relationships/hyperlink" Target="https://youtu.be/SvFIU7ZZDIc?t=96" TargetMode="External"/><Relationship Id="rId32" Type="http://schemas.openxmlformats.org/officeDocument/2006/relationships/image" Target="media/image13.png"/><Relationship Id="rId37" Type="http://schemas.openxmlformats.org/officeDocument/2006/relationships/hyperlink" Target="https://youtu.be/bTd6uHxW_Jc?t=507" TargetMode="External"/><Relationship Id="rId53" Type="http://schemas.openxmlformats.org/officeDocument/2006/relationships/image" Target="media/image30.jpeg"/><Relationship Id="rId58" Type="http://schemas.openxmlformats.org/officeDocument/2006/relationships/image" Target="media/image35.emf"/><Relationship Id="rId74" Type="http://schemas.openxmlformats.org/officeDocument/2006/relationships/image" Target="media/image51.jpeg"/><Relationship Id="rId79" Type="http://schemas.openxmlformats.org/officeDocument/2006/relationships/image" Target="media/image56.emf"/><Relationship Id="rId5" Type="http://schemas.openxmlformats.org/officeDocument/2006/relationships/webSettings" Target="webSettings.xml"/><Relationship Id="rId19" Type="http://schemas.openxmlformats.org/officeDocument/2006/relationships/hyperlink" Target="https://youtu.be/iss5ULIt13E?t=390" TargetMode="Externa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hyperlink" Target="https://youtu.be/bQ7mI-ODxEE?t=2051" TargetMode="External"/><Relationship Id="rId30" Type="http://schemas.openxmlformats.org/officeDocument/2006/relationships/image" Target="media/image12.png"/><Relationship Id="rId35" Type="http://schemas.openxmlformats.org/officeDocument/2006/relationships/hyperlink" Target="https://youtu.be/HUtLMMim_V0?t=5242" TargetMode="External"/><Relationship Id="rId43" Type="http://schemas.openxmlformats.org/officeDocument/2006/relationships/image" Target="media/image20.emf"/><Relationship Id="rId48" Type="http://schemas.openxmlformats.org/officeDocument/2006/relationships/image" Target="media/image25.jpeg"/><Relationship Id="rId56" Type="http://schemas.openxmlformats.org/officeDocument/2006/relationships/image" Target="media/image33.jpeg"/><Relationship Id="rId64" Type="http://schemas.openxmlformats.org/officeDocument/2006/relationships/image" Target="media/image41.emf"/><Relationship Id="rId69" Type="http://schemas.openxmlformats.org/officeDocument/2006/relationships/image" Target="media/image46.jpeg"/><Relationship Id="rId77" Type="http://schemas.openxmlformats.org/officeDocument/2006/relationships/image" Target="media/image54.jpeg"/><Relationship Id="rId8" Type="http://schemas.openxmlformats.org/officeDocument/2006/relationships/image" Target="media/image1.png"/><Relationship Id="rId51" Type="http://schemas.openxmlformats.org/officeDocument/2006/relationships/image" Target="media/image28.jpeg"/><Relationship Id="rId72" Type="http://schemas.openxmlformats.org/officeDocument/2006/relationships/image" Target="media/image49.jpeg"/><Relationship Id="rId80" Type="http://schemas.openxmlformats.org/officeDocument/2006/relationships/image" Target="media/image57.jpeg"/><Relationship Id="rId85"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youtu.be/gjr4k0xJErw?t=58" TargetMode="External"/><Relationship Id="rId25" Type="http://schemas.openxmlformats.org/officeDocument/2006/relationships/hyperlink" Target="https://youtu.be/7HaJArMDKgI?t=4139" TargetMode="External"/><Relationship Id="rId33" Type="http://schemas.openxmlformats.org/officeDocument/2006/relationships/hyperlink" Target="https://youtu.be/aMIlfYRhpO8?t=421" TargetMode="External"/><Relationship Id="rId38" Type="http://schemas.openxmlformats.org/officeDocument/2006/relationships/image" Target="media/image16.png"/><Relationship Id="rId46" Type="http://schemas.openxmlformats.org/officeDocument/2006/relationships/image" Target="media/image23.emf"/><Relationship Id="rId59" Type="http://schemas.openxmlformats.org/officeDocument/2006/relationships/image" Target="media/image36.jpeg"/><Relationship Id="rId67" Type="http://schemas.openxmlformats.org/officeDocument/2006/relationships/image" Target="media/image44.emf"/><Relationship Id="rId20" Type="http://schemas.openxmlformats.org/officeDocument/2006/relationships/image" Target="media/image7.png"/><Relationship Id="rId41" Type="http://schemas.openxmlformats.org/officeDocument/2006/relationships/image" Target="media/image18.jpeg"/><Relationship Id="rId54" Type="http://schemas.openxmlformats.org/officeDocument/2006/relationships/image" Target="media/image31.jpeg"/><Relationship Id="rId62" Type="http://schemas.openxmlformats.org/officeDocument/2006/relationships/image" Target="media/image39.jpeg"/><Relationship Id="rId70" Type="http://schemas.openxmlformats.org/officeDocument/2006/relationships/image" Target="media/image47.emf"/><Relationship Id="rId75" Type="http://schemas.openxmlformats.org/officeDocument/2006/relationships/image" Target="media/image52.jpeg"/><Relationship Id="rId83" Type="http://schemas.openxmlformats.org/officeDocument/2006/relationships/image" Target="media/image60.jpe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youtu.be/K3vTVN7e5zY?t=47" TargetMode="External"/><Relationship Id="rId23" Type="http://schemas.openxmlformats.org/officeDocument/2006/relationships/hyperlink" Target="https://youtu.be/QXwr8IKp4nk?t=26" TargetMode="External"/><Relationship Id="rId28" Type="http://schemas.openxmlformats.org/officeDocument/2006/relationships/image" Target="media/image11.png"/><Relationship Id="rId36" Type="http://schemas.openxmlformats.org/officeDocument/2006/relationships/image" Target="media/image15.png"/><Relationship Id="rId49" Type="http://schemas.openxmlformats.org/officeDocument/2006/relationships/image" Target="media/image26.emf"/><Relationship Id="rId57" Type="http://schemas.openxmlformats.org/officeDocument/2006/relationships/image" Target="media/image34.jpeg"/><Relationship Id="rId10" Type="http://schemas.openxmlformats.org/officeDocument/2006/relationships/image" Target="media/image2.png"/><Relationship Id="rId31" Type="http://schemas.openxmlformats.org/officeDocument/2006/relationships/hyperlink" Target="https://youtu.be/Hsr9U8obex0?t=1617" TargetMode="External"/><Relationship Id="rId44" Type="http://schemas.openxmlformats.org/officeDocument/2006/relationships/image" Target="media/image21.jpeg"/><Relationship Id="rId52" Type="http://schemas.openxmlformats.org/officeDocument/2006/relationships/image" Target="media/image29.emf"/><Relationship Id="rId60" Type="http://schemas.openxmlformats.org/officeDocument/2006/relationships/image" Target="media/image37.jpeg"/><Relationship Id="rId65" Type="http://schemas.openxmlformats.org/officeDocument/2006/relationships/image" Target="media/image42.jpeg"/><Relationship Id="rId73" Type="http://schemas.openxmlformats.org/officeDocument/2006/relationships/image" Target="media/image50.emf"/><Relationship Id="rId78" Type="http://schemas.openxmlformats.org/officeDocument/2006/relationships/image" Target="media/image55.jpeg"/><Relationship Id="rId81" Type="http://schemas.openxmlformats.org/officeDocument/2006/relationships/image" Target="media/image58.jpeg"/><Relationship Id="rId86"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youtu.be/CPWB9tZhT80?t=298" TargetMode="External"/><Relationship Id="rId13" Type="http://schemas.openxmlformats.org/officeDocument/2006/relationships/hyperlink" Target="https://youtu.be/prlUz6V7ZUc?t=7804" TargetMode="External"/><Relationship Id="rId18" Type="http://schemas.openxmlformats.org/officeDocument/2006/relationships/image" Target="media/image6.png"/><Relationship Id="rId39" Type="http://schemas.openxmlformats.org/officeDocument/2006/relationships/hyperlink" Target="https://youtu.be/h5foQ470048?t=1755" TargetMode="External"/><Relationship Id="rId34" Type="http://schemas.openxmlformats.org/officeDocument/2006/relationships/image" Target="media/image14.png"/><Relationship Id="rId50" Type="http://schemas.openxmlformats.org/officeDocument/2006/relationships/image" Target="media/image27.jpeg"/><Relationship Id="rId55" Type="http://schemas.openxmlformats.org/officeDocument/2006/relationships/image" Target="media/image32.emf"/><Relationship Id="rId76" Type="http://schemas.openxmlformats.org/officeDocument/2006/relationships/image" Target="media/image53.emf"/><Relationship Id="rId7" Type="http://schemas.openxmlformats.org/officeDocument/2006/relationships/endnotes" Target="endnotes.xml"/><Relationship Id="rId71" Type="http://schemas.openxmlformats.org/officeDocument/2006/relationships/image" Target="media/image48.jpeg"/><Relationship Id="rId2" Type="http://schemas.openxmlformats.org/officeDocument/2006/relationships/numbering" Target="numbering.xml"/><Relationship Id="rId29" Type="http://schemas.openxmlformats.org/officeDocument/2006/relationships/hyperlink" Target="https://youtu.be/6Y2hdqK1EnY?t=1281" TargetMode="External"/><Relationship Id="rId24" Type="http://schemas.openxmlformats.org/officeDocument/2006/relationships/image" Target="media/image9.png"/><Relationship Id="rId40" Type="http://schemas.openxmlformats.org/officeDocument/2006/relationships/image" Target="media/image17.emf"/><Relationship Id="rId45" Type="http://schemas.openxmlformats.org/officeDocument/2006/relationships/image" Target="media/image22.jpeg"/><Relationship Id="rId66" Type="http://schemas.openxmlformats.org/officeDocument/2006/relationships/image" Target="media/image43.jpeg"/><Relationship Id="rId87" Type="http://schemas.openxmlformats.org/officeDocument/2006/relationships/fontTable" Target="fontTable.xml"/><Relationship Id="rId61" Type="http://schemas.openxmlformats.org/officeDocument/2006/relationships/image" Target="media/image38.emf"/><Relationship Id="rId82" Type="http://schemas.openxmlformats.org/officeDocument/2006/relationships/image" Target="media/image5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378260E-969A-B244-9F82-420DB2274D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950</Words>
  <Characters>5421</Characters>
  <Application>Microsoft Office Word</Application>
  <DocSecurity>0</DocSecurity>
  <Lines>45</Lines>
  <Paragraphs>1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Continental AG</Company>
  <LinksUpToDate>false</LinksUpToDate>
  <CharactersWithSpaces>6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lo Bazilinskyy</dc:creator>
  <dc:description/>
  <cp:lastModifiedBy>Pavlo Bazilinskyy</cp:lastModifiedBy>
  <cp:revision>4</cp:revision>
  <cp:lastPrinted>2018-05-22T09:40:00Z</cp:lastPrinted>
  <dcterms:created xsi:type="dcterms:W3CDTF">2020-04-21T20:08:00Z</dcterms:created>
  <dcterms:modified xsi:type="dcterms:W3CDTF">2020-04-22T18:16: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00.0001</vt:lpwstr>
  </property>
  <property fmtid="{D5CDD505-2E9C-101B-9397-08002B2CF9AE}" pid="3" name="Company">
    <vt:lpwstr>Continental AG</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Mendeley Citation Style_1">
    <vt:lpwstr>http://www.zotero.org/styles/apa</vt:lpwstr>
  </property>
  <property fmtid="{D5CDD505-2E9C-101B-9397-08002B2CF9AE}" pid="8" name="Mendeley Document_1">
    <vt:lpwstr>True</vt:lpwstr>
  </property>
  <property fmtid="{D5CDD505-2E9C-101B-9397-08002B2CF9AE}" pid="9" name="Mendeley Unique User Id_1">
    <vt:lpwstr>5935647c-d5e9-3160-87ba-242380776526</vt:lpwstr>
  </property>
  <property fmtid="{D5CDD505-2E9C-101B-9397-08002B2CF9AE}" pid="10" name="ScaleCrop">
    <vt:bool>false</vt:bool>
  </property>
  <property fmtid="{D5CDD505-2E9C-101B-9397-08002B2CF9AE}" pid="11" name="ShareDoc">
    <vt:bool>false</vt:bool>
  </property>
  <property fmtid="{D5CDD505-2E9C-101B-9397-08002B2CF9AE}" pid="12" name="Mendeley Recent Style Id 0_1">
    <vt:lpwstr>http://www.zotero.org/styles/american-medical-association</vt:lpwstr>
  </property>
  <property fmtid="{D5CDD505-2E9C-101B-9397-08002B2CF9AE}" pid="13" name="Mendeley Recent Style Name 0_1">
    <vt:lpwstr>American Medical Association</vt:lpwstr>
  </property>
  <property fmtid="{D5CDD505-2E9C-101B-9397-08002B2CF9AE}" pid="14" name="Mendeley Recent Style Id 1_1">
    <vt:lpwstr>http://www.zotero.org/styles/american-political-science-association</vt:lpwstr>
  </property>
  <property fmtid="{D5CDD505-2E9C-101B-9397-08002B2CF9AE}" pid="15" name="Mendeley Recent Style Name 1_1">
    <vt:lpwstr>American Political Science Association</vt:lpwstr>
  </property>
  <property fmtid="{D5CDD505-2E9C-101B-9397-08002B2CF9AE}" pid="16" name="Mendeley Recent Style Id 2_1">
    <vt:lpwstr>http://www.zotero.org/styles/apa</vt:lpwstr>
  </property>
  <property fmtid="{D5CDD505-2E9C-101B-9397-08002B2CF9AE}" pid="17" name="Mendeley Recent Style Name 2_1">
    <vt:lpwstr>American Psychological Association 6th edition</vt:lpwstr>
  </property>
  <property fmtid="{D5CDD505-2E9C-101B-9397-08002B2CF9AE}" pid="18" name="Mendeley Recent Style Id 3_1">
    <vt:lpwstr>http://www.zotero.org/styles/american-sociological-association</vt:lpwstr>
  </property>
  <property fmtid="{D5CDD505-2E9C-101B-9397-08002B2CF9AE}" pid="19" name="Mendeley Recent Style Name 3_1">
    <vt:lpwstr>American Sociological Association</vt:lpwstr>
  </property>
  <property fmtid="{D5CDD505-2E9C-101B-9397-08002B2CF9AE}" pid="20" name="Mendeley Recent Style Id 4_1">
    <vt:lpwstr>http://www.zotero.org/styles/chicago-author-date</vt:lpwstr>
  </property>
  <property fmtid="{D5CDD505-2E9C-101B-9397-08002B2CF9AE}" pid="21" name="Mendeley Recent Style Name 4_1">
    <vt:lpwstr>Chicago Manual of Style 17th edition (author-date)</vt:lpwstr>
  </property>
  <property fmtid="{D5CDD505-2E9C-101B-9397-08002B2CF9AE}" pid="22" name="Mendeley Recent Style Id 5_1">
    <vt:lpwstr>http://www.zotero.org/styles/harvard-cite-them-right</vt:lpwstr>
  </property>
  <property fmtid="{D5CDD505-2E9C-101B-9397-08002B2CF9AE}" pid="23" name="Mendeley Recent Style Name 5_1">
    <vt:lpwstr>Cite Them Right 10th edition - Harvard</vt:lpwstr>
  </property>
  <property fmtid="{D5CDD505-2E9C-101B-9397-08002B2CF9AE}" pid="24" name="Mendeley Recent Style Id 6_1">
    <vt:lpwstr>http://www.zotero.org/styles/ieee</vt:lpwstr>
  </property>
  <property fmtid="{D5CDD505-2E9C-101B-9397-08002B2CF9AE}" pid="25" name="Mendeley Recent Style Name 6_1">
    <vt:lpwstr>IEEE</vt:lpwstr>
  </property>
  <property fmtid="{D5CDD505-2E9C-101B-9397-08002B2CF9AE}" pid="26" name="Mendeley Recent Style Id 7_1">
    <vt:lpwstr>http://www.zotero.org/styles/modern-humanities-research-association</vt:lpwstr>
  </property>
  <property fmtid="{D5CDD505-2E9C-101B-9397-08002B2CF9AE}" pid="27" name="Mendeley Recent Style Name 7_1">
    <vt:lpwstr>Modern Humanities Research Association 3rd edition (note with bibliography)</vt:lpwstr>
  </property>
  <property fmtid="{D5CDD505-2E9C-101B-9397-08002B2CF9AE}" pid="28" name="Mendeley Recent Style Id 8_1">
    <vt:lpwstr>http://www.zotero.org/styles/modern-language-association</vt:lpwstr>
  </property>
  <property fmtid="{D5CDD505-2E9C-101B-9397-08002B2CF9AE}" pid="29" name="Mendeley Recent Style Name 8_1">
    <vt:lpwstr>Modern Language Association 8th edition</vt:lpwstr>
  </property>
  <property fmtid="{D5CDD505-2E9C-101B-9397-08002B2CF9AE}" pid="30" name="Mendeley Recent Style Id 9_1">
    <vt:lpwstr>http://www.zotero.org/styles/nature</vt:lpwstr>
  </property>
  <property fmtid="{D5CDD505-2E9C-101B-9397-08002B2CF9AE}" pid="31" name="Mendeley Recent Style Name 9_1">
    <vt:lpwstr>Nature</vt:lpwstr>
  </property>
</Properties>
</file>